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A3427F" w14:textId="615DBFB0" w:rsidR="00E85961" w:rsidRPr="00435735" w:rsidRDefault="0088692C" w:rsidP="00466F1B">
      <w:pPr>
        <w:pStyle w:val="Title"/>
        <w:ind w:firstLine="720"/>
        <w:outlineLvl w:val="0"/>
        <w:rPr>
          <w:rFonts w:asciiTheme="minorHAnsi" w:hAnsiTheme="minorHAnsi" w:cstheme="minorHAnsi"/>
          <w:b/>
          <w:color w:val="404040" w:themeColor="text1" w:themeTint="BF"/>
          <w:sz w:val="32"/>
          <w:szCs w:val="32"/>
        </w:rPr>
      </w:pPr>
      <w:r w:rsidRPr="00435735">
        <w:rPr>
          <w:rFonts w:asciiTheme="minorHAnsi" w:hAnsiTheme="minorHAnsi" w:cstheme="minorHAnsi"/>
          <w:b/>
          <w:color w:val="404040" w:themeColor="text1" w:themeTint="BF"/>
          <w:sz w:val="32"/>
          <w:szCs w:val="32"/>
        </w:rPr>
        <w:t>Anil Bhatkar</w:t>
      </w:r>
      <w:r w:rsidR="00DB48C7" w:rsidRPr="00435735">
        <w:rPr>
          <w:rFonts w:asciiTheme="minorHAnsi" w:hAnsiTheme="minorHAnsi" w:cstheme="minorHAnsi"/>
          <w:b/>
          <w:color w:val="404040" w:themeColor="text1" w:themeTint="BF"/>
          <w:sz w:val="32"/>
          <w:szCs w:val="32"/>
        </w:rPr>
        <w:t xml:space="preserve"> </w:t>
      </w:r>
      <w:r w:rsidR="00A32101">
        <w:rPr>
          <w:rFonts w:asciiTheme="minorHAnsi" w:hAnsiTheme="minorHAnsi" w:cstheme="minorHAnsi"/>
          <w:b/>
          <w:color w:val="404040" w:themeColor="text1" w:themeTint="BF"/>
          <w:sz w:val="32"/>
          <w:szCs w:val="32"/>
        </w:rPr>
        <w:t xml:space="preserve"> </w:t>
      </w:r>
      <w:r w:rsidR="00DB48C7" w:rsidRPr="00435735">
        <w:rPr>
          <w:rFonts w:asciiTheme="minorHAnsi" w:hAnsiTheme="minorHAnsi" w:cstheme="minorHAnsi"/>
          <w:b/>
          <w:color w:val="404040" w:themeColor="text1" w:themeTint="BF"/>
          <w:sz w:val="32"/>
          <w:szCs w:val="32"/>
        </w:rPr>
        <w:t xml:space="preserve">- </w:t>
      </w:r>
      <w:r w:rsidR="00A32101">
        <w:rPr>
          <w:rFonts w:asciiTheme="minorHAnsi" w:hAnsiTheme="minorHAnsi" w:cstheme="minorHAnsi"/>
          <w:b/>
          <w:color w:val="404040" w:themeColor="text1" w:themeTint="BF"/>
          <w:sz w:val="32"/>
          <w:szCs w:val="32"/>
        </w:rPr>
        <w:t xml:space="preserve">  </w:t>
      </w:r>
      <w:r w:rsidR="00CB0A6F">
        <w:rPr>
          <w:rFonts w:asciiTheme="minorHAnsi" w:hAnsiTheme="minorHAnsi" w:cstheme="minorHAnsi"/>
          <w:b/>
          <w:color w:val="404040" w:themeColor="text1" w:themeTint="BF"/>
          <w:sz w:val="32"/>
          <w:szCs w:val="32"/>
        </w:rPr>
        <w:t>Solution</w:t>
      </w:r>
      <w:r w:rsidR="00086311">
        <w:rPr>
          <w:rFonts w:asciiTheme="minorHAnsi" w:hAnsiTheme="minorHAnsi" w:cstheme="minorHAnsi"/>
          <w:b/>
          <w:color w:val="404040" w:themeColor="text1" w:themeTint="BF"/>
          <w:sz w:val="32"/>
          <w:szCs w:val="32"/>
        </w:rPr>
        <w:t xml:space="preserve">/ Technical </w:t>
      </w:r>
      <w:r w:rsidR="00942722">
        <w:rPr>
          <w:rFonts w:asciiTheme="minorHAnsi" w:hAnsiTheme="minorHAnsi" w:cstheme="minorHAnsi"/>
          <w:b/>
          <w:color w:val="404040" w:themeColor="text1" w:themeTint="BF"/>
          <w:sz w:val="32"/>
          <w:szCs w:val="32"/>
        </w:rPr>
        <w:t xml:space="preserve"> </w:t>
      </w:r>
      <w:r w:rsidR="00DB48C7" w:rsidRPr="00435735">
        <w:rPr>
          <w:rFonts w:asciiTheme="minorHAnsi" w:hAnsiTheme="minorHAnsi" w:cstheme="minorHAnsi"/>
          <w:b/>
          <w:color w:val="404040" w:themeColor="text1" w:themeTint="BF"/>
          <w:sz w:val="32"/>
          <w:szCs w:val="32"/>
        </w:rPr>
        <w:t>Architect</w:t>
      </w:r>
    </w:p>
    <w:p w14:paraId="7DC8E9EC" w14:textId="21FE4E52" w:rsidR="00B51193" w:rsidRDefault="00C9047B" w:rsidP="00B51193">
      <w:pPr>
        <w:spacing w:after="0" w:line="240" w:lineRule="auto"/>
        <w:ind w:left="360" w:firstLine="720"/>
        <w:outlineLvl w:val="0"/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</w:pPr>
      <w:r>
        <w:t xml:space="preserve">email : </w:t>
      </w:r>
      <w:hyperlink r:id="rId8" w:history="1">
        <w:r w:rsidRPr="00224871">
          <w:rPr>
            <w:rStyle w:val="Hyperlink"/>
            <w:rFonts w:asciiTheme="minorHAnsi" w:hAnsiTheme="minorHAnsi" w:cstheme="minorHAnsi"/>
            <w:bCs/>
            <w:sz w:val="20"/>
            <w:szCs w:val="20"/>
          </w:rPr>
          <w:t>anilbb23@gmail.com</w:t>
        </w:r>
      </w:hyperlink>
      <w:r w:rsidR="009C4533"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  <w:t xml:space="preserve">  | m</w:t>
      </w:r>
      <w:r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  <w:t>obile : 91-9820512316</w:t>
      </w:r>
      <w:r w:rsidR="00B51193" w:rsidRPr="00466904"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  <w:t xml:space="preserve"> </w:t>
      </w:r>
    </w:p>
    <w:p w14:paraId="0C3219B1" w14:textId="2D0ECAA7" w:rsidR="00B51193" w:rsidRPr="00466904" w:rsidRDefault="00C9047B" w:rsidP="00B51193">
      <w:pPr>
        <w:spacing w:after="0" w:line="240" w:lineRule="auto"/>
        <w:ind w:left="360" w:firstLine="720"/>
        <w:outlineLvl w:val="0"/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</w:pPr>
      <w:r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  <w:t xml:space="preserve">address : </w:t>
      </w:r>
      <w:r w:rsidR="00B51193" w:rsidRPr="00466904"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  <w:t>402, Rega</w:t>
      </w:r>
      <w:r w:rsidR="00867601"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  <w:t xml:space="preserve">l Residency, Road No. 29, Sion </w:t>
      </w:r>
      <w:r w:rsidR="00B51193" w:rsidRPr="00466904"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  <w:t>East,</w:t>
      </w:r>
      <w:r w:rsidR="00105795"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  <w:t xml:space="preserve"> </w:t>
      </w:r>
      <w:r w:rsidR="00D333EA"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  <w:t xml:space="preserve">Mumbai - </w:t>
      </w:r>
      <w:r w:rsidR="00B51193" w:rsidRPr="00466904"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  <w:t>4000022, India</w:t>
      </w:r>
    </w:p>
    <w:p w14:paraId="3FD78A58" w14:textId="79315591" w:rsidR="00E05348" w:rsidRPr="005C3304" w:rsidRDefault="00485E01" w:rsidP="005C3304">
      <w:pPr>
        <w:spacing w:line="240" w:lineRule="auto"/>
        <w:contextualSpacing/>
        <w:outlineLvl w:val="0"/>
        <w:rPr>
          <w:rFonts w:asciiTheme="minorHAnsi" w:hAnsiTheme="minorHAnsi" w:cstheme="minorHAnsi"/>
          <w:b/>
          <w:bCs/>
          <w:color w:val="404040" w:themeColor="text1" w:themeTint="BF"/>
          <w:sz w:val="20"/>
          <w:szCs w:val="20"/>
        </w:rPr>
      </w:pPr>
      <w:r w:rsidRPr="005C3304">
        <w:rPr>
          <w:rFonts w:asciiTheme="minorHAnsi" w:hAnsiTheme="minorHAnsi" w:cstheme="minorHAnsi"/>
          <w:b/>
          <w:bCs/>
          <w:noProof/>
          <w:color w:val="404040" w:themeColor="text1" w:themeTint="BF"/>
          <w:sz w:val="20"/>
          <w:szCs w:val="20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B8B5B1" wp14:editId="7A1EF2C7">
                <wp:simplePos x="0" y="0"/>
                <wp:positionH relativeFrom="column">
                  <wp:posOffset>438150</wp:posOffset>
                </wp:positionH>
                <wp:positionV relativeFrom="paragraph">
                  <wp:posOffset>137160</wp:posOffset>
                </wp:positionV>
                <wp:extent cx="5588000" cy="0"/>
                <wp:effectExtent l="0" t="0" r="25400" b="254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88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FF8172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.5pt,10.8pt" to="474.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Gk37QEAAD4EAAAOAAAAZHJzL2Uyb0RvYy54bWysU02P2yAQvVfqf0DcGztZpY2sOHvIanvp&#10;R9Td/gAWDzESMAjY2Pn3HXDiXbVVpVa9YDPMvDfvMWxvR2vYCULU6Fq+XNScgZPYaXds+ffH+3cb&#10;zmISrhMGHbT8DJHf7t6+2Q6+gRX2aDoIjEBcbAbf8j4l31RVlD1YERfowdGhwmBFom04Vl0QA6Fb&#10;U63q+n01YOh8QAkxUvRuOuS7gq8UyPRVqQiJmZZTb6msoaxPea12W9Ecg/C9lpc2xD90YYV2RDpD&#10;3Ykk2HPQv0BZLQNGVGkh0VaolJZQNJCaZf2TmodeeChayJzoZ5vi/4OVX06HwHTX8hvOnLB0RQ8p&#10;CH3sE9ujc2QgBnaTfRp8bCh97w7hsov+ELLoUQWbvySHjcXb8+wtjIlJCq7Xm01d0xXI61n1UuhD&#10;TB8BLcs/LTfaZdmiEadPMREZpV5Tcti4vEY0urvXxpRNHhjYm8BOgq46jcsCYJ7tZ+ym2Id15i8X&#10;TmEaiym8uoaJpIxdRimUrwjoLJNW2YNJdflLZwNTQ99AkYukc+KdgSYOISW4tMzkBYmyc5mi5ufC&#10;ujT8x8JLfi6FMtt/UzxXFGZ0aS622mH4HXt2cWpZTflXBybd2YIn7M5lHoo1NKRF4eVB5Vfwel/K&#10;X5797gcAAAD//wMAUEsDBBQABgAIAAAAIQDPTplv3AAAAAgBAAAPAAAAZHJzL2Rvd25yZXYueG1s&#10;TI/BTsMwEETvSPyDtUjcqNMIRTRkU1VIiAMH1FDE1YmXOMJeR7Hbpnw9rjjQ486MZt9U69lZcaAp&#10;DJ4RlosMBHHn9cA9wu79+e4BRIiKtbKeCeFEAdb19VWlSu2PvKVDE3uRSjiUCsHEOJZShs6QU2Hh&#10;R+LkffnJqZjOqZd6UsdU7qzMs6yQTg2cPhg10pOh7rvZO4SP8NM0RT7qz515k3Y+tduXzSvi7c28&#10;eQQRaY7/YTjjJ3SoE1Pr96yDsAjFKk2JCPmyAJH81f1ZaP8EWVfyckD9CwAA//8DAFBLAQItABQA&#10;BgAIAAAAIQC2gziS/gAAAOEBAAATAAAAAAAAAAAAAAAAAAAAAABbQ29udGVudF9UeXBlc10ueG1s&#10;UEsBAi0AFAAGAAgAAAAhADj9If/WAAAAlAEAAAsAAAAAAAAAAAAAAAAALwEAAF9yZWxzLy5yZWxz&#10;UEsBAi0AFAAGAAgAAAAhAK3UaTftAQAAPgQAAA4AAAAAAAAAAAAAAAAALgIAAGRycy9lMm9Eb2Mu&#10;eG1sUEsBAi0AFAAGAAgAAAAhAM9OmW/cAAAACAEAAA8AAAAAAAAAAAAAAAAARwQAAGRycy9kb3du&#10;cmV2LnhtbFBLBQYAAAAABAAEAPMAAABQBQAAAAA=&#10;" strokecolor="#404040 [2429]" strokeweight=".5pt">
                <v:stroke joinstyle="miter"/>
              </v:line>
            </w:pict>
          </mc:Fallback>
        </mc:AlternateContent>
      </w:r>
    </w:p>
    <w:p w14:paraId="7A6F31DC" w14:textId="77777777" w:rsidR="003F5853" w:rsidRPr="003F5853" w:rsidRDefault="003F5853" w:rsidP="00B7491C">
      <w:pPr>
        <w:spacing w:after="0" w:line="240" w:lineRule="auto"/>
        <w:ind w:left="720"/>
        <w:outlineLvl w:val="0"/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</w:pPr>
    </w:p>
    <w:p w14:paraId="39CE15EE" w14:textId="38858B90" w:rsidR="003F22E5" w:rsidRPr="00F63942" w:rsidRDefault="00156BE4" w:rsidP="003F22E5">
      <w:pPr>
        <w:spacing w:after="60" w:line="240" w:lineRule="auto"/>
        <w:ind w:left="720"/>
        <w:outlineLvl w:val="0"/>
        <w:rPr>
          <w:rFonts w:asciiTheme="minorHAnsi" w:hAnsiTheme="minorHAnsi" w:cstheme="minorHAnsi"/>
          <w:b/>
          <w:bCs/>
          <w:color w:val="404040" w:themeColor="text1" w:themeTint="BF"/>
        </w:rPr>
      </w:pPr>
      <w:r w:rsidRPr="00F63942">
        <w:rPr>
          <w:rFonts w:asciiTheme="minorHAnsi" w:hAnsiTheme="minorHAnsi" w:cstheme="minorHAnsi"/>
          <w:b/>
          <w:bCs/>
          <w:color w:val="404040" w:themeColor="text1" w:themeTint="BF"/>
        </w:rPr>
        <w:t xml:space="preserve">Recent </w:t>
      </w:r>
      <w:r w:rsidR="003F22E5" w:rsidRPr="00F63942">
        <w:rPr>
          <w:rFonts w:asciiTheme="minorHAnsi" w:hAnsiTheme="minorHAnsi" w:cstheme="minorHAnsi"/>
          <w:b/>
          <w:bCs/>
          <w:color w:val="404040" w:themeColor="text1" w:themeTint="BF"/>
        </w:rPr>
        <w:t>Responsibilities and Core Competencies</w:t>
      </w:r>
      <w:r w:rsidR="00037279" w:rsidRPr="00F63942">
        <w:rPr>
          <w:rFonts w:asciiTheme="minorHAnsi" w:hAnsiTheme="minorHAnsi" w:cstheme="minorHAnsi"/>
          <w:b/>
          <w:bCs/>
          <w:color w:val="404040" w:themeColor="text1" w:themeTint="BF"/>
        </w:rPr>
        <w:t xml:space="preserve"> as a full time Solution and Technical Architect</w:t>
      </w:r>
      <w:r w:rsidR="00423835" w:rsidRPr="00F63942">
        <w:rPr>
          <w:rFonts w:asciiTheme="minorHAnsi" w:hAnsiTheme="minorHAnsi" w:cstheme="minorHAnsi"/>
          <w:b/>
          <w:bCs/>
          <w:color w:val="404040" w:themeColor="text1" w:themeTint="BF"/>
        </w:rPr>
        <w:t xml:space="preserve"> across the Orga</w:t>
      </w:r>
      <w:r w:rsidR="00037279" w:rsidRPr="00F63942">
        <w:rPr>
          <w:rFonts w:asciiTheme="minorHAnsi" w:hAnsiTheme="minorHAnsi" w:cstheme="minorHAnsi"/>
          <w:b/>
          <w:bCs/>
          <w:color w:val="404040" w:themeColor="text1" w:themeTint="BF"/>
        </w:rPr>
        <w:t>nizat</w:t>
      </w:r>
      <w:r w:rsidR="00423835" w:rsidRPr="00F63942">
        <w:rPr>
          <w:rFonts w:asciiTheme="minorHAnsi" w:hAnsiTheme="minorHAnsi" w:cstheme="minorHAnsi"/>
          <w:b/>
          <w:bCs/>
          <w:color w:val="404040" w:themeColor="text1" w:themeTint="BF"/>
        </w:rPr>
        <w:t>i</w:t>
      </w:r>
      <w:r w:rsidR="00037279" w:rsidRPr="00F63942">
        <w:rPr>
          <w:rFonts w:asciiTheme="minorHAnsi" w:hAnsiTheme="minorHAnsi" w:cstheme="minorHAnsi"/>
          <w:b/>
          <w:bCs/>
          <w:color w:val="404040" w:themeColor="text1" w:themeTint="BF"/>
        </w:rPr>
        <w:t>on</w:t>
      </w:r>
    </w:p>
    <w:p w14:paraId="3003CCF8" w14:textId="77777777" w:rsidR="00E82B2A" w:rsidRPr="00F63942" w:rsidRDefault="00E82B2A" w:rsidP="00E82B2A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Pre-sales activities involving Requirement analysis, Technical solution, Estimation and presentations/proposals</w:t>
      </w:r>
    </w:p>
    <w:p w14:paraId="261E235B" w14:textId="1D3DEF5B" w:rsidR="001709E8" w:rsidRPr="00F63942" w:rsidRDefault="00037279" w:rsidP="001709E8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Across the organization, p</w:t>
      </w:r>
      <w:r w:rsidR="001709E8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rovide b</w:t>
      </w: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est-fit architectural solutions, </w:t>
      </w:r>
      <w:r w:rsidR="001709E8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technology consultation; implement the solutions; participate in competency development to ensure best-fit and quality technical solutions and creating thought leadership in the area of technology specialization  </w:t>
      </w:r>
    </w:p>
    <w:p w14:paraId="0E155458" w14:textId="77777777" w:rsidR="0068017B" w:rsidRPr="00F63942" w:rsidRDefault="005715CC" w:rsidP="0068017B">
      <w:pPr>
        <w:numPr>
          <w:ilvl w:val="0"/>
          <w:numId w:val="1"/>
        </w:numPr>
        <w:tabs>
          <w:tab w:val="left" w:pos="360"/>
        </w:tabs>
        <w:spacing w:after="0" w:line="240" w:lineRule="auto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Architecting and </w:t>
      </w:r>
      <w:r w:rsidR="003F22E5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Design</w:t>
      </w: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ing </w:t>
      </w:r>
      <w:r w:rsidR="00037279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new system </w:t>
      </w:r>
      <w:r w:rsidR="0068017B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for </w:t>
      </w:r>
      <w:r w:rsidR="003F22E5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from scratch</w:t>
      </w:r>
      <w:r w:rsidR="0068017B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 development</w:t>
      </w: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;</w:t>
      </w:r>
      <w:r w:rsidR="003F22E5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 </w:t>
      </w: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Application Development</w:t>
      </w:r>
      <w:r w:rsidR="0068017B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/Coding</w:t>
      </w: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, Architectural &amp; Design documents </w:t>
      </w:r>
      <w:r w:rsidR="0068017B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and R</w:t>
      </w:r>
      <w:r w:rsidR="003F22E5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e-architecting</w:t>
      </w:r>
      <w:r w:rsidR="0068017B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/ Refactoring</w:t>
      </w:r>
      <w:r w:rsidR="003F22E5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 the existing systems</w:t>
      </w:r>
      <w:r w:rsidR="0068017B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. Resolve critical issues, identify and fix critical architectural/framework issues</w:t>
      </w:r>
    </w:p>
    <w:p w14:paraId="607225BB" w14:textId="028D9EE4" w:rsidR="003F22E5" w:rsidRPr="00F63942" w:rsidRDefault="003F22E5" w:rsidP="0068017B">
      <w:pPr>
        <w:numPr>
          <w:ilvl w:val="0"/>
          <w:numId w:val="1"/>
        </w:numPr>
        <w:tabs>
          <w:tab w:val="left" w:pos="360"/>
        </w:tabs>
        <w:spacing w:after="0" w:line="240" w:lineRule="auto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Provide effective and optimized solution based on functional and non-functional requirement understanding </w:t>
      </w:r>
    </w:p>
    <w:p w14:paraId="161E708C" w14:textId="77777777" w:rsidR="003F22E5" w:rsidRPr="00F63942" w:rsidRDefault="003F22E5" w:rsidP="003F22E5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Evaluate various technical options, off-the-shelf third party products and open source frameworks and technology selection including POC for efficient project solutioning and execution of project (center of excellence activities)</w:t>
      </w:r>
    </w:p>
    <w:p w14:paraId="28D056C5" w14:textId="77777777" w:rsidR="003F22E5" w:rsidRPr="00F63942" w:rsidRDefault="003F22E5" w:rsidP="003F22E5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Participate in Design Authority Groups. Technical proposal discussions and presentations with Clients  </w:t>
      </w:r>
    </w:p>
    <w:p w14:paraId="5B9D87F9" w14:textId="77777777" w:rsidR="003F22E5" w:rsidRPr="00F63942" w:rsidRDefault="003F22E5" w:rsidP="003F22E5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Audit and Review technical project health and provide project rating/competency, design &amp; architectural suggestions to tech leads, teams &amp; management on various areas of improvements. </w:t>
      </w:r>
    </w:p>
    <w:p w14:paraId="45765571" w14:textId="77777777" w:rsidR="003F22E5" w:rsidRPr="00F63942" w:rsidRDefault="003F22E5" w:rsidP="003F22E5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Identify performance improvements and technical debts based on code review. Guide and mentor the team on design and coding. </w:t>
      </w:r>
    </w:p>
    <w:p w14:paraId="30B0F4A4" w14:textId="77777777" w:rsidR="003F22E5" w:rsidRPr="00F63942" w:rsidRDefault="003F22E5" w:rsidP="003F22E5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Proactively identify and conduct new technology and tech-gap initiatives at Org level. Inputs to Design and Architecture Org level repository</w:t>
      </w:r>
    </w:p>
    <w:p w14:paraId="0B6A829E" w14:textId="4B06E9F5" w:rsidR="003F22E5" w:rsidRDefault="003F22E5" w:rsidP="005C3304">
      <w:pPr>
        <w:spacing w:line="240" w:lineRule="auto"/>
        <w:contextualSpacing/>
        <w:outlineLvl w:val="0"/>
        <w:rPr>
          <w:rFonts w:asciiTheme="minorHAnsi" w:hAnsiTheme="minorHAnsi" w:cstheme="minorHAnsi"/>
          <w:b/>
          <w:bCs/>
          <w:color w:val="404040" w:themeColor="text1" w:themeTint="BF"/>
        </w:rPr>
      </w:pPr>
    </w:p>
    <w:p w14:paraId="0263919D" w14:textId="77777777" w:rsidR="00F81F99" w:rsidRPr="00F63942" w:rsidRDefault="00F81F99" w:rsidP="00F81F99">
      <w:pPr>
        <w:spacing w:after="60" w:line="240" w:lineRule="auto"/>
        <w:ind w:left="720"/>
        <w:outlineLvl w:val="0"/>
        <w:rPr>
          <w:rFonts w:asciiTheme="minorHAnsi" w:hAnsiTheme="minorHAnsi" w:cstheme="minorHAnsi"/>
          <w:b/>
          <w:bCs/>
          <w:color w:val="404040" w:themeColor="text1" w:themeTint="BF"/>
        </w:rPr>
      </w:pPr>
      <w:r w:rsidRPr="00F63942">
        <w:rPr>
          <w:rFonts w:asciiTheme="minorHAnsi" w:hAnsiTheme="minorHAnsi" w:cstheme="minorHAnsi"/>
          <w:b/>
          <w:bCs/>
          <w:color w:val="404040" w:themeColor="text1" w:themeTint="BF"/>
        </w:rPr>
        <w:t>Overall Key Career Highlights and Competencies</w:t>
      </w:r>
    </w:p>
    <w:p w14:paraId="12A7AD22" w14:textId="77777777" w:rsidR="000073C3" w:rsidRDefault="000073C3" w:rsidP="000073C3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More than 25+ years of rich &amp; cross cultural IT experience with Large/Mid/Small IT Organizations as Solution / Technical Architect (9+ years), Technical Project Management and Delivery/Account Management (over 15+ years) for coordinating the software application development activities entailing requirement capturing (As-Is / To-Be), design, development, testing, costing/billing, planning, scheduling, project progress monitoring and delivery as per quality, time and budgetary norms. </w:t>
      </w:r>
    </w:p>
    <w:p w14:paraId="68E0211B" w14:textId="77777777" w:rsidR="00F81F99" w:rsidRPr="00F63942" w:rsidRDefault="00F81F99" w:rsidP="00F81F99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Delivered 24+ small/large size development / enhancement projects with a peak team size of 25 to 45 members.</w:t>
      </w:r>
    </w:p>
    <w:p w14:paraId="79630722" w14:textId="77777777" w:rsidR="00F81F99" w:rsidRPr="00F63942" w:rsidRDefault="00F81F99" w:rsidP="00F81F99">
      <w:pPr>
        <w:numPr>
          <w:ilvl w:val="0"/>
          <w:numId w:val="1"/>
        </w:numPr>
        <w:spacing w:after="0" w:line="240" w:lineRule="auto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Executed Software Application Development projects (full / partial life cycles and onsite – offshore development model) running for 0.5 - 1 year, in a number of different environments/ domains/ technologies - recent 13+ years in Java-J2EE/web based n-tier &amp; layer/microservice/ MVC framework technology, Open Source Frameworks and have also worked on other multiple technologies (VB, .Net, PHP, PL SQL, Databases). </w:t>
      </w:r>
    </w:p>
    <w:p w14:paraId="6715ACFE" w14:textId="77777777" w:rsidR="00F81F99" w:rsidRPr="00F63942" w:rsidRDefault="00F81F99" w:rsidP="00F81F99">
      <w:pPr>
        <w:numPr>
          <w:ilvl w:val="0"/>
          <w:numId w:val="1"/>
        </w:numPr>
        <w:tabs>
          <w:tab w:val="left" w:pos="360"/>
        </w:tabs>
        <w:spacing w:after="0" w:line="240" w:lineRule="auto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Pre-Sales / Proposal - involving Proposal preparation, Requirement capturing, Estimation and Solution approach.</w:t>
      </w:r>
    </w:p>
    <w:p w14:paraId="459A800A" w14:textId="4BB3D2C9" w:rsidR="00F81F99" w:rsidRPr="00F63942" w:rsidRDefault="00F81F99" w:rsidP="00F81F99">
      <w:pPr>
        <w:numPr>
          <w:ilvl w:val="0"/>
          <w:numId w:val="1"/>
        </w:numPr>
        <w:tabs>
          <w:tab w:val="left" w:pos="360"/>
        </w:tabs>
        <w:spacing w:after="0" w:line="240" w:lineRule="auto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Domain experience includes UK Gov, </w:t>
      </w:r>
      <w:r w:rsidR="00437769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Banking, </w:t>
      </w:r>
      <w:r w:rsidR="002D3CFD">
        <w:rPr>
          <w:rFonts w:asciiTheme="minorHAnsi" w:hAnsiTheme="minorHAnsi" w:cstheme="minorHAnsi"/>
          <w:bCs/>
          <w:color w:val="404040" w:themeColor="text1" w:themeTint="BF"/>
          <w:lang w:val="en-US"/>
        </w:rPr>
        <w:t>Railway Sales/</w:t>
      </w: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Order management, Sales Force management, CRM, HRMS, Billing for verticals such as Telecom, IT Resourcing/ Recruiting, and Logistics for Courier, Manufacturing for Automobile/ Elevator industries, Intranet/ In-House Applications.</w:t>
      </w:r>
    </w:p>
    <w:p w14:paraId="634A4726" w14:textId="77777777" w:rsidR="00F81F99" w:rsidRPr="00F63942" w:rsidRDefault="00F81F99" w:rsidP="005C3304">
      <w:pPr>
        <w:spacing w:line="240" w:lineRule="auto"/>
        <w:contextualSpacing/>
        <w:outlineLvl w:val="0"/>
        <w:rPr>
          <w:rFonts w:asciiTheme="minorHAnsi" w:hAnsiTheme="minorHAnsi" w:cstheme="minorHAnsi"/>
          <w:b/>
          <w:bCs/>
          <w:color w:val="404040" w:themeColor="text1" w:themeTint="BF"/>
        </w:rPr>
      </w:pPr>
    </w:p>
    <w:p w14:paraId="58C703E7" w14:textId="41924EAB" w:rsidR="00797796" w:rsidRPr="00F63942" w:rsidRDefault="00797796" w:rsidP="00723796">
      <w:pPr>
        <w:spacing w:after="60" w:line="240" w:lineRule="auto"/>
        <w:ind w:left="720"/>
        <w:outlineLvl w:val="0"/>
        <w:rPr>
          <w:rFonts w:asciiTheme="minorHAnsi" w:hAnsiTheme="minorHAnsi" w:cstheme="minorHAnsi"/>
          <w:b/>
          <w:bCs/>
          <w:color w:val="404040" w:themeColor="text1" w:themeTint="BF"/>
        </w:rPr>
      </w:pPr>
      <w:r w:rsidRPr="00F63942">
        <w:rPr>
          <w:rFonts w:asciiTheme="minorHAnsi" w:hAnsiTheme="minorHAnsi" w:cstheme="minorHAnsi"/>
          <w:b/>
          <w:bCs/>
          <w:color w:val="404040" w:themeColor="text1" w:themeTint="BF"/>
        </w:rPr>
        <w:t>Key Achievements</w:t>
      </w:r>
    </w:p>
    <w:p w14:paraId="6C646B31" w14:textId="77777777" w:rsidR="00992C45" w:rsidRPr="00F63942" w:rsidRDefault="00992C45" w:rsidP="00992C45">
      <w:pPr>
        <w:numPr>
          <w:ilvl w:val="0"/>
          <w:numId w:val="7"/>
        </w:numPr>
        <w:spacing w:after="0" w:line="240" w:lineRule="auto"/>
        <w:ind w:left="1080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992C45">
        <w:rPr>
          <w:rFonts w:asciiTheme="minorHAnsi" w:hAnsiTheme="minorHAnsi" w:cstheme="minorHAnsi"/>
          <w:bCs/>
          <w:color w:val="404040" w:themeColor="text1" w:themeTint="BF"/>
          <w:lang w:val="en-US"/>
        </w:rPr>
        <w:t>A considerable experience in pre-sales activities and w</w:t>
      </w: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on </w:t>
      </w:r>
      <w:r w:rsidRPr="00992C45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many projects </w:t>
      </w: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or qualified in last</w:t>
      </w:r>
      <w:r w:rsidRPr="00992C45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 round</w:t>
      </w: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  </w:t>
      </w:r>
    </w:p>
    <w:p w14:paraId="739D9C8F" w14:textId="10E9DC03" w:rsidR="00793E5E" w:rsidRPr="00F63942" w:rsidRDefault="00793E5E" w:rsidP="00793E5E">
      <w:pPr>
        <w:numPr>
          <w:ilvl w:val="0"/>
          <w:numId w:val="7"/>
        </w:numPr>
        <w:spacing w:after="0" w:line="240" w:lineRule="auto"/>
        <w:ind w:left="1080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Achieved </w:t>
      </w:r>
      <w:r w:rsidR="00BF17A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application </w:t>
      </w: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performance improvements and stability and maintainability by code review; profiling and team interviews; and Re-architected and Re-designed systems.</w:t>
      </w:r>
    </w:p>
    <w:p w14:paraId="65ED96EC" w14:textId="7DA8F74D" w:rsidR="00797796" w:rsidRPr="00F63942" w:rsidRDefault="00797796" w:rsidP="00E94DC7">
      <w:pPr>
        <w:numPr>
          <w:ilvl w:val="0"/>
          <w:numId w:val="7"/>
        </w:numPr>
        <w:spacing w:after="0" w:line="240" w:lineRule="auto"/>
        <w:ind w:left="1080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As a Project Manager, successfully completed offshoring of projects from US/ Singapore/ Japan to India after completion of requirements study.</w:t>
      </w:r>
      <w:r w:rsidR="00680EF1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 Successfully completed and implement</w:t>
      </w:r>
      <w:r w:rsidR="007F7DC9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ed</w:t>
      </w:r>
      <w:r w:rsidR="00680EF1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 full development projects</w:t>
      </w:r>
      <w:r w:rsidR="00FB0C5E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 with quality and on-budget</w:t>
      </w:r>
      <w:r w:rsidR="00680EF1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.</w:t>
      </w:r>
    </w:p>
    <w:p w14:paraId="66C3CC0D" w14:textId="20A24F2A" w:rsidR="00797796" w:rsidRPr="00F63942" w:rsidRDefault="00797796" w:rsidP="00E94DC7">
      <w:pPr>
        <w:numPr>
          <w:ilvl w:val="0"/>
          <w:numId w:val="6"/>
        </w:numPr>
        <w:tabs>
          <w:tab w:val="clear" w:pos="360"/>
          <w:tab w:val="num" w:pos="1080"/>
        </w:tabs>
        <w:spacing w:after="0" w:line="240" w:lineRule="auto"/>
        <w:ind w:left="1080" w:right="144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lastRenderedPageBreak/>
        <w:t xml:space="preserve">Achieved </w:t>
      </w:r>
      <w:r w:rsidR="00DF358E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&amp; Retained </w:t>
      </w: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CSAT 5 for AT</w:t>
      </w:r>
      <w:r w:rsidR="00501F20">
        <w:rPr>
          <w:rFonts w:asciiTheme="minorHAnsi" w:hAnsiTheme="minorHAnsi" w:cstheme="minorHAnsi"/>
          <w:bCs/>
          <w:color w:val="404040" w:themeColor="text1" w:themeTint="BF"/>
          <w:lang w:val="en-US"/>
        </w:rPr>
        <w:t>&amp;</w:t>
      </w: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T projects / CSAT 4.5 for BT project. Achieved CMMi-Level 5 for ATT projects.</w:t>
      </w:r>
      <w:r w:rsidR="006946C0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 CMMi</w:t>
      </w:r>
      <w:r w:rsidR="00251399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 and quality implementations initiated from my projects at Xo</w:t>
      </w:r>
      <w:r w:rsidR="00284AB8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riant, MoTech and Tech Mahindra</w:t>
      </w:r>
      <w:r w:rsidR="00251399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 </w:t>
      </w: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 </w:t>
      </w:r>
    </w:p>
    <w:p w14:paraId="0077F348" w14:textId="09FFAE45" w:rsidR="00797796" w:rsidRPr="00F63942" w:rsidRDefault="00797796" w:rsidP="00E94DC7">
      <w:pPr>
        <w:numPr>
          <w:ilvl w:val="0"/>
          <w:numId w:val="5"/>
        </w:numPr>
        <w:tabs>
          <w:tab w:val="num" w:pos="1080"/>
        </w:tabs>
        <w:overflowPunct w:val="0"/>
        <w:autoSpaceDE w:val="0"/>
        <w:autoSpaceDN w:val="0"/>
        <w:adjustRightInd w:val="0"/>
        <w:spacing w:after="0" w:line="240" w:lineRule="auto"/>
        <w:ind w:left="1080"/>
        <w:textAlignment w:val="baseline"/>
        <w:rPr>
          <w:rFonts w:asciiTheme="minorHAnsi" w:hAnsiTheme="minorHAnsi" w:cstheme="minorHAnsi"/>
          <w:bCs/>
          <w:color w:val="404040" w:themeColor="text1" w:themeTint="BF"/>
          <w:lang w:val="en-US"/>
        </w:rPr>
      </w:pP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Developed excellent relations with customers </w:t>
      </w:r>
      <w:r w:rsidR="006B6BD4"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 xml:space="preserve">and team; </w:t>
      </w:r>
      <w:r w:rsidRPr="00F63942">
        <w:rPr>
          <w:rFonts w:asciiTheme="minorHAnsi" w:hAnsiTheme="minorHAnsi" w:cstheme="minorHAnsi"/>
          <w:bCs/>
          <w:color w:val="404040" w:themeColor="text1" w:themeTint="BF"/>
          <w:lang w:val="en-US"/>
        </w:rPr>
        <w:t>and received several complimentary emails for work.</w:t>
      </w:r>
    </w:p>
    <w:p w14:paraId="3FE63C9D" w14:textId="6DCA3FAE" w:rsidR="00BC7170" w:rsidRPr="005C3304" w:rsidRDefault="00BC7170" w:rsidP="005C3304">
      <w:pPr>
        <w:spacing w:line="240" w:lineRule="auto"/>
        <w:contextualSpacing/>
        <w:outlineLvl w:val="0"/>
        <w:rPr>
          <w:rFonts w:asciiTheme="minorHAnsi" w:hAnsiTheme="minorHAnsi" w:cstheme="minorHAnsi"/>
          <w:b/>
          <w:bCs/>
          <w:color w:val="404040" w:themeColor="text1" w:themeTint="BF"/>
          <w:sz w:val="20"/>
          <w:szCs w:val="20"/>
        </w:rPr>
      </w:pPr>
    </w:p>
    <w:p w14:paraId="4A7A91BD" w14:textId="6CB3CB93" w:rsidR="00DC3C0E" w:rsidRPr="004E1B78" w:rsidRDefault="00EA4ACD" w:rsidP="00723796">
      <w:pPr>
        <w:spacing w:after="60" w:line="240" w:lineRule="auto"/>
        <w:ind w:left="720"/>
        <w:outlineLvl w:val="0"/>
        <w:rPr>
          <w:rFonts w:asciiTheme="minorHAnsi" w:hAnsiTheme="minorHAnsi" w:cstheme="minorHAnsi"/>
          <w:b/>
          <w:bCs/>
          <w:color w:val="404040" w:themeColor="text1" w:themeTint="BF"/>
        </w:rPr>
      </w:pPr>
      <w:r w:rsidRPr="004E1B78">
        <w:rPr>
          <w:rFonts w:asciiTheme="minorHAnsi" w:hAnsiTheme="minorHAnsi" w:cstheme="minorHAnsi"/>
          <w:b/>
          <w:bCs/>
          <w:color w:val="404040" w:themeColor="text1" w:themeTint="BF"/>
        </w:rPr>
        <w:t xml:space="preserve">Professional </w:t>
      </w:r>
      <w:r w:rsidR="00DC3C0E" w:rsidRPr="004E1B78">
        <w:rPr>
          <w:rFonts w:asciiTheme="minorHAnsi" w:hAnsiTheme="minorHAnsi" w:cstheme="minorHAnsi"/>
          <w:b/>
          <w:bCs/>
          <w:color w:val="404040" w:themeColor="text1" w:themeTint="BF"/>
        </w:rPr>
        <w:t xml:space="preserve">IT </w:t>
      </w:r>
      <w:r w:rsidR="00ED4E44" w:rsidRPr="004E1B78">
        <w:rPr>
          <w:rFonts w:asciiTheme="minorHAnsi" w:hAnsiTheme="minorHAnsi" w:cstheme="minorHAnsi"/>
          <w:b/>
          <w:bCs/>
          <w:color w:val="404040" w:themeColor="text1" w:themeTint="BF"/>
        </w:rPr>
        <w:t xml:space="preserve">Experience  - </w:t>
      </w:r>
      <w:r w:rsidR="00466BD7" w:rsidRPr="004E1B78">
        <w:rPr>
          <w:rFonts w:asciiTheme="minorHAnsi" w:hAnsiTheme="minorHAnsi" w:cstheme="minorHAnsi"/>
          <w:b/>
          <w:bCs/>
          <w:color w:val="404040" w:themeColor="text1" w:themeTint="BF"/>
        </w:rPr>
        <w:t>25</w:t>
      </w:r>
      <w:r w:rsidR="00DC3C0E" w:rsidRPr="004E1B78">
        <w:rPr>
          <w:rFonts w:asciiTheme="minorHAnsi" w:hAnsiTheme="minorHAnsi" w:cstheme="minorHAnsi"/>
          <w:b/>
          <w:bCs/>
          <w:color w:val="404040" w:themeColor="text1" w:themeTint="BF"/>
        </w:rPr>
        <w:t>+ year</w:t>
      </w: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4536"/>
        <w:gridCol w:w="2835"/>
        <w:gridCol w:w="2126"/>
      </w:tblGrid>
      <w:tr w:rsidR="00D03963" w14:paraId="5CF328A0" w14:textId="77777777" w:rsidTr="00CD394A">
        <w:tc>
          <w:tcPr>
            <w:tcW w:w="4536" w:type="dxa"/>
          </w:tcPr>
          <w:p w14:paraId="42FF6CC5" w14:textId="49110402" w:rsidR="00D03963" w:rsidRPr="00D03963" w:rsidRDefault="00D03963" w:rsidP="00CD394A">
            <w:pPr>
              <w:spacing w:after="8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963">
              <w:rPr>
                <w:rFonts w:asciiTheme="minorHAnsi" w:hAnsiTheme="minorHAnsi" w:cstheme="minorHAnsi"/>
                <w:b/>
                <w:sz w:val="20"/>
                <w:szCs w:val="20"/>
              </w:rPr>
              <w:t>Company</w:t>
            </w:r>
          </w:p>
        </w:tc>
        <w:tc>
          <w:tcPr>
            <w:tcW w:w="2835" w:type="dxa"/>
          </w:tcPr>
          <w:p w14:paraId="5BFCA43F" w14:textId="66BFEB45" w:rsidR="00D03963" w:rsidRPr="00D03963" w:rsidRDefault="00D03963" w:rsidP="00CD394A">
            <w:pPr>
              <w:spacing w:after="8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963">
              <w:rPr>
                <w:rFonts w:asciiTheme="minorHAnsi" w:hAnsiTheme="minorHAnsi" w:cstheme="minorHAnsi"/>
                <w:b/>
                <w:sz w:val="20"/>
                <w:szCs w:val="20"/>
              </w:rPr>
              <w:t>Role</w:t>
            </w:r>
          </w:p>
        </w:tc>
        <w:tc>
          <w:tcPr>
            <w:tcW w:w="2126" w:type="dxa"/>
          </w:tcPr>
          <w:p w14:paraId="0635E732" w14:textId="1CA1FA2B" w:rsidR="00D03963" w:rsidRPr="00D03963" w:rsidRDefault="00D03963" w:rsidP="00CD394A">
            <w:pPr>
              <w:spacing w:after="80" w:line="24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03963">
              <w:rPr>
                <w:rFonts w:asciiTheme="minorHAnsi" w:hAnsiTheme="minorHAnsi" w:cstheme="minorHAnsi"/>
                <w:b/>
                <w:sz w:val="20"/>
                <w:szCs w:val="20"/>
              </w:rPr>
              <w:t>Period</w:t>
            </w:r>
          </w:p>
        </w:tc>
      </w:tr>
      <w:tr w:rsidR="00663A21" w14:paraId="2CEF7A39" w14:textId="77777777" w:rsidTr="00CD394A">
        <w:tc>
          <w:tcPr>
            <w:tcW w:w="4536" w:type="dxa"/>
          </w:tcPr>
          <w:p w14:paraId="6A7BD179" w14:textId="42683D0D" w:rsidR="00663A21" w:rsidRPr="00786D93" w:rsidRDefault="00663A21" w:rsidP="00CD394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63A21">
              <w:rPr>
                <w:rFonts w:asciiTheme="minorHAnsi" w:hAnsiTheme="minorHAnsi" w:cstheme="minorHAnsi"/>
                <w:bCs/>
                <w:sz w:val="20"/>
                <w:szCs w:val="20"/>
              </w:rPr>
              <w:t>Freelance Solution and Technical Architect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, Mumbai</w:t>
            </w:r>
          </w:p>
        </w:tc>
        <w:tc>
          <w:tcPr>
            <w:tcW w:w="2835" w:type="dxa"/>
          </w:tcPr>
          <w:p w14:paraId="2B20111C" w14:textId="77777777" w:rsidR="00663A21" w:rsidRPr="00786D93" w:rsidRDefault="00663A21" w:rsidP="00CD394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Solution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rchitect </w:t>
            </w:r>
          </w:p>
        </w:tc>
        <w:tc>
          <w:tcPr>
            <w:tcW w:w="2126" w:type="dxa"/>
          </w:tcPr>
          <w:p w14:paraId="083D2635" w14:textId="64AE2A78" w:rsidR="00663A21" w:rsidRPr="00786D93" w:rsidRDefault="00663A21" w:rsidP="00CD394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Apr 2019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–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T</w:t>
            </w:r>
            <w:r w:rsidR="008D2F26">
              <w:rPr>
                <w:rFonts w:asciiTheme="minorHAnsi" w:hAnsiTheme="minorHAnsi" w:cstheme="minorHAnsi"/>
                <w:bCs/>
                <w:sz w:val="20"/>
                <w:szCs w:val="20"/>
              </w:rPr>
              <w:t>ill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ate</w:t>
            </w:r>
          </w:p>
        </w:tc>
      </w:tr>
      <w:tr w:rsidR="00F0622D" w14:paraId="21E27643" w14:textId="77777777" w:rsidTr="001A0096">
        <w:tc>
          <w:tcPr>
            <w:tcW w:w="4536" w:type="dxa"/>
          </w:tcPr>
          <w:p w14:paraId="0BF7AFBF" w14:textId="08E9308D" w:rsidR="00F0622D" w:rsidRPr="00786D93" w:rsidRDefault="00F0622D" w:rsidP="00F0622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Capco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vt Ltd,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Pune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/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Myanmar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</w:tcPr>
          <w:p w14:paraId="381DD6E1" w14:textId="2FD5CC18" w:rsidR="00F0622D" w:rsidRPr="00786D93" w:rsidRDefault="00F0622D" w:rsidP="001A0096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Solution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rchitect </w:t>
            </w:r>
          </w:p>
        </w:tc>
        <w:tc>
          <w:tcPr>
            <w:tcW w:w="2126" w:type="dxa"/>
          </w:tcPr>
          <w:p w14:paraId="6BC93AD2" w14:textId="693FC319" w:rsidR="00F0622D" w:rsidRPr="00786D93" w:rsidRDefault="00F0622D" w:rsidP="00CF2260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Jul 2018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–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CF2260">
              <w:rPr>
                <w:rFonts w:asciiTheme="minorHAnsi" w:hAnsiTheme="minorHAnsi" w:cstheme="minorHAnsi"/>
                <w:bCs/>
                <w:sz w:val="20"/>
                <w:szCs w:val="20"/>
              </w:rPr>
              <w:t>Dec 2018</w:t>
            </w:r>
          </w:p>
        </w:tc>
      </w:tr>
      <w:tr w:rsidR="000C7244" w14:paraId="60044318" w14:textId="77777777" w:rsidTr="00CD39AE">
        <w:tc>
          <w:tcPr>
            <w:tcW w:w="4536" w:type="dxa"/>
          </w:tcPr>
          <w:p w14:paraId="7A500178" w14:textId="0D6A056D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rrk Solutions Pvt Ltd, Mumbai / UK </w:t>
            </w:r>
          </w:p>
        </w:tc>
        <w:tc>
          <w:tcPr>
            <w:tcW w:w="2835" w:type="dxa"/>
          </w:tcPr>
          <w:p w14:paraId="6A555965" w14:textId="68D0E35B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echnical Architect </w:t>
            </w:r>
          </w:p>
        </w:tc>
        <w:tc>
          <w:tcPr>
            <w:tcW w:w="2126" w:type="dxa"/>
          </w:tcPr>
          <w:p w14:paraId="03D0100C" w14:textId="5D25F08C" w:rsidR="000C7244" w:rsidRPr="00786D93" w:rsidRDefault="000C7244" w:rsidP="00466BD7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Feb 2014 </w:t>
            </w:r>
            <w:r w:rsidR="00466BD7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-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466BD7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Jun 2018</w:t>
            </w:r>
          </w:p>
        </w:tc>
      </w:tr>
      <w:tr w:rsidR="000C7244" w14:paraId="718C57C4" w14:textId="77777777" w:rsidTr="00CD39AE">
        <w:tc>
          <w:tcPr>
            <w:tcW w:w="4536" w:type="dxa"/>
          </w:tcPr>
          <w:p w14:paraId="1E8EEC67" w14:textId="1FBCFBB9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nfotronics Integrators Pvt Ltd, Mumbai </w:t>
            </w:r>
          </w:p>
        </w:tc>
        <w:tc>
          <w:tcPr>
            <w:tcW w:w="2835" w:type="dxa"/>
          </w:tcPr>
          <w:p w14:paraId="6C0FE87B" w14:textId="1F46B2E0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usiness Partner / Sr. Manager </w:t>
            </w:r>
          </w:p>
        </w:tc>
        <w:tc>
          <w:tcPr>
            <w:tcW w:w="2126" w:type="dxa"/>
          </w:tcPr>
          <w:p w14:paraId="4EE991D4" w14:textId="65840D42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May 2011 - Jan 2015</w:t>
            </w:r>
          </w:p>
        </w:tc>
      </w:tr>
      <w:tr w:rsidR="000C7244" w14:paraId="289CE127" w14:textId="77777777" w:rsidTr="00CD39AE">
        <w:tc>
          <w:tcPr>
            <w:tcW w:w="4536" w:type="dxa"/>
          </w:tcPr>
          <w:p w14:paraId="300FEDAB" w14:textId="2856EA80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Tech Mahindra Ltd., Mumbai</w:t>
            </w:r>
          </w:p>
        </w:tc>
        <w:tc>
          <w:tcPr>
            <w:tcW w:w="2835" w:type="dxa"/>
          </w:tcPr>
          <w:p w14:paraId="6E1D8F83" w14:textId="0474C84D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ech Project Manager </w:t>
            </w:r>
          </w:p>
        </w:tc>
        <w:tc>
          <w:tcPr>
            <w:tcW w:w="2126" w:type="dxa"/>
          </w:tcPr>
          <w:p w14:paraId="436F870D" w14:textId="13914D81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Nov 2005 - Apr 2011</w:t>
            </w:r>
          </w:p>
        </w:tc>
      </w:tr>
      <w:tr w:rsidR="000C7244" w14:paraId="6BDEB957" w14:textId="77777777" w:rsidTr="00CD39AE">
        <w:tc>
          <w:tcPr>
            <w:tcW w:w="4536" w:type="dxa"/>
          </w:tcPr>
          <w:p w14:paraId="2576706F" w14:textId="1721595F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astek Ltd / Xoriant Solutions Pvt Ltd., Mumbai </w:t>
            </w:r>
          </w:p>
        </w:tc>
        <w:tc>
          <w:tcPr>
            <w:tcW w:w="2835" w:type="dxa"/>
          </w:tcPr>
          <w:p w14:paraId="4BC40EF1" w14:textId="70AD5138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ech Project Manager </w:t>
            </w:r>
          </w:p>
        </w:tc>
        <w:tc>
          <w:tcPr>
            <w:tcW w:w="2126" w:type="dxa"/>
          </w:tcPr>
          <w:p w14:paraId="6D86EA7D" w14:textId="34D00B3E" w:rsidR="000C7244" w:rsidRPr="00786D93" w:rsidRDefault="000C7244" w:rsidP="00B33B70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Jan 2005  - Oct 2005</w:t>
            </w:r>
          </w:p>
        </w:tc>
      </w:tr>
      <w:tr w:rsidR="000C7244" w14:paraId="7D55A45D" w14:textId="77777777" w:rsidTr="00CD39AE">
        <w:tc>
          <w:tcPr>
            <w:tcW w:w="4536" w:type="dxa"/>
          </w:tcPr>
          <w:p w14:paraId="5A79293A" w14:textId="629A3E5E" w:rsidR="000C7244" w:rsidRPr="00786D93" w:rsidRDefault="000C7244" w:rsidP="00B33B70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oTech Software (Reliance), Mumbai/ Japan </w:t>
            </w:r>
          </w:p>
        </w:tc>
        <w:tc>
          <w:tcPr>
            <w:tcW w:w="2835" w:type="dxa"/>
          </w:tcPr>
          <w:p w14:paraId="752F8230" w14:textId="5CEBA580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Tech Project Manager</w:t>
            </w:r>
          </w:p>
        </w:tc>
        <w:tc>
          <w:tcPr>
            <w:tcW w:w="2126" w:type="dxa"/>
          </w:tcPr>
          <w:p w14:paraId="04A65D4A" w14:textId="5DDE5FB1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Jul 2002  - Dec 2004</w:t>
            </w:r>
          </w:p>
        </w:tc>
      </w:tr>
      <w:tr w:rsidR="000C7244" w14:paraId="784E9523" w14:textId="77777777" w:rsidTr="00CD39AE">
        <w:tc>
          <w:tcPr>
            <w:tcW w:w="4536" w:type="dxa"/>
          </w:tcPr>
          <w:p w14:paraId="598F84BC" w14:textId="2A73BD4A" w:rsidR="000C7244" w:rsidRPr="00786D93" w:rsidRDefault="000C7244" w:rsidP="00B33B70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Xoriant Solutions Pvt. Ltd., </w:t>
            </w:r>
            <w:r w:rsidR="00157433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Bangalore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/ Mumbai/ US  </w:t>
            </w:r>
          </w:p>
        </w:tc>
        <w:tc>
          <w:tcPr>
            <w:tcW w:w="2835" w:type="dxa"/>
          </w:tcPr>
          <w:p w14:paraId="71E4115C" w14:textId="6082F554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Tech Manager</w:t>
            </w:r>
          </w:p>
        </w:tc>
        <w:tc>
          <w:tcPr>
            <w:tcW w:w="2126" w:type="dxa"/>
          </w:tcPr>
          <w:p w14:paraId="69E10375" w14:textId="0B3305DB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Jun 2000  - Jun 2002  </w:t>
            </w:r>
          </w:p>
        </w:tc>
      </w:tr>
      <w:tr w:rsidR="000C7244" w14:paraId="591827EE" w14:textId="77777777" w:rsidTr="00CD39AE">
        <w:tc>
          <w:tcPr>
            <w:tcW w:w="4536" w:type="dxa"/>
          </w:tcPr>
          <w:p w14:paraId="41CC02B7" w14:textId="61EF1F54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ISRC</w:t>
            </w:r>
            <w:r w:rsidR="00E9000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vt Ltd.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7601E1">
              <w:rPr>
                <w:rFonts w:asciiTheme="minorHAnsi" w:hAnsiTheme="minorHAnsi" w:cstheme="minorHAnsi"/>
                <w:bCs/>
                <w:sz w:val="20"/>
                <w:szCs w:val="20"/>
              </w:rPr>
              <w:t>(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Otis Elevators</w:t>
            </w:r>
            <w:r w:rsidR="007601E1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, Pune / Singapore</w:t>
            </w:r>
          </w:p>
        </w:tc>
        <w:tc>
          <w:tcPr>
            <w:tcW w:w="2835" w:type="dxa"/>
          </w:tcPr>
          <w:p w14:paraId="4A90FE5F" w14:textId="321D8272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r. Project Manager / Lead </w:t>
            </w:r>
          </w:p>
        </w:tc>
        <w:tc>
          <w:tcPr>
            <w:tcW w:w="2126" w:type="dxa"/>
          </w:tcPr>
          <w:p w14:paraId="12F1961A" w14:textId="3DD0C09A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Aug 1994  - Dec 1999</w:t>
            </w:r>
          </w:p>
        </w:tc>
      </w:tr>
      <w:tr w:rsidR="000C7244" w14:paraId="77087011" w14:textId="77777777" w:rsidTr="00CD39AE">
        <w:tc>
          <w:tcPr>
            <w:tcW w:w="4536" w:type="dxa"/>
          </w:tcPr>
          <w:p w14:paraId="7B2F9009" w14:textId="7A70AD37" w:rsidR="000C7244" w:rsidRPr="00786D93" w:rsidRDefault="000C7244" w:rsidP="00B33B70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Sundram Fasteners Ltd. (Philips JV), Chennai</w:t>
            </w:r>
          </w:p>
        </w:tc>
        <w:tc>
          <w:tcPr>
            <w:tcW w:w="2835" w:type="dxa"/>
          </w:tcPr>
          <w:p w14:paraId="6AB596AA" w14:textId="0FCD439C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r. Programmer </w:t>
            </w:r>
          </w:p>
        </w:tc>
        <w:tc>
          <w:tcPr>
            <w:tcW w:w="2126" w:type="dxa"/>
          </w:tcPr>
          <w:p w14:paraId="6BD21F52" w14:textId="2E813155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Aug 1993  - Apr 1994</w:t>
            </w:r>
          </w:p>
        </w:tc>
      </w:tr>
      <w:tr w:rsidR="000C7244" w14:paraId="55E79AF0" w14:textId="77777777" w:rsidTr="00CD39AE">
        <w:tc>
          <w:tcPr>
            <w:tcW w:w="4536" w:type="dxa"/>
          </w:tcPr>
          <w:p w14:paraId="3CF8FA28" w14:textId="108E57D2" w:rsidR="000C7244" w:rsidRPr="00786D93" w:rsidRDefault="000C7244" w:rsidP="00B33B70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igital Equipment Export (I) Ltd., Mumbai / US </w:t>
            </w:r>
          </w:p>
        </w:tc>
        <w:tc>
          <w:tcPr>
            <w:tcW w:w="2835" w:type="dxa"/>
          </w:tcPr>
          <w:p w14:paraId="36A1B77C" w14:textId="3D712A4A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Sr. Programmer</w:t>
            </w:r>
          </w:p>
        </w:tc>
        <w:tc>
          <w:tcPr>
            <w:tcW w:w="2126" w:type="dxa"/>
          </w:tcPr>
          <w:p w14:paraId="6F8ED754" w14:textId="54DFC36B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Mar 1990  - Mar 1993</w:t>
            </w:r>
          </w:p>
        </w:tc>
      </w:tr>
      <w:tr w:rsidR="000C7244" w14:paraId="5EF8CD2D" w14:textId="77777777" w:rsidTr="00CD39AE">
        <w:tc>
          <w:tcPr>
            <w:tcW w:w="4536" w:type="dxa"/>
          </w:tcPr>
          <w:p w14:paraId="5809B6F7" w14:textId="7096CE52" w:rsidR="000C7244" w:rsidRPr="00786D93" w:rsidRDefault="000C7244" w:rsidP="008D6EDD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NELCO</w:t>
            </w:r>
            <w:r w:rsidR="00E9000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Ltd. 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Tata Group), Mumbai</w:t>
            </w:r>
          </w:p>
        </w:tc>
        <w:tc>
          <w:tcPr>
            <w:tcW w:w="2835" w:type="dxa"/>
          </w:tcPr>
          <w:p w14:paraId="5AC74F14" w14:textId="77777777" w:rsidR="00B33B70" w:rsidRPr="00786D93" w:rsidRDefault="000C7244" w:rsidP="00B33B70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r. Engineer </w:t>
            </w:r>
          </w:p>
          <w:p w14:paraId="07BD1606" w14:textId="7BB14595" w:rsidR="000C7244" w:rsidRPr="00786D93" w:rsidRDefault="000C7244" w:rsidP="00B33B70">
            <w:pPr>
              <w:spacing w:after="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System S/W &amp; SCADA H/W) </w:t>
            </w:r>
          </w:p>
        </w:tc>
        <w:tc>
          <w:tcPr>
            <w:tcW w:w="2126" w:type="dxa"/>
          </w:tcPr>
          <w:p w14:paraId="09F6DFEA" w14:textId="71ABAD08" w:rsidR="000C7244" w:rsidRPr="00786D93" w:rsidRDefault="000C7244" w:rsidP="00B33B70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Jul 1987  - Feb 1990</w:t>
            </w:r>
          </w:p>
        </w:tc>
      </w:tr>
    </w:tbl>
    <w:p w14:paraId="5D68B616" w14:textId="77777777" w:rsidR="00E76A85" w:rsidRDefault="00E76A85" w:rsidP="009F2CE1">
      <w:pPr>
        <w:pStyle w:val="ListParagraph"/>
        <w:spacing w:after="0" w:line="240" w:lineRule="auto"/>
        <w:ind w:left="1080"/>
        <w:outlineLvl w:val="0"/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</w:pPr>
    </w:p>
    <w:p w14:paraId="101420E3" w14:textId="77777777" w:rsidR="00382727" w:rsidRPr="004E1B78" w:rsidRDefault="00382727" w:rsidP="00723796">
      <w:pPr>
        <w:spacing w:after="60" w:line="240" w:lineRule="auto"/>
        <w:ind w:left="720"/>
        <w:outlineLvl w:val="0"/>
        <w:rPr>
          <w:rFonts w:asciiTheme="minorHAnsi" w:hAnsiTheme="minorHAnsi" w:cstheme="minorHAnsi"/>
          <w:b/>
          <w:bCs/>
          <w:color w:val="404040" w:themeColor="text1" w:themeTint="BF"/>
        </w:rPr>
      </w:pPr>
      <w:r w:rsidRPr="004E1B78">
        <w:rPr>
          <w:rFonts w:asciiTheme="minorHAnsi" w:hAnsiTheme="minorHAnsi" w:cstheme="minorHAnsi"/>
          <w:b/>
          <w:bCs/>
          <w:color w:val="404040" w:themeColor="text1" w:themeTint="BF"/>
        </w:rPr>
        <w:t>Technical Skills</w:t>
      </w:r>
    </w:p>
    <w:tbl>
      <w:tblPr>
        <w:tblW w:w="0" w:type="auto"/>
        <w:tblInd w:w="824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18"/>
        <w:gridCol w:w="8079"/>
      </w:tblGrid>
      <w:tr w:rsidR="00382727" w:rsidRPr="00585FE7" w14:paraId="42D40004" w14:textId="77777777" w:rsidTr="00836DC3">
        <w:trPr>
          <w:trHeight w:val="307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4593A63" w14:textId="77777777" w:rsidR="00382727" w:rsidRPr="00786D93" w:rsidRDefault="00382727" w:rsidP="00585FE7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Methodologies/ Frameworks/ Design Tool</w:t>
            </w:r>
          </w:p>
        </w:tc>
        <w:tc>
          <w:tcPr>
            <w:tcW w:w="8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21D1D7" w14:textId="728CCE58" w:rsidR="00382727" w:rsidRPr="00786D93" w:rsidRDefault="00B37DD5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9D578C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pring Boot/Cloud Microservice </w:t>
            </w:r>
            <w:r w:rsidR="00382727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Architecture, Spring MVC, Angular</w:t>
            </w:r>
            <w:r w:rsidR="00BD0D88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382727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JPA, Hibernate, MyBatis, JOOQ, REST / SOAP services, JBPM</w:t>
            </w:r>
            <w:r w:rsidR="00884F03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6</w:t>
            </w:r>
            <w:r w:rsidR="00382727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, Docker</w:t>
            </w:r>
            <w:r w:rsidR="00854F9D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, Spring Batch, Swagger</w:t>
            </w:r>
            <w:r w:rsidR="0003569D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627BF1D5" w14:textId="77777777" w:rsidR="00382727" w:rsidRPr="00786D93" w:rsidRDefault="00382727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UML, OOAD, Design Patterns, Design Principles, Junit, Enterprise Architect, Rational Rose 2000, Visual Paradigm UML, MS Visio, ERWIN, Struts MVC</w:t>
            </w:r>
          </w:p>
          <w:p w14:paraId="47F95238" w14:textId="02CCF70F" w:rsidR="00382727" w:rsidRPr="00786D93" w:rsidRDefault="00382727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Familiar/worked on : AWS Cloud Services, Google Cloud Platform, Nodejs, Loopback framework, .Net MVC/ .Net Core / Service Fabric - Microservices Framework, Event Driven Architecture, OpenBravo, OFBiz, Jasper, Apache Kafka/ Storm</w:t>
            </w:r>
            <w:r w:rsidR="00E64C35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, TOGAF</w:t>
            </w:r>
          </w:p>
        </w:tc>
      </w:tr>
      <w:tr w:rsidR="00382727" w:rsidRPr="00585FE7" w14:paraId="55F4F66A" w14:textId="77777777" w:rsidTr="00836DC3">
        <w:trPr>
          <w:trHeight w:val="307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A1172D7" w14:textId="77777777" w:rsidR="00382727" w:rsidRPr="00786D93" w:rsidRDefault="00382727" w:rsidP="00585FE7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Languages / Tools</w:t>
            </w:r>
          </w:p>
        </w:tc>
        <w:tc>
          <w:tcPr>
            <w:tcW w:w="8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F96B1" w14:textId="0F17B616" w:rsidR="00382727" w:rsidRPr="00786D93" w:rsidRDefault="00382727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Java/JEE, EJB, RMI, JDBC, JSP, XML, XSL, Servlet, HTML, JavaScript, DHTML, Microsoft ASP, VB, .Net, C#, PL SQL, PHP, Cold Fusion, Dojo, EL &amp; JSTL, </w:t>
            </w:r>
            <w:r w:rsidR="00F164F6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Javascript, 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JQuery, Ajax</w:t>
            </w:r>
          </w:p>
        </w:tc>
      </w:tr>
      <w:tr w:rsidR="00382727" w:rsidRPr="00585FE7" w14:paraId="45C33400" w14:textId="77777777" w:rsidTr="00836DC3">
        <w:trPr>
          <w:trHeight w:val="307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19E32D9" w14:textId="77777777" w:rsidR="00382727" w:rsidRPr="00786D93" w:rsidRDefault="00382727" w:rsidP="00585FE7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Databases</w:t>
            </w:r>
          </w:p>
        </w:tc>
        <w:tc>
          <w:tcPr>
            <w:tcW w:w="8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118FB7" w14:textId="77777777" w:rsidR="00382727" w:rsidRPr="00786D93" w:rsidRDefault="00382727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MySQL, PostgreSQL, Solr server, MongoDB, Oracle 9i/10g, MS SQL 2008/2012, MS Access, IBM DB2 V6.1, Informix9.</w:t>
            </w:r>
          </w:p>
        </w:tc>
      </w:tr>
      <w:tr w:rsidR="00382727" w:rsidRPr="00585FE7" w14:paraId="64312BF4" w14:textId="77777777" w:rsidTr="00836DC3">
        <w:trPr>
          <w:trHeight w:val="307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CAEB9A4" w14:textId="77777777" w:rsidR="00382727" w:rsidRPr="00786D93" w:rsidRDefault="00382727" w:rsidP="00585FE7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pp servers </w:t>
            </w:r>
          </w:p>
        </w:tc>
        <w:tc>
          <w:tcPr>
            <w:tcW w:w="8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14BA06" w14:textId="77777777" w:rsidR="00382727" w:rsidRPr="00786D93" w:rsidRDefault="00382727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Tomcat, IBM WebSphere 7.0, BEA WebLogic 8.1.2, IIS, JBoss</w:t>
            </w:r>
          </w:p>
        </w:tc>
      </w:tr>
      <w:tr w:rsidR="00382727" w:rsidRPr="00585FE7" w14:paraId="1DE796B2" w14:textId="77777777" w:rsidTr="00836DC3">
        <w:trPr>
          <w:trHeight w:val="307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D701D2F" w14:textId="77777777" w:rsidR="00382727" w:rsidRPr="00786D93" w:rsidRDefault="00382727" w:rsidP="00585FE7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IDE</w:t>
            </w:r>
          </w:p>
        </w:tc>
        <w:tc>
          <w:tcPr>
            <w:tcW w:w="8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1C8357" w14:textId="374C043E" w:rsidR="00382727" w:rsidRPr="00786D93" w:rsidRDefault="00382727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Eclipse, IntelliJ, IBM RAD</w:t>
            </w:r>
            <w:r w:rsidR="00D00705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7.0, MS Visual Studio </w:t>
            </w:r>
          </w:p>
        </w:tc>
      </w:tr>
      <w:tr w:rsidR="00382727" w:rsidRPr="00585FE7" w14:paraId="62B3CC45" w14:textId="77777777" w:rsidTr="00836DC3">
        <w:trPr>
          <w:trHeight w:val="307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88CE854" w14:textId="1286BF08" w:rsidR="00382727" w:rsidRPr="00786D93" w:rsidRDefault="00382727" w:rsidP="00E82155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Dev/</w:t>
            </w:r>
            <w:r w:rsidR="00CD23DD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Testing Tools</w:t>
            </w:r>
          </w:p>
        </w:tc>
        <w:tc>
          <w:tcPr>
            <w:tcW w:w="8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B9CB2A" w14:textId="120E0528" w:rsidR="00382727" w:rsidRPr="00786D93" w:rsidRDefault="00382727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JProfiler, OptimizeIT, PMAT, JMeter, OpenSTA, Rational Robot, PMD, CheckStyle, Clover Code Coverage &amp; Cruise Control, HP QC, Bugzilla, Zap, Jenkins,</w:t>
            </w:r>
            <w:r w:rsidR="000A66F9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onar,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FF1E09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vn, Git, 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CI / CD.</w:t>
            </w:r>
          </w:p>
        </w:tc>
      </w:tr>
      <w:tr w:rsidR="00382727" w:rsidRPr="00585FE7" w14:paraId="41CC0EC4" w14:textId="77777777" w:rsidTr="00836DC3">
        <w:trPr>
          <w:trHeight w:val="307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6B04DE2" w14:textId="77777777" w:rsidR="00382727" w:rsidRPr="00786D93" w:rsidRDefault="00382727" w:rsidP="00585FE7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thers </w:t>
            </w:r>
          </w:p>
        </w:tc>
        <w:tc>
          <w:tcPr>
            <w:tcW w:w="8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B3979B" w14:textId="741E7A6D" w:rsidR="00382727" w:rsidRPr="00786D93" w:rsidRDefault="00382727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Websphere MQ Series 5.1, JBossMQ, JMS, Tibco Adapter, Oracle Financials (AR), D2K Forms4.5, Salesforce.com CRM, Apex Class / Trigger, Visualforce, Microsoft Dynamics CRM 4.0 &amp; 2011(C#), Sugar CRM, Liferay Portal 6.1, Drupal CMS 7, DotNetNuke/C#, Wavemaker RAD 6.5, Android/ PhoneGap/Windows CE. </w:t>
            </w:r>
            <w:r w:rsidR="00BA221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amiliar with ML–python scikit-learn (Classification/Regression)</w:t>
            </w:r>
          </w:p>
        </w:tc>
      </w:tr>
      <w:tr w:rsidR="00382727" w:rsidRPr="00585FE7" w14:paraId="461CCCE9" w14:textId="77777777" w:rsidTr="00836DC3">
        <w:trPr>
          <w:trHeight w:val="307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C5F5FE7" w14:textId="77777777" w:rsidR="00382727" w:rsidRPr="00786D93" w:rsidRDefault="00382727" w:rsidP="00585FE7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PM &amp; CM Tool</w:t>
            </w:r>
          </w:p>
        </w:tc>
        <w:tc>
          <w:tcPr>
            <w:tcW w:w="80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EEED93" w14:textId="39E430C2" w:rsidR="00382727" w:rsidRPr="00786D93" w:rsidRDefault="00382727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gile / Scrum, Waterfall, </w:t>
            </w:r>
            <w:r w:rsidR="00262A3B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CMMi 5 and ISO 20000.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Visual Source Safe 6.0, Subversion, CVS (Version Control), Git/GitHub/GitLab, SourceTree, Microsoft Project</w:t>
            </w:r>
            <w:r w:rsidR="000E3C16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. Function Point Analysis/ Use Case Point Analysis.</w:t>
            </w:r>
          </w:p>
        </w:tc>
      </w:tr>
    </w:tbl>
    <w:p w14:paraId="59EDDC70" w14:textId="7542F0B8" w:rsidR="00382727" w:rsidRDefault="00382727" w:rsidP="005C3304">
      <w:pPr>
        <w:spacing w:line="240" w:lineRule="auto"/>
        <w:contextualSpacing/>
        <w:outlineLvl w:val="0"/>
      </w:pPr>
    </w:p>
    <w:p w14:paraId="2419B629" w14:textId="096E0B5B" w:rsidR="00DF7C7F" w:rsidRDefault="00DF7C7F" w:rsidP="005C3304">
      <w:pPr>
        <w:spacing w:line="240" w:lineRule="auto"/>
        <w:contextualSpacing/>
        <w:outlineLvl w:val="0"/>
      </w:pPr>
    </w:p>
    <w:p w14:paraId="5DB647F9" w14:textId="34F3F1DA" w:rsidR="00DF7C7F" w:rsidRDefault="00DF7C7F" w:rsidP="005C3304">
      <w:pPr>
        <w:spacing w:line="240" w:lineRule="auto"/>
        <w:contextualSpacing/>
        <w:outlineLvl w:val="0"/>
      </w:pPr>
    </w:p>
    <w:p w14:paraId="0D91FC3C" w14:textId="34863A94" w:rsidR="00DF7C7F" w:rsidRDefault="00DF7C7F" w:rsidP="005C3304">
      <w:pPr>
        <w:spacing w:line="240" w:lineRule="auto"/>
        <w:contextualSpacing/>
        <w:outlineLvl w:val="0"/>
      </w:pPr>
    </w:p>
    <w:p w14:paraId="1C81FCC2" w14:textId="77777777" w:rsidR="00DF7C7F" w:rsidRPr="005C3304" w:rsidRDefault="00DF7C7F" w:rsidP="005C3304">
      <w:pPr>
        <w:spacing w:line="240" w:lineRule="auto"/>
        <w:contextualSpacing/>
        <w:outlineLvl w:val="0"/>
      </w:pPr>
    </w:p>
    <w:p w14:paraId="3B52FF8A" w14:textId="74BA80CE" w:rsidR="00A4104C" w:rsidRDefault="00CD2541" w:rsidP="00723796">
      <w:pPr>
        <w:spacing w:after="60" w:line="240" w:lineRule="auto"/>
        <w:ind w:left="720"/>
        <w:outlineLvl w:val="0"/>
        <w:rPr>
          <w:rFonts w:asciiTheme="minorHAnsi" w:hAnsiTheme="minorHAnsi" w:cstheme="minorHAnsi"/>
          <w:b/>
          <w:bCs/>
          <w:color w:val="404040" w:themeColor="text1" w:themeTint="BF"/>
        </w:rPr>
      </w:pPr>
      <w:r w:rsidRPr="004E1B78">
        <w:rPr>
          <w:rFonts w:asciiTheme="minorHAnsi" w:hAnsiTheme="minorHAnsi" w:cstheme="minorHAnsi"/>
          <w:b/>
          <w:bCs/>
          <w:color w:val="404040" w:themeColor="text1" w:themeTint="BF"/>
        </w:rPr>
        <w:lastRenderedPageBreak/>
        <w:t>Key Project</w:t>
      </w:r>
      <w:r w:rsidR="008747FE">
        <w:rPr>
          <w:rFonts w:asciiTheme="minorHAnsi" w:hAnsiTheme="minorHAnsi" w:cstheme="minorHAnsi"/>
          <w:b/>
          <w:bCs/>
          <w:color w:val="404040" w:themeColor="text1" w:themeTint="BF"/>
        </w:rPr>
        <w:t>s</w:t>
      </w:r>
    </w:p>
    <w:tbl>
      <w:tblPr>
        <w:tblStyle w:val="TableGrid"/>
        <w:tblW w:w="9497" w:type="dxa"/>
        <w:tblInd w:w="817" w:type="dxa"/>
        <w:tblLook w:val="04A0" w:firstRow="1" w:lastRow="0" w:firstColumn="1" w:lastColumn="0" w:noHBand="0" w:noVBand="1"/>
      </w:tblPr>
      <w:tblGrid>
        <w:gridCol w:w="1150"/>
        <w:gridCol w:w="8347"/>
      </w:tblGrid>
      <w:tr w:rsidR="00AC2C47" w:rsidRPr="005946CD" w14:paraId="3A014615" w14:textId="77777777" w:rsidTr="00AC2C47">
        <w:trPr>
          <w:trHeight w:val="281"/>
        </w:trPr>
        <w:tc>
          <w:tcPr>
            <w:tcW w:w="1150" w:type="dxa"/>
          </w:tcPr>
          <w:p w14:paraId="2EFB28E9" w14:textId="77777777" w:rsidR="00AC2C47" w:rsidRPr="00786D93" w:rsidRDefault="00AC2C47" w:rsidP="00CD394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oject </w:t>
            </w:r>
          </w:p>
        </w:tc>
        <w:tc>
          <w:tcPr>
            <w:tcW w:w="8347" w:type="dxa"/>
          </w:tcPr>
          <w:p w14:paraId="745D4A88" w14:textId="5D3D4F44" w:rsidR="00AC2C47" w:rsidRPr="00786D93" w:rsidRDefault="00AC2C47" w:rsidP="00CD394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63A21">
              <w:rPr>
                <w:rFonts w:asciiTheme="minorHAnsi" w:hAnsiTheme="minorHAnsi" w:cstheme="minorHAnsi"/>
                <w:bCs/>
                <w:sz w:val="20"/>
                <w:szCs w:val="20"/>
              </w:rPr>
              <w:t>Freelance Solution and Technical Architect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, Mumbai</w:t>
            </w:r>
          </w:p>
        </w:tc>
      </w:tr>
      <w:tr w:rsidR="00AC2C47" w:rsidRPr="009551D9" w14:paraId="031788DE" w14:textId="77777777" w:rsidTr="00AC2926">
        <w:trPr>
          <w:trHeight w:val="1092"/>
        </w:trPr>
        <w:tc>
          <w:tcPr>
            <w:tcW w:w="1150" w:type="dxa"/>
          </w:tcPr>
          <w:p w14:paraId="39CC083C" w14:textId="77777777" w:rsidR="00AC2C47" w:rsidRPr="00786D93" w:rsidRDefault="00AC2C47" w:rsidP="00CD394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Project Description</w:t>
            </w:r>
          </w:p>
        </w:tc>
        <w:tc>
          <w:tcPr>
            <w:tcW w:w="8347" w:type="dxa"/>
          </w:tcPr>
          <w:p w14:paraId="08C5295B" w14:textId="77777777" w:rsidR="00A71D08" w:rsidRPr="00A71D08" w:rsidRDefault="006F1631" w:rsidP="00AC2926">
            <w:pPr>
              <w:pStyle w:val="ListParagraph"/>
              <w:numPr>
                <w:ilvl w:val="0"/>
                <w:numId w:val="8"/>
              </w:numPr>
              <w:spacing w:after="80" w:line="240" w:lineRule="auto"/>
            </w:pPr>
            <w:r w:rsidRPr="006F1631">
              <w:rPr>
                <w:rFonts w:asciiTheme="minorHAnsi" w:hAnsiTheme="minorHAnsi" w:cstheme="minorHAnsi"/>
                <w:bCs/>
                <w:sz w:val="20"/>
                <w:szCs w:val="20"/>
              </w:rPr>
              <w:t>Consultancy to Embedded Product Mfg Company. Company would like</w:t>
            </w:r>
            <w:r w:rsidR="00A71D0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o</w:t>
            </w:r>
            <w:r w:rsidRPr="006F163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have</w:t>
            </w:r>
            <w:r w:rsidRPr="006F163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oftware development base for their DAC/microcontroller products. </w:t>
            </w:r>
          </w:p>
          <w:p w14:paraId="76AF50BC" w14:textId="77777777" w:rsidR="00AC2C47" w:rsidRDefault="006F1631" w:rsidP="00A71D08">
            <w:pPr>
              <w:pStyle w:val="ListParagraph"/>
              <w:spacing w:after="80" w:line="240" w:lineRule="auto"/>
              <w:ind w:left="131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F163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rchitecting, Solutioning and Proof of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T</w:t>
            </w:r>
            <w:r w:rsidRPr="006F163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echnologies for IoT devices </w:t>
            </w:r>
            <w:r w:rsidR="00A71D08">
              <w:rPr>
                <w:rFonts w:asciiTheme="minorHAnsi" w:hAnsiTheme="minorHAnsi" w:cstheme="minorHAnsi"/>
                <w:bCs/>
                <w:sz w:val="20"/>
                <w:szCs w:val="20"/>
              </w:rPr>
              <w:t>using</w:t>
            </w:r>
            <w:r w:rsidRPr="006F163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WS services such as aws IoT core, aws Firehose, aws Lambda, aws DynamoDb, aws S3, aws API Gateway, python, nodejs.</w:t>
            </w:r>
          </w:p>
          <w:p w14:paraId="76ED27A9" w14:textId="589272BE" w:rsidR="00A71D08" w:rsidRPr="00AC2C47" w:rsidRDefault="00A71D08" w:rsidP="00A71D08">
            <w:pPr>
              <w:pStyle w:val="ListParagraph"/>
              <w:numPr>
                <w:ilvl w:val="0"/>
                <w:numId w:val="8"/>
              </w:numPr>
              <w:spacing w:after="80" w:line="240" w:lineRule="auto"/>
            </w:pPr>
            <w:r w:rsidRPr="00A71D0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onsultancy to Infogain for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US client </w:t>
            </w:r>
            <w:r w:rsidRPr="00A71D0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oposal.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Feasibility and Evaluation of various RAD Dev tools and initial queries r</w:t>
            </w:r>
            <w:bookmarkStart w:id="0" w:name="_GoBack"/>
            <w:bookmarkEnd w:id="0"/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elated to proposed architecture. </w:t>
            </w:r>
            <w:r w:rsidRPr="00A71D0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</w:tc>
      </w:tr>
    </w:tbl>
    <w:p w14:paraId="5A1C12D1" w14:textId="77777777" w:rsidR="00AC2C47" w:rsidRPr="00AC2C47" w:rsidRDefault="00AC2C47" w:rsidP="00723796">
      <w:pPr>
        <w:spacing w:after="60" w:line="240" w:lineRule="auto"/>
        <w:ind w:left="720"/>
        <w:outlineLvl w:val="0"/>
        <w:rPr>
          <w:rFonts w:asciiTheme="minorHAnsi" w:hAnsiTheme="minorHAnsi" w:cstheme="minorHAnsi"/>
          <w:color w:val="404040" w:themeColor="text1" w:themeTint="BF"/>
          <w:sz w:val="20"/>
          <w:szCs w:val="20"/>
        </w:rPr>
      </w:pPr>
    </w:p>
    <w:tbl>
      <w:tblPr>
        <w:tblStyle w:val="TableGrid"/>
        <w:tblW w:w="9497" w:type="dxa"/>
        <w:tblInd w:w="817" w:type="dxa"/>
        <w:tblLook w:val="04A0" w:firstRow="1" w:lastRow="0" w:firstColumn="1" w:lastColumn="0" w:noHBand="0" w:noVBand="1"/>
      </w:tblPr>
      <w:tblGrid>
        <w:gridCol w:w="1150"/>
        <w:gridCol w:w="8347"/>
      </w:tblGrid>
      <w:tr w:rsidR="00243BD1" w:rsidRPr="005946CD" w14:paraId="286AF509" w14:textId="77777777" w:rsidTr="001A0096">
        <w:trPr>
          <w:trHeight w:val="281"/>
        </w:trPr>
        <w:tc>
          <w:tcPr>
            <w:tcW w:w="1056" w:type="dxa"/>
          </w:tcPr>
          <w:p w14:paraId="24C6D77A" w14:textId="77777777" w:rsidR="00243BD1" w:rsidRPr="00786D93" w:rsidRDefault="00243BD1" w:rsidP="001A0096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oject </w:t>
            </w:r>
          </w:p>
        </w:tc>
        <w:tc>
          <w:tcPr>
            <w:tcW w:w="8441" w:type="dxa"/>
          </w:tcPr>
          <w:p w14:paraId="7B4530B8" w14:textId="71417A2F" w:rsidR="00243BD1" w:rsidRPr="00786D93" w:rsidRDefault="00243BD1" w:rsidP="0093570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ojects at </w:t>
            </w:r>
            <w:r w:rsidRPr="000B7C9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apco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s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Solution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rchitect</w:t>
            </w:r>
            <w:r w:rsidR="0093570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Onsite – Myanmar)</w:t>
            </w:r>
          </w:p>
        </w:tc>
      </w:tr>
      <w:tr w:rsidR="00243BD1" w:rsidRPr="009551D9" w14:paraId="64CB14EA" w14:textId="77777777" w:rsidTr="001A0096">
        <w:trPr>
          <w:trHeight w:val="251"/>
        </w:trPr>
        <w:tc>
          <w:tcPr>
            <w:tcW w:w="1056" w:type="dxa"/>
          </w:tcPr>
          <w:p w14:paraId="2A472D38" w14:textId="77777777" w:rsidR="00243BD1" w:rsidRPr="00786D93" w:rsidRDefault="00243BD1" w:rsidP="001A0096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Technology</w:t>
            </w:r>
          </w:p>
        </w:tc>
        <w:tc>
          <w:tcPr>
            <w:tcW w:w="8441" w:type="dxa"/>
          </w:tcPr>
          <w:p w14:paraId="079E73BF" w14:textId="5ED9DBAB" w:rsidR="00243BD1" w:rsidRPr="00786D93" w:rsidRDefault="0093570A" w:rsidP="00FC5BC5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ackbase 6 </w:t>
            </w:r>
            <w:r w:rsidR="004534A2">
              <w:rPr>
                <w:rFonts w:asciiTheme="minorHAnsi" w:hAnsiTheme="minorHAnsi" w:cstheme="minorHAnsi"/>
                <w:bCs/>
                <w:sz w:val="20"/>
                <w:szCs w:val="20"/>
              </w:rPr>
              <w:t>Banking dev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ramework, </w:t>
            </w:r>
            <w:r w:rsidR="00A410FA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Microservices</w:t>
            </w:r>
            <w:r w:rsidR="00A410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rchitecture,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vent Driven framework, </w:t>
            </w:r>
            <w:r w:rsidR="00243BD1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java </w:t>
            </w:r>
            <w:r w:rsidR="00FC5BC5">
              <w:rPr>
                <w:rFonts w:asciiTheme="minorHAnsi" w:hAnsiTheme="minorHAnsi" w:cstheme="minorHAnsi"/>
                <w:bCs/>
                <w:sz w:val="20"/>
                <w:szCs w:val="20"/>
              </w:rPr>
              <w:t>8</w:t>
            </w:r>
            <w:r w:rsidR="00243BD1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, Spring Boot &amp; Cloud, MySQL,  JPA,  Angular, Git</w:t>
            </w:r>
            <w:r w:rsidR="00D13E5F">
              <w:rPr>
                <w:rFonts w:asciiTheme="minorHAnsi" w:hAnsiTheme="minorHAnsi" w:cstheme="minorHAnsi"/>
                <w:bCs/>
                <w:sz w:val="20"/>
                <w:szCs w:val="20"/>
              </w:rPr>
              <w:t>Lab</w:t>
            </w:r>
            <w:r w:rsidR="00A849AB">
              <w:rPr>
                <w:rFonts w:asciiTheme="minorHAnsi" w:hAnsiTheme="minorHAnsi" w:cstheme="minorHAnsi"/>
                <w:bCs/>
                <w:sz w:val="20"/>
                <w:szCs w:val="20"/>
              </w:rPr>
              <w:t>, Visio, Draw.io,</w:t>
            </w:r>
            <w:r w:rsidR="000202C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ative Mobile app,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amel, ActiveMQ,</w:t>
            </w:r>
            <w:r w:rsidR="00A849A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FC5BC5" w:rsidRPr="00FC5BC5">
              <w:rPr>
                <w:rFonts w:asciiTheme="minorHAnsi" w:hAnsiTheme="minorHAnsi" w:cstheme="minorHAnsi"/>
                <w:bCs/>
                <w:sz w:val="20"/>
                <w:szCs w:val="20"/>
              </w:rPr>
              <w:t>kubernetes</w:t>
            </w:r>
            <w:r w:rsidR="00FC5BC5">
              <w:rPr>
                <w:rFonts w:asciiTheme="minorHAnsi" w:hAnsiTheme="minorHAnsi" w:cstheme="minorHAnsi"/>
                <w:bCs/>
                <w:sz w:val="20"/>
                <w:szCs w:val="20"/>
              </w:rPr>
              <w:t>/ A</w:t>
            </w:r>
            <w:r w:rsidR="00FC5BC5" w:rsidRPr="00FC5BC5">
              <w:rPr>
                <w:rFonts w:asciiTheme="minorHAnsi" w:hAnsiTheme="minorHAnsi" w:cstheme="minorHAnsi"/>
                <w:bCs/>
                <w:sz w:val="20"/>
                <w:szCs w:val="20"/>
              </w:rPr>
              <w:t>zure</w:t>
            </w:r>
            <w:r w:rsidR="00FC5B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loud, Istio,</w:t>
            </w:r>
            <w:r w:rsidR="00D741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uentd,</w:t>
            </w:r>
            <w:r w:rsidR="00FC5B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LK,</w:t>
            </w:r>
            <w:r w:rsidR="00FC5BC5" w:rsidRPr="00FC5B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FC5BC5">
              <w:rPr>
                <w:rFonts w:asciiTheme="minorHAnsi" w:hAnsiTheme="minorHAnsi" w:cstheme="minorHAnsi"/>
                <w:bCs/>
                <w:sz w:val="20"/>
                <w:szCs w:val="20"/>
              </w:rPr>
              <w:t>P</w:t>
            </w:r>
            <w:r w:rsidR="00FC5BC5" w:rsidRPr="00FC5BC5">
              <w:rPr>
                <w:rFonts w:asciiTheme="minorHAnsi" w:hAnsiTheme="minorHAnsi" w:cstheme="minorHAnsi"/>
                <w:bCs/>
                <w:sz w:val="20"/>
                <w:szCs w:val="20"/>
              </w:rPr>
              <w:t>rometheus</w:t>
            </w:r>
            <w:r w:rsidR="00FD0B0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</w:t>
            </w:r>
            <w:r w:rsidR="00FC5BC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A849AB">
              <w:rPr>
                <w:rFonts w:asciiTheme="minorHAnsi" w:hAnsiTheme="minorHAnsi" w:cstheme="minorHAnsi"/>
                <w:bCs/>
                <w:sz w:val="20"/>
                <w:szCs w:val="20"/>
              </w:rPr>
              <w:t>Banking Domain</w:t>
            </w:r>
          </w:p>
        </w:tc>
      </w:tr>
      <w:tr w:rsidR="00243BD1" w:rsidRPr="009551D9" w14:paraId="3878BB14" w14:textId="77777777" w:rsidTr="001A0096">
        <w:trPr>
          <w:trHeight w:val="1944"/>
        </w:trPr>
        <w:tc>
          <w:tcPr>
            <w:tcW w:w="1056" w:type="dxa"/>
          </w:tcPr>
          <w:p w14:paraId="5DEE4D7E" w14:textId="77777777" w:rsidR="00243BD1" w:rsidRPr="00786D93" w:rsidRDefault="00243BD1" w:rsidP="001A0096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Project Description</w:t>
            </w:r>
          </w:p>
        </w:tc>
        <w:tc>
          <w:tcPr>
            <w:tcW w:w="8441" w:type="dxa"/>
          </w:tcPr>
          <w:p w14:paraId="49F05874" w14:textId="03FA3E23" w:rsidR="00CC7852" w:rsidRDefault="00243BD1" w:rsidP="001A0096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equirement analysis, Technical solution and estimation for </w:t>
            </w:r>
            <w:r w:rsidR="00CC7852">
              <w:rPr>
                <w:rFonts w:asciiTheme="minorHAnsi" w:hAnsiTheme="minorHAnsi" w:cstheme="minorHAnsi"/>
                <w:bCs/>
                <w:sz w:val="20"/>
                <w:szCs w:val="20"/>
              </w:rPr>
              <w:t>Yoma Bank’s Core Banking app (DB-Basics) and Admin Portal App (DB-Admin)</w:t>
            </w:r>
          </w:p>
          <w:p w14:paraId="097D65A1" w14:textId="4D98D7F7" w:rsidR="00243BD1" w:rsidRDefault="00CC7852" w:rsidP="001A0096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DB-Basics – Understanding Backbase’s Framework and Architecture,  Out-of-Box components (Access Control, Audit, Limit, Approval, etc) and Custom Components, Primarily Cross cutting architectural concerns for Backbase microsevice framework, Design decisions,  design for some epics</w:t>
            </w:r>
            <w:r w:rsidR="00DF0DE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 </w:t>
            </w:r>
            <w:r w:rsidR="003A08A1">
              <w:rPr>
                <w:rFonts w:asciiTheme="minorHAnsi" w:hAnsiTheme="minorHAnsi" w:cstheme="minorHAnsi"/>
                <w:bCs/>
                <w:sz w:val="20"/>
                <w:szCs w:val="20"/>
              </w:rPr>
              <w:t>100</w:t>
            </w:r>
            <w:r w:rsidR="00DF0DE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k users, </w:t>
            </w:r>
            <w:r w:rsidR="00750BD0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DF0DE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5k peak &amp; </w:t>
            </w:r>
            <w:r w:rsidR="00C36AC8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  <w:r w:rsidR="00D7705C">
              <w:rPr>
                <w:rFonts w:asciiTheme="minorHAnsi" w:hAnsiTheme="minorHAnsi" w:cstheme="minorHAnsi"/>
                <w:bCs/>
                <w:sz w:val="20"/>
                <w:szCs w:val="20"/>
              </w:rPr>
              <w:t>0</w:t>
            </w:r>
            <w:r w:rsidR="00DF0DE5">
              <w:rPr>
                <w:rFonts w:asciiTheme="minorHAnsi" w:hAnsiTheme="minorHAnsi" w:cstheme="minorHAnsi"/>
                <w:bCs/>
                <w:sz w:val="20"/>
                <w:szCs w:val="20"/>
              </w:rPr>
              <w:t>0 concurrent</w:t>
            </w:r>
            <w:r w:rsidR="00AC4085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  <w:r w:rsidR="0066597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75397635" w14:textId="4184B3DD" w:rsidR="00CC7852" w:rsidRPr="00CC7852" w:rsidRDefault="00CC7852" w:rsidP="00CC7852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B-Admin – Integration Architecture between DB-Basics and DB-Admin and future extendible architecture, </w:t>
            </w:r>
            <w:r w:rsidR="00C50204">
              <w:rPr>
                <w:rFonts w:asciiTheme="minorHAnsi" w:hAnsiTheme="minorHAnsi" w:cstheme="minorHAnsi"/>
                <w:bCs/>
                <w:sz w:val="20"/>
                <w:szCs w:val="20"/>
              </w:rPr>
              <w:t>Design decisions,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3 Sprint design, Team technical management</w:t>
            </w:r>
          </w:p>
        </w:tc>
      </w:tr>
    </w:tbl>
    <w:p w14:paraId="69075B1B" w14:textId="5F72B1C6" w:rsidR="00243BD1" w:rsidRPr="00243BD1" w:rsidRDefault="00243BD1" w:rsidP="00243BD1">
      <w:pPr>
        <w:spacing w:line="240" w:lineRule="auto"/>
        <w:contextualSpacing/>
        <w:outlineLvl w:val="0"/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</w:pPr>
    </w:p>
    <w:tbl>
      <w:tblPr>
        <w:tblStyle w:val="TableGrid"/>
        <w:tblW w:w="9497" w:type="dxa"/>
        <w:tblInd w:w="817" w:type="dxa"/>
        <w:tblLook w:val="04A0" w:firstRow="1" w:lastRow="0" w:firstColumn="1" w:lastColumn="0" w:noHBand="0" w:noVBand="1"/>
      </w:tblPr>
      <w:tblGrid>
        <w:gridCol w:w="1150"/>
        <w:gridCol w:w="8347"/>
      </w:tblGrid>
      <w:tr w:rsidR="00904CB9" w:rsidRPr="005946CD" w14:paraId="5AE40634" w14:textId="77777777" w:rsidTr="00A93BEF">
        <w:trPr>
          <w:trHeight w:val="281"/>
        </w:trPr>
        <w:tc>
          <w:tcPr>
            <w:tcW w:w="1150" w:type="dxa"/>
          </w:tcPr>
          <w:p w14:paraId="30CD4BBA" w14:textId="39FEA563" w:rsidR="00904CB9" w:rsidRPr="00786D93" w:rsidRDefault="00904CB9" w:rsidP="009551D9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oject </w:t>
            </w:r>
          </w:p>
        </w:tc>
        <w:tc>
          <w:tcPr>
            <w:tcW w:w="8347" w:type="dxa"/>
          </w:tcPr>
          <w:p w14:paraId="4EDEF82F" w14:textId="52CA159C" w:rsidR="00904CB9" w:rsidRPr="00786D93" w:rsidRDefault="002E52D4" w:rsidP="00ED79D6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Projects</w:t>
            </w:r>
            <w:r w:rsidR="00DE3B38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t </w:t>
            </w:r>
            <w:r w:rsidR="00DE3B38" w:rsidRPr="000B7C9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rrk Ltd</w:t>
            </w:r>
            <w:r w:rsidR="00ED510B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s Technical Architect</w:t>
            </w:r>
          </w:p>
        </w:tc>
      </w:tr>
      <w:tr w:rsidR="00904CB9" w:rsidRPr="009551D9" w14:paraId="400CD564" w14:textId="77777777" w:rsidTr="00A93BEF">
        <w:trPr>
          <w:trHeight w:val="251"/>
        </w:trPr>
        <w:tc>
          <w:tcPr>
            <w:tcW w:w="1150" w:type="dxa"/>
          </w:tcPr>
          <w:p w14:paraId="78CEDEA4" w14:textId="6B678A55" w:rsidR="00904CB9" w:rsidRPr="00786D93" w:rsidRDefault="00904CB9" w:rsidP="009551D9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Technology</w:t>
            </w:r>
          </w:p>
        </w:tc>
        <w:tc>
          <w:tcPr>
            <w:tcW w:w="8347" w:type="dxa"/>
          </w:tcPr>
          <w:p w14:paraId="33402D0B" w14:textId="31A8C964" w:rsidR="00904CB9" w:rsidRPr="00786D93" w:rsidRDefault="00904CB9" w:rsidP="00ED79D6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java , </w:t>
            </w:r>
            <w:r w:rsidR="00DD3E00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pring Boot &amp; </w:t>
            </w:r>
            <w:r w:rsidR="00623B0D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loud, </w:t>
            </w:r>
            <w:r w:rsidR="00DD3E00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GCP and AWS, </w:t>
            </w:r>
            <w:r w:rsidR="002E52D4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MySQL, PostgreSQL, JPA</w:t>
            </w:r>
            <w:r w:rsidR="00C07546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</w:t>
            </w:r>
            <w:r w:rsidR="003F327D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JSF, Angular, </w:t>
            </w:r>
            <w:r w:rsidR="00C07546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MVC and Microservices</w:t>
            </w:r>
            <w:r w:rsidR="00BC050F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, jBPM</w:t>
            </w:r>
            <w:r w:rsidR="007620CD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</w:t>
            </w:r>
            <w:r w:rsidR="00446B85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Net, </w:t>
            </w:r>
            <w:r w:rsidR="007620CD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Enterprise Architect</w:t>
            </w:r>
            <w:r w:rsidR="00C80FEF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, Solr, NodeJs, Liquibase</w:t>
            </w:r>
            <w:r w:rsidR="00AC4538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, Git</w:t>
            </w:r>
          </w:p>
        </w:tc>
      </w:tr>
      <w:tr w:rsidR="00904CB9" w:rsidRPr="009551D9" w14:paraId="6EB58E09" w14:textId="77777777" w:rsidTr="00A93BEF">
        <w:trPr>
          <w:trHeight w:val="1944"/>
        </w:trPr>
        <w:tc>
          <w:tcPr>
            <w:tcW w:w="1150" w:type="dxa"/>
          </w:tcPr>
          <w:p w14:paraId="7AE8BC6F" w14:textId="7F0BFA98" w:rsidR="00904CB9" w:rsidRPr="00786D93" w:rsidRDefault="00904CB9" w:rsidP="009551D9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Project Description</w:t>
            </w:r>
          </w:p>
        </w:tc>
        <w:tc>
          <w:tcPr>
            <w:tcW w:w="8347" w:type="dxa"/>
          </w:tcPr>
          <w:p w14:paraId="77FD26A8" w14:textId="4026B9E5" w:rsidR="00F80AB5" w:rsidRPr="00786D93" w:rsidRDefault="00F80AB5" w:rsidP="00F80AB5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Around 20 Pre-sales activities involving Requirement analysis, Technical solution and estimation for Camden – UK Govt projects, University of West England, East Succex County, KCOM Train Operating Company, Brooksons and many more.</w:t>
            </w:r>
            <w:r w:rsidR="002767A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5</w:t>
            </w:r>
            <w:r w:rsidR="001D1D3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nception phases at onsite.</w:t>
            </w:r>
          </w:p>
          <w:p w14:paraId="45C10174" w14:textId="7B6931F1" w:rsidR="00F80AB5" w:rsidRPr="00786D93" w:rsidRDefault="00F80AB5" w:rsidP="00F80AB5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OKR Org KRA app on GCP  - Design / microservices Architecture (Spring Boot, JHipster, Angular, GCP – App Engine, CloudSQL, Search)</w:t>
            </w:r>
            <w:r w:rsidR="0023070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</w:t>
            </w:r>
            <w:r w:rsidR="00A62678">
              <w:rPr>
                <w:rFonts w:asciiTheme="minorHAnsi" w:hAnsiTheme="minorHAnsi" w:cstheme="minorHAnsi"/>
                <w:bCs/>
                <w:sz w:val="20"/>
                <w:szCs w:val="20"/>
              </w:rPr>
              <w:t>10</w:t>
            </w:r>
            <w:r w:rsidR="0023070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k users, </w:t>
            </w:r>
            <w:r w:rsidR="00861889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  <w:r w:rsidR="0023070F">
              <w:rPr>
                <w:rFonts w:asciiTheme="minorHAnsi" w:hAnsiTheme="minorHAnsi" w:cstheme="minorHAnsi"/>
                <w:bCs/>
                <w:sz w:val="20"/>
                <w:szCs w:val="20"/>
              </w:rPr>
              <w:t>0 concurrent</w:t>
            </w:r>
          </w:p>
          <w:p w14:paraId="186193E3" w14:textId="382518E0" w:rsidR="00F80AB5" w:rsidRPr="00786D93" w:rsidRDefault="00F80AB5" w:rsidP="00F80AB5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C+D Medical Product Repository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, UK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– Revamp</w:t>
            </w:r>
            <w:r w:rsidR="00294FEA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294FEA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erformance improvements 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Solution</w:t>
            </w:r>
            <w:r w:rsidR="00294FE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real time complex reports, (Spring MVC/Boot, microservice, Solr, AWS EC2/ Fargate, S3, Spring Batch/Storm-Kafka)</w:t>
            </w:r>
            <w:r w:rsidR="00DF153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 200k+ products, complex hierarchical data, </w:t>
            </w:r>
            <w:r w:rsidR="004F4E45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  <w:r w:rsidR="00440372">
              <w:rPr>
                <w:rFonts w:asciiTheme="minorHAnsi" w:hAnsiTheme="minorHAnsi" w:cstheme="minorHAnsi"/>
                <w:bCs/>
                <w:sz w:val="20"/>
                <w:szCs w:val="20"/>
              </w:rPr>
              <w:t>k</w:t>
            </w:r>
            <w:r w:rsidR="00DF153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hanges/mnth, </w:t>
            </w:r>
            <w:r w:rsidR="00F21D27">
              <w:rPr>
                <w:rFonts w:asciiTheme="minorHAnsi" w:hAnsiTheme="minorHAnsi" w:cstheme="minorHAnsi"/>
                <w:bCs/>
                <w:sz w:val="20"/>
                <w:szCs w:val="20"/>
              </w:rPr>
              <w:t>5</w:t>
            </w:r>
            <w:r w:rsidR="00DF153A">
              <w:rPr>
                <w:rFonts w:asciiTheme="minorHAnsi" w:hAnsiTheme="minorHAnsi" w:cstheme="minorHAnsi"/>
                <w:bCs/>
                <w:sz w:val="20"/>
                <w:szCs w:val="20"/>
              </w:rPr>
              <w:t>0k users,</w:t>
            </w:r>
            <w:r w:rsidR="008011B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71E04">
              <w:rPr>
                <w:rFonts w:asciiTheme="minorHAnsi" w:hAnsiTheme="minorHAnsi" w:cstheme="minorHAnsi"/>
                <w:bCs/>
                <w:sz w:val="20"/>
                <w:szCs w:val="20"/>
              </w:rPr>
              <w:t>100</w:t>
            </w:r>
            <w:r w:rsidR="00DF153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oncurrent</w:t>
            </w:r>
          </w:p>
          <w:p w14:paraId="72732FA6" w14:textId="491F997F" w:rsidR="00F80AB5" w:rsidRPr="00786D93" w:rsidRDefault="00F80AB5" w:rsidP="00F80AB5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KCOM/ATOC Train Ticket Apportionment System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, UK (Onsite</w:t>
            </w:r>
            <w:r w:rsidR="002767A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CC7852">
              <w:rPr>
                <w:rFonts w:asciiTheme="minorHAnsi" w:hAnsiTheme="minorHAnsi" w:cstheme="minorHAnsi"/>
                <w:bCs/>
                <w:sz w:val="20"/>
                <w:szCs w:val="20"/>
              </w:rPr>
              <w:t>deputation</w:t>
            </w:r>
            <w:r w:rsidR="00A2106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8 months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– Design / microservice Architecture (Spring Boot, AWS Services,S3, SQS, AngularJS, Spring Batch, JBPM, Docker, Swagger)</w:t>
            </w:r>
            <w:r w:rsidR="00C1345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 </w:t>
            </w:r>
            <w:r w:rsidR="00E97A94">
              <w:rPr>
                <w:rFonts w:asciiTheme="minorHAnsi" w:hAnsiTheme="minorHAnsi" w:cstheme="minorHAnsi"/>
                <w:bCs/>
                <w:sz w:val="20"/>
                <w:szCs w:val="20"/>
              </w:rPr>
              <w:t>1</w:t>
            </w:r>
            <w:r w:rsidR="003A08A1">
              <w:rPr>
                <w:rFonts w:asciiTheme="minorHAnsi" w:hAnsiTheme="minorHAnsi" w:cstheme="minorHAnsi"/>
                <w:bCs/>
                <w:sz w:val="20"/>
                <w:szCs w:val="20"/>
              </w:rPr>
              <w:t>9</w:t>
            </w:r>
            <w:r w:rsidR="00E97A94">
              <w:rPr>
                <w:rFonts w:asciiTheme="minorHAnsi" w:hAnsiTheme="minorHAnsi" w:cstheme="minorHAnsi"/>
                <w:bCs/>
                <w:sz w:val="20"/>
                <w:szCs w:val="20"/>
              </w:rPr>
              <w:t>k/day SDCI files</w:t>
            </w:r>
            <w:r w:rsidR="001807B8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1C282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A08A1">
              <w:rPr>
                <w:rFonts w:asciiTheme="minorHAnsi" w:hAnsiTheme="minorHAnsi" w:cstheme="minorHAnsi"/>
                <w:bCs/>
                <w:sz w:val="20"/>
                <w:szCs w:val="20"/>
              </w:rPr>
              <w:t>4</w:t>
            </w:r>
            <w:r w:rsidR="00890E1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F463F5">
              <w:rPr>
                <w:rFonts w:asciiTheme="minorHAnsi" w:hAnsiTheme="minorHAnsi" w:cstheme="minorHAnsi"/>
                <w:bCs/>
                <w:sz w:val="20"/>
                <w:szCs w:val="20"/>
              </w:rPr>
              <w:t>million</w:t>
            </w:r>
            <w:r w:rsidR="001C282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F463F5">
              <w:rPr>
                <w:rFonts w:asciiTheme="minorHAnsi" w:hAnsiTheme="minorHAnsi" w:cstheme="minorHAnsi"/>
                <w:bCs/>
                <w:sz w:val="20"/>
                <w:szCs w:val="20"/>
              </w:rPr>
              <w:t>Tickets/day</w:t>
            </w:r>
            <w:r w:rsidR="00C13454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AC408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FF0D1F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="00A06A8A">
              <w:rPr>
                <w:rFonts w:asciiTheme="minorHAnsi" w:hAnsiTheme="minorHAnsi" w:cstheme="minorHAnsi"/>
                <w:bCs/>
                <w:sz w:val="20"/>
                <w:szCs w:val="20"/>
              </w:rPr>
              <w:t>k files concurrent(</w:t>
            </w:r>
            <w:r w:rsidR="00FF0D1F">
              <w:rPr>
                <w:rFonts w:asciiTheme="minorHAnsi" w:hAnsiTheme="minorHAnsi" w:cstheme="minorHAnsi"/>
                <w:bCs/>
                <w:sz w:val="20"/>
                <w:szCs w:val="20"/>
              </w:rPr>
              <w:t>4</w:t>
            </w:r>
            <w:r w:rsidR="00A06A8A">
              <w:rPr>
                <w:rFonts w:asciiTheme="minorHAnsi" w:hAnsiTheme="minorHAnsi" w:cstheme="minorHAnsi"/>
                <w:bCs/>
                <w:sz w:val="20"/>
                <w:szCs w:val="20"/>
              </w:rPr>
              <w:t>00</w:t>
            </w:r>
            <w:r w:rsidR="00727ED4">
              <w:rPr>
                <w:rFonts w:asciiTheme="minorHAnsi" w:hAnsiTheme="minorHAnsi" w:cstheme="minorHAnsi"/>
                <w:bCs/>
                <w:sz w:val="20"/>
                <w:szCs w:val="20"/>
              </w:rPr>
              <w:t>k</w:t>
            </w:r>
            <w:r w:rsidR="00A06A8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x), </w:t>
            </w:r>
            <w:r w:rsidR="003A08A1">
              <w:rPr>
                <w:rFonts w:asciiTheme="minorHAnsi" w:hAnsiTheme="minorHAnsi" w:cstheme="minorHAnsi"/>
                <w:bCs/>
                <w:sz w:val="20"/>
                <w:szCs w:val="20"/>
              </w:rPr>
              <w:t>1.5</w:t>
            </w:r>
            <w:r w:rsidR="00AC4085">
              <w:rPr>
                <w:rFonts w:asciiTheme="minorHAnsi" w:hAnsiTheme="minorHAnsi" w:cstheme="minorHAnsi"/>
                <w:bCs/>
                <w:sz w:val="20"/>
                <w:szCs w:val="20"/>
              </w:rPr>
              <w:t>-4GB AFMS file.</w:t>
            </w:r>
          </w:p>
          <w:p w14:paraId="47F7D862" w14:textId="77777777" w:rsidR="00F80AB5" w:rsidRPr="00786D93" w:rsidRDefault="00F80AB5" w:rsidP="00F80AB5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IOCS e-Signature Product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, UK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– Re-architecture /Code Re-factoring of the Product and Requirement Analysis &amp; Design for Marsh project (Spring,  SOAP WS, Drools, xml, eSign). </w:t>
            </w:r>
          </w:p>
          <w:p w14:paraId="0A3502CB" w14:textId="77777777" w:rsidR="00F80AB5" w:rsidRPr="00786D93" w:rsidRDefault="00F80AB5" w:rsidP="00F80AB5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Camden Gov (Dustbin mgmt/Car Parking/Noise &amp; License)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, UK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– Design and Architecting (Spring, JSF, Liferay, Apache Camel).</w:t>
            </w:r>
          </w:p>
          <w:p w14:paraId="2EB8DB65" w14:textId="77777777" w:rsidR="00F80AB5" w:rsidRPr="00786D93" w:rsidRDefault="00F80AB5" w:rsidP="00F80AB5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IOPP Digital publishing product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, UK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- Technical support for issue resolutions (Spring MVC, Alfresco, Mule).</w:t>
            </w:r>
          </w:p>
          <w:p w14:paraId="4D91D56D" w14:textId="260A174F" w:rsidR="00D5141E" w:rsidRPr="00786D93" w:rsidRDefault="0097120C" w:rsidP="00F80AB5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rg Activities, Tech Roadmaps, </w:t>
            </w:r>
            <w:r w:rsidR="00F80AB5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onducted &amp; Managed Full Stack developer training program (Python, Angular, MEAN stack) &amp; other tech topics </w:t>
            </w:r>
          </w:p>
        </w:tc>
      </w:tr>
    </w:tbl>
    <w:p w14:paraId="34AE8AFC" w14:textId="77777777" w:rsidR="00904CB9" w:rsidRPr="00112A44" w:rsidRDefault="00904CB9" w:rsidP="005C3304">
      <w:pPr>
        <w:spacing w:line="240" w:lineRule="auto"/>
        <w:contextualSpacing/>
        <w:outlineLvl w:val="0"/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</w:pP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1150"/>
        <w:gridCol w:w="8441"/>
      </w:tblGrid>
      <w:tr w:rsidR="00904CB9" w:rsidRPr="009F78FA" w14:paraId="5ADEB1AC" w14:textId="77777777" w:rsidTr="00836DC3">
        <w:trPr>
          <w:trHeight w:val="233"/>
        </w:trPr>
        <w:tc>
          <w:tcPr>
            <w:tcW w:w="1056" w:type="dxa"/>
          </w:tcPr>
          <w:p w14:paraId="4DF3BFEE" w14:textId="4BFCFE36" w:rsidR="00904CB9" w:rsidRPr="00786D93" w:rsidRDefault="00904CB9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Project</w:t>
            </w:r>
          </w:p>
        </w:tc>
        <w:tc>
          <w:tcPr>
            <w:tcW w:w="8441" w:type="dxa"/>
          </w:tcPr>
          <w:p w14:paraId="1B16F5C1" w14:textId="6DA91729" w:rsidR="00904CB9" w:rsidRPr="00786D93" w:rsidRDefault="00BC050F" w:rsidP="001A700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Projects</w:t>
            </w:r>
            <w:r w:rsidR="00DE3B38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t </w:t>
            </w:r>
            <w:r w:rsidR="00DE3B38" w:rsidRPr="0024004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fotronics</w:t>
            </w:r>
            <w:r w:rsidR="00917D23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s </w:t>
            </w:r>
            <w:r w:rsidR="001A700A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Senior</w:t>
            </w:r>
            <w:r w:rsidR="00917D23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Manager</w:t>
            </w:r>
            <w:r w:rsidR="004C61A8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&amp; Technical Architect</w:t>
            </w:r>
          </w:p>
        </w:tc>
      </w:tr>
      <w:tr w:rsidR="00904CB9" w:rsidRPr="009F78FA" w14:paraId="4EF98A35" w14:textId="77777777" w:rsidTr="00836DC3">
        <w:trPr>
          <w:trHeight w:val="321"/>
        </w:trPr>
        <w:tc>
          <w:tcPr>
            <w:tcW w:w="1056" w:type="dxa"/>
          </w:tcPr>
          <w:p w14:paraId="5051FB1B" w14:textId="6636BF53" w:rsidR="00904CB9" w:rsidRPr="00786D93" w:rsidRDefault="00904CB9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Technology</w:t>
            </w:r>
          </w:p>
        </w:tc>
        <w:tc>
          <w:tcPr>
            <w:tcW w:w="8441" w:type="dxa"/>
          </w:tcPr>
          <w:p w14:paraId="741B1B77" w14:textId="5C044C29" w:rsidR="00904CB9" w:rsidRPr="00786D93" w:rsidRDefault="006F68E5" w:rsidP="004D0690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Java, Wavemaker, Liferay,</w:t>
            </w:r>
            <w:r w:rsidR="00EE0329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Java, PHP, Spring Core, Spring MVC,  Hibernate, Struts, JAX-WS, EJB3.1, JPA2.1, Hibernate 4.2.14, MySQL 5.5</w:t>
            </w:r>
          </w:p>
        </w:tc>
      </w:tr>
      <w:tr w:rsidR="00904CB9" w:rsidRPr="009F78FA" w14:paraId="10F1ECB2" w14:textId="77777777" w:rsidTr="00836DC3">
        <w:trPr>
          <w:trHeight w:val="58"/>
        </w:trPr>
        <w:tc>
          <w:tcPr>
            <w:tcW w:w="1056" w:type="dxa"/>
          </w:tcPr>
          <w:p w14:paraId="5637F556" w14:textId="77777777" w:rsidR="00904CB9" w:rsidRPr="00786D93" w:rsidRDefault="00904CB9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Project Description</w:t>
            </w:r>
          </w:p>
        </w:tc>
        <w:tc>
          <w:tcPr>
            <w:tcW w:w="8441" w:type="dxa"/>
          </w:tcPr>
          <w:p w14:paraId="648D3C80" w14:textId="569B41C4" w:rsidR="00BC050F" w:rsidRPr="00786D93" w:rsidRDefault="00BC050F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Mainly responsible for Engineering and Technical operations, technical management</w:t>
            </w:r>
            <w:r w:rsidR="0089238E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Presales 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initiatives for Infotronics and partner companies – Intivion Technologies and Millennium Technologies.</w:t>
            </w:r>
          </w:p>
          <w:p w14:paraId="5B51607E" w14:textId="4AD81EFD" w:rsidR="00123852" w:rsidRPr="00786D93" w:rsidRDefault="00B470BD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Design/Development/</w:t>
            </w:r>
            <w:r w:rsidR="00BC050F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Enhancement/ Support for Forex Trading Platform Product based on Meta Trader 4, Microsoft Dynamics CRM 4 and Drupal CMS Portal (PHP). Replace MS Dynamics CRM in the existing product and Complete Customized Solutions based on Salesforce.com CRM (Java) and </w:t>
            </w:r>
            <w:r w:rsidR="00BC050F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>Sugar CRM (PHP) - Implementation and integration with MT4 Trading Platform &amp; Portal. Other Projects : Society / Ward / City portal (Liferay,</w:t>
            </w:r>
            <w:r w:rsidR="009878D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Java)</w:t>
            </w:r>
            <w:r w:rsidR="00BC050F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 Client – Server app for payment collection receipt (Android, PHP). </w:t>
            </w:r>
          </w:p>
          <w:p w14:paraId="31E8F859" w14:textId="631DCA90" w:rsidR="00A004C2" w:rsidRPr="00786D93" w:rsidRDefault="00BC050F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ubcontractor Management system for L&amp;T Construction </w:t>
            </w:r>
            <w:r w:rsidR="00B704A0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– Design / Development 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(Wavemaker 6.5, Spring, Hibernate). </w:t>
            </w:r>
          </w:p>
          <w:p w14:paraId="3BCBB52A" w14:textId="518C3716" w:rsidR="00904CB9" w:rsidRPr="00786D93" w:rsidRDefault="00BC050F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Semiconductor Product and Company review/ comment/ feedback system for Marketing Co. (Drupal7), Immigration Service System for US Attorney (Struts, Hibernate), Healthcare Clinic Management System based on OpenEMR (PHP) and (SpringMVC/Hibernate), Fruit Ripening Parameter Monitoring System for Mahindra (Wavemaker 6.6, Spring, Hibernate). Multi-tenant framework (JAX-WS, EJB3.1, JPA2.1, Hibernate 4.2.14, MySQL 5.5, JBoss Develope</w:t>
            </w:r>
            <w:r w:rsidR="00F237DB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r Studio 7.1.1, JBoss AS 7.1.1)</w:t>
            </w:r>
          </w:p>
        </w:tc>
      </w:tr>
    </w:tbl>
    <w:p w14:paraId="0B015A59" w14:textId="3A9BA0AD" w:rsidR="00904CB9" w:rsidRPr="00112A44" w:rsidRDefault="00904CB9" w:rsidP="005946CD">
      <w:pPr>
        <w:spacing w:line="240" w:lineRule="auto"/>
        <w:contextualSpacing/>
        <w:outlineLvl w:val="0"/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</w:pPr>
    </w:p>
    <w:tbl>
      <w:tblPr>
        <w:tblStyle w:val="TableGrid"/>
        <w:tblW w:w="9497" w:type="dxa"/>
        <w:tblInd w:w="817" w:type="dxa"/>
        <w:tblLook w:val="04A0" w:firstRow="1" w:lastRow="0" w:firstColumn="1" w:lastColumn="0" w:noHBand="0" w:noVBand="1"/>
      </w:tblPr>
      <w:tblGrid>
        <w:gridCol w:w="1150"/>
        <w:gridCol w:w="8347"/>
      </w:tblGrid>
      <w:tr w:rsidR="00B503EE" w:rsidRPr="009F78FA" w14:paraId="58DCA881" w14:textId="77777777" w:rsidTr="00836DC3">
        <w:tc>
          <w:tcPr>
            <w:tcW w:w="1056" w:type="dxa"/>
          </w:tcPr>
          <w:p w14:paraId="01D24C8C" w14:textId="77777777" w:rsidR="00B503EE" w:rsidRPr="00786D93" w:rsidRDefault="00B503EE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oject </w:t>
            </w:r>
          </w:p>
        </w:tc>
        <w:tc>
          <w:tcPr>
            <w:tcW w:w="8441" w:type="dxa"/>
          </w:tcPr>
          <w:p w14:paraId="7BCF4024" w14:textId="55902078" w:rsidR="00B503EE" w:rsidRPr="00786D93" w:rsidRDefault="00B503EE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Projects</w:t>
            </w:r>
            <w:r w:rsidR="0034676D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t </w:t>
            </w:r>
            <w:r w:rsidR="0034676D" w:rsidRPr="0024004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ech Mahindra</w:t>
            </w:r>
            <w:r w:rsidR="001A700A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s Technical Project Manager</w:t>
            </w:r>
          </w:p>
        </w:tc>
      </w:tr>
      <w:tr w:rsidR="00B503EE" w:rsidRPr="009F78FA" w14:paraId="487D950D" w14:textId="77777777" w:rsidTr="00836DC3">
        <w:trPr>
          <w:trHeight w:val="251"/>
        </w:trPr>
        <w:tc>
          <w:tcPr>
            <w:tcW w:w="1056" w:type="dxa"/>
          </w:tcPr>
          <w:p w14:paraId="24393E59" w14:textId="77777777" w:rsidR="00B503EE" w:rsidRPr="00786D93" w:rsidRDefault="00B503EE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Technology</w:t>
            </w:r>
          </w:p>
        </w:tc>
        <w:tc>
          <w:tcPr>
            <w:tcW w:w="8441" w:type="dxa"/>
          </w:tcPr>
          <w:p w14:paraId="43199BDF" w14:textId="1CF3EA95" w:rsidR="00B503EE" w:rsidRPr="00786D93" w:rsidRDefault="00CF7443" w:rsidP="00484613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Java/J2EE, EJB, SOAP, Struts</w:t>
            </w:r>
            <w:r w:rsidR="00022927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</w:t>
            </w:r>
            <w:r w:rsidR="00484613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ulti-threading framework, Apache MINA framework, xml-bean binding (XMLBean), Xfire webservice, Spring framework, iBatis ORM, Jasper Report, 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Coldfusion MX8, VB 6.0, Websphere 7.0, Oracle 10g</w:t>
            </w:r>
            <w:r w:rsidR="00022927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/9.2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, DB2, MS SQL2008, Shell Script, PL/SQL, HP QC</w:t>
            </w:r>
            <w:r w:rsidR="00022927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, IBM MQ, jsp EL &amp; JSTL,  IBM RAD 7, PMD/CheckStyle,  JProfiler, PMAT, OpenSTA, JMeter, Weblogic 8.1.2, Weblogic Workshop, Sybase, Red Hat Linux, Sun Solaris, Tomcat Web Server, JUnit, Clover (Code Coverage Tool), Cruise Control (Continuous Integration), Agile-Scrum</w:t>
            </w:r>
          </w:p>
        </w:tc>
      </w:tr>
      <w:tr w:rsidR="00B503EE" w:rsidRPr="009F78FA" w14:paraId="01C59B03" w14:textId="77777777" w:rsidTr="00836DC3">
        <w:trPr>
          <w:trHeight w:val="1313"/>
        </w:trPr>
        <w:tc>
          <w:tcPr>
            <w:tcW w:w="1056" w:type="dxa"/>
          </w:tcPr>
          <w:p w14:paraId="14CBE1CD" w14:textId="77777777" w:rsidR="00B503EE" w:rsidRPr="00786D93" w:rsidRDefault="00B503EE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Project Description</w:t>
            </w:r>
          </w:p>
        </w:tc>
        <w:tc>
          <w:tcPr>
            <w:tcW w:w="8441" w:type="dxa"/>
          </w:tcPr>
          <w:p w14:paraId="0D5211D9" w14:textId="6F4A5EF6" w:rsidR="006C3A82" w:rsidRPr="00786D93" w:rsidRDefault="006C3A82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FLOWDeskTop- </w:t>
            </w:r>
            <w:r w:rsidR="009416E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rder 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Jeopardy Management for British Telecom, UK (Nov 2010 – Apr 2011)</w:t>
            </w:r>
          </w:p>
          <w:p w14:paraId="20835A38" w14:textId="77777777" w:rsidR="006C3A82" w:rsidRPr="00786D93" w:rsidRDefault="006C3A82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Contract &amp; Sales Gate applications for AT&amp;T, USA (Nov 2007 – Aug 2010)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ab/>
            </w:r>
          </w:p>
          <w:p w14:paraId="6A28EC82" w14:textId="4DABA8E3" w:rsidR="006C3A82" w:rsidRPr="00786D93" w:rsidRDefault="006C3A82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CIBNA Merger</w:t>
            </w:r>
            <w:r w:rsidR="003472B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C-ID &amp; Billing Num</w:t>
            </w:r>
            <w:r w:rsidR="00C3404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o Products</w:t>
            </w:r>
            <w:r w:rsidR="003472B8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ECATS</w:t>
            </w:r>
            <w:r w:rsidR="00E1361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Contract Admin Mgmt)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B migration projects for AT&amp;T, USA (Oct 2008 – May 2009)</w:t>
            </w:r>
          </w:p>
          <w:p w14:paraId="3F063315" w14:textId="6BB7D292" w:rsidR="006C3A82" w:rsidRPr="00786D93" w:rsidRDefault="00E81788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Global Computing Platform for Data Cleansing (SOAP Interfaces)</w:t>
            </w:r>
            <w:r w:rsidR="006C3A8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or AT&amp;T, USA (Jan 2008 – Mar2008)                                       </w:t>
            </w:r>
          </w:p>
          <w:p w14:paraId="6BE29022" w14:textId="77777777" w:rsidR="006C3A82" w:rsidRPr="00786D93" w:rsidRDefault="006C3A82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Automated Testing Framework development for mBlox, Sweden (Sep 2006 – Aug 2007)</w:t>
            </w:r>
          </w:p>
          <w:p w14:paraId="10C21C55" w14:textId="43B5EAFE" w:rsidR="00B503EE" w:rsidRPr="00786D93" w:rsidRDefault="00EB798A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sales and </w:t>
            </w:r>
            <w:r w:rsidR="006C3A8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Proposal Team (Dec 2005 – Aug 2006)</w:t>
            </w:r>
          </w:p>
        </w:tc>
      </w:tr>
    </w:tbl>
    <w:p w14:paraId="03FCA8CA" w14:textId="77777777" w:rsidR="00CE2A85" w:rsidRPr="00112A44" w:rsidRDefault="00CE2A85" w:rsidP="005946CD">
      <w:pPr>
        <w:spacing w:line="240" w:lineRule="auto"/>
        <w:contextualSpacing/>
        <w:outlineLvl w:val="0"/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</w:pPr>
    </w:p>
    <w:tbl>
      <w:tblPr>
        <w:tblStyle w:val="TableGrid"/>
        <w:tblW w:w="9497" w:type="dxa"/>
        <w:tblInd w:w="817" w:type="dxa"/>
        <w:tblLook w:val="04A0" w:firstRow="1" w:lastRow="0" w:firstColumn="1" w:lastColumn="0" w:noHBand="0" w:noVBand="1"/>
      </w:tblPr>
      <w:tblGrid>
        <w:gridCol w:w="1150"/>
        <w:gridCol w:w="8347"/>
      </w:tblGrid>
      <w:tr w:rsidR="00CE2A85" w:rsidRPr="009F78FA" w14:paraId="71621BC1" w14:textId="77777777" w:rsidTr="00836DC3">
        <w:tc>
          <w:tcPr>
            <w:tcW w:w="1056" w:type="dxa"/>
          </w:tcPr>
          <w:p w14:paraId="5C3F228E" w14:textId="77777777" w:rsidR="00CE2A85" w:rsidRPr="00786D93" w:rsidRDefault="00CE2A85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oject </w:t>
            </w:r>
          </w:p>
        </w:tc>
        <w:tc>
          <w:tcPr>
            <w:tcW w:w="8441" w:type="dxa"/>
          </w:tcPr>
          <w:p w14:paraId="7D1D8AC8" w14:textId="1DD68FCA" w:rsidR="00CE2A85" w:rsidRPr="00786D93" w:rsidRDefault="00107642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ojects at </w:t>
            </w:r>
            <w:r w:rsidRPr="0024004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oTech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s Technical Project Manager</w:t>
            </w:r>
            <w:r w:rsidR="004C61A8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&amp; Designer / Technical Architect</w:t>
            </w:r>
          </w:p>
        </w:tc>
      </w:tr>
      <w:tr w:rsidR="00CE2A85" w:rsidRPr="009F78FA" w14:paraId="3B44AE18" w14:textId="77777777" w:rsidTr="00836DC3">
        <w:trPr>
          <w:trHeight w:val="251"/>
        </w:trPr>
        <w:tc>
          <w:tcPr>
            <w:tcW w:w="1056" w:type="dxa"/>
          </w:tcPr>
          <w:p w14:paraId="5BCFBA1E" w14:textId="77777777" w:rsidR="00CE2A85" w:rsidRPr="00786D93" w:rsidRDefault="00CE2A85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Technology</w:t>
            </w:r>
          </w:p>
        </w:tc>
        <w:tc>
          <w:tcPr>
            <w:tcW w:w="8441" w:type="dxa"/>
          </w:tcPr>
          <w:p w14:paraId="4B23E63E" w14:textId="77777777" w:rsidR="00CE2A85" w:rsidRPr="00786D93" w:rsidRDefault="00CE2A85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Java / J2EE, JSP, MoTech’s MVC framework, Websphere5.0, Websphere Studio 5.0, Oracle 9i, Optimizeit,  Struts1.2 MVC, Agile-RUP, Rational Rose 2000, WEBLOGIC 6.1, SunOne WebServer Enterprise Edition 6.0 SP5, Jbuilder9.0, Informix Dynamic Server 9.21, TSubasha e-Reporting Suite, Rational Robot, ERwin, JAVA SCRIPT, VISUAL AGE for JAVA 3.0.2, DB2, OpenSTA, RFID, JMS and MQ</w:t>
            </w:r>
          </w:p>
        </w:tc>
      </w:tr>
      <w:tr w:rsidR="00CE2A85" w:rsidRPr="009F78FA" w14:paraId="0A0415CF" w14:textId="77777777" w:rsidTr="003D5767">
        <w:trPr>
          <w:trHeight w:val="1109"/>
        </w:trPr>
        <w:tc>
          <w:tcPr>
            <w:tcW w:w="1056" w:type="dxa"/>
          </w:tcPr>
          <w:p w14:paraId="54D792D4" w14:textId="77777777" w:rsidR="00CE2A85" w:rsidRPr="00786D93" w:rsidRDefault="00CE2A85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Project Description</w:t>
            </w:r>
          </w:p>
        </w:tc>
        <w:tc>
          <w:tcPr>
            <w:tcW w:w="8441" w:type="dxa"/>
          </w:tcPr>
          <w:p w14:paraId="6D28AD20" w14:textId="77777777" w:rsidR="00CE2A85" w:rsidRPr="00786D93" w:rsidRDefault="00CE2A85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Customer Network Management System for Reliance Infocomm, India (Jun 2004  – Dec 2004)</w:t>
            </w:r>
          </w:p>
          <w:p w14:paraId="4C8683DC" w14:textId="77777777" w:rsidR="00CE2A85" w:rsidRPr="00786D93" w:rsidRDefault="00CE2A85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Shipment Tracking System for Overseas Courier Service, Japan (Aug 2003  – May 2004)</w:t>
            </w:r>
          </w:p>
          <w:p w14:paraId="5F7D63AA" w14:textId="77777777" w:rsidR="00CE2A85" w:rsidRPr="00786D93" w:rsidRDefault="00CE2A85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Workload Estimation System for Nissan Motors Ltd, Japan (Aug 2002 – Apr 2003)</w:t>
            </w:r>
          </w:p>
          <w:p w14:paraId="68655B4E" w14:textId="0540BBBA" w:rsidR="00CE2A85" w:rsidRPr="00786D93" w:rsidRDefault="00CE2A85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RFID and Warehouse Mana</w:t>
            </w:r>
            <w:r w:rsidR="004B2BF5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gement, Solution  (java/j2ee) :</w:t>
            </w:r>
          </w:p>
          <w:p w14:paraId="62857F91" w14:textId="77777777" w:rsidR="00CE2A85" w:rsidRPr="00786D93" w:rsidRDefault="00CE2A85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WebAxess–Airline Reserv</w:t>
            </w:r>
            <w:r w:rsidR="004B2BF5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tion System for Jastec-Japan </w:t>
            </w:r>
          </w:p>
          <w:p w14:paraId="49EC519F" w14:textId="39854ED2" w:rsidR="003F270C" w:rsidRPr="00786D93" w:rsidRDefault="003F270C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Presales and Proposal</w:t>
            </w:r>
          </w:p>
        </w:tc>
      </w:tr>
    </w:tbl>
    <w:p w14:paraId="37AD3CF3" w14:textId="0C081584" w:rsidR="00CE2A85" w:rsidRPr="00112A44" w:rsidRDefault="00CE2A85" w:rsidP="005946CD">
      <w:pPr>
        <w:spacing w:line="240" w:lineRule="auto"/>
        <w:contextualSpacing/>
        <w:outlineLvl w:val="0"/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</w:pPr>
    </w:p>
    <w:tbl>
      <w:tblPr>
        <w:tblStyle w:val="TableGrid"/>
        <w:tblW w:w="9497" w:type="dxa"/>
        <w:tblInd w:w="817" w:type="dxa"/>
        <w:tblLook w:val="04A0" w:firstRow="1" w:lastRow="0" w:firstColumn="1" w:lastColumn="0" w:noHBand="0" w:noVBand="1"/>
      </w:tblPr>
      <w:tblGrid>
        <w:gridCol w:w="1150"/>
        <w:gridCol w:w="8347"/>
      </w:tblGrid>
      <w:tr w:rsidR="00060800" w:rsidRPr="009F78FA" w14:paraId="1E4E309D" w14:textId="77777777" w:rsidTr="00836DC3">
        <w:tc>
          <w:tcPr>
            <w:tcW w:w="1056" w:type="dxa"/>
          </w:tcPr>
          <w:p w14:paraId="0023AB39" w14:textId="77777777" w:rsidR="00060800" w:rsidRPr="00786D93" w:rsidRDefault="00060800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oject </w:t>
            </w:r>
          </w:p>
        </w:tc>
        <w:tc>
          <w:tcPr>
            <w:tcW w:w="8441" w:type="dxa"/>
          </w:tcPr>
          <w:p w14:paraId="736C56E3" w14:textId="5FFB5338" w:rsidR="00060800" w:rsidRPr="00786D93" w:rsidRDefault="00A045EA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ojects at </w:t>
            </w:r>
            <w:r w:rsidR="00660AE1" w:rsidRPr="0024004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Xoriant</w:t>
            </w:r>
            <w:r w:rsidR="00D10F0C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s Technical Project Manager</w:t>
            </w:r>
            <w:r w:rsidR="004C61A8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&amp; Designer / Technical Architect</w:t>
            </w:r>
          </w:p>
        </w:tc>
      </w:tr>
      <w:tr w:rsidR="00060800" w:rsidRPr="009F78FA" w14:paraId="22B30B15" w14:textId="77777777" w:rsidTr="00836DC3">
        <w:trPr>
          <w:trHeight w:val="251"/>
        </w:trPr>
        <w:tc>
          <w:tcPr>
            <w:tcW w:w="1056" w:type="dxa"/>
          </w:tcPr>
          <w:p w14:paraId="38ABB959" w14:textId="77777777" w:rsidR="00060800" w:rsidRPr="00786D93" w:rsidRDefault="00060800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Technology</w:t>
            </w:r>
          </w:p>
        </w:tc>
        <w:tc>
          <w:tcPr>
            <w:tcW w:w="8441" w:type="dxa"/>
          </w:tcPr>
          <w:p w14:paraId="2EF25BA8" w14:textId="075216BE" w:rsidR="00060800" w:rsidRPr="00786D93" w:rsidRDefault="00127B64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Java/J2EE/JSP, .Net, Oracle 8.x, SQL, Tomcat 5.0. JBoss 3.2.2/JbossMQ, OptimizeIT 6.0, Bugzilla, </w:t>
            </w:r>
            <w:r w:rsidR="006F3C49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Struts, O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racle, Oracle Apps, Siebel, Microsoft ASP, MTS COM architecture, IIS, MS SQL</w:t>
            </w:r>
          </w:p>
        </w:tc>
      </w:tr>
      <w:tr w:rsidR="00060800" w:rsidRPr="009F78FA" w14:paraId="42656AC9" w14:textId="77777777" w:rsidTr="00836DC3">
        <w:trPr>
          <w:trHeight w:val="1313"/>
        </w:trPr>
        <w:tc>
          <w:tcPr>
            <w:tcW w:w="1056" w:type="dxa"/>
          </w:tcPr>
          <w:p w14:paraId="49BCF04E" w14:textId="77777777" w:rsidR="00060800" w:rsidRPr="00786D93" w:rsidRDefault="00060800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Project Description</w:t>
            </w:r>
          </w:p>
        </w:tc>
        <w:tc>
          <w:tcPr>
            <w:tcW w:w="8441" w:type="dxa"/>
          </w:tcPr>
          <w:p w14:paraId="5CB2976E" w14:textId="2FFEF673" w:rsidR="00D63CB2" w:rsidRPr="00786D93" w:rsidRDefault="00660AE1" w:rsidP="00144FB9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Applications for Xoriant US/India (May 2005  – Oct 2005)</w:t>
            </w:r>
            <w:r w:rsidR="00376AE9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  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Work Flow and Content Upload for Raymond, India </w:t>
            </w:r>
            <w:r w:rsidR="00D63CB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(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Mar 2002 – Jun 2002</w:t>
            </w:r>
            <w:r w:rsidR="00D63CB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50E43854" w14:textId="45934AAD" w:rsidR="00660AE1" w:rsidRPr="00786D93" w:rsidRDefault="00660AE1" w:rsidP="00EA1EA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ojectization for Xoriant Corp, USA </w:t>
            </w:r>
            <w:r w:rsidR="00D63CB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(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Sep 2001 – Feb 2002</w:t>
            </w:r>
            <w:r w:rsidR="00D63CB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  <w:r w:rsidR="00376AE9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 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Campaign Management System for Xoriant Corp, USA</w:t>
            </w:r>
            <w:r w:rsidR="00D63CB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63CB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(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Jul 2001 – Sep 2001</w:t>
            </w:r>
            <w:r w:rsidR="00D63CB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5E51C49B" w14:textId="33D9FAAE" w:rsidR="00660AE1" w:rsidRPr="00786D93" w:rsidRDefault="00660AE1" w:rsidP="00040BA5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Lead Management System for Xoriant Corp, USA </w:t>
            </w:r>
            <w:r w:rsidR="00D63CB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(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Jul 2001</w:t>
            </w:r>
            <w:r w:rsidR="00D63CB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  <w:r w:rsidR="00376AE9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 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MIS Applications (related to Assignment, Billing, Invoicing) Enhancements for Xoriant Corp, USA </w:t>
            </w:r>
            <w:r w:rsidR="00D63CB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(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Jan 2001 – Jun 2002</w:t>
            </w:r>
            <w:r w:rsidR="00D63CB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65BE8A80" w14:textId="1ACC4290" w:rsidR="00D63CB2" w:rsidRPr="00786D93" w:rsidRDefault="00660AE1" w:rsidP="00672549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eRMS, eTrgMIS, TimeSheet  and Corporate Portal Development Suite (CPDS) for Xoriant, Mumbai </w:t>
            </w:r>
            <w:r w:rsidR="00D63CB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(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Oct 2000 – Dec 2000</w:t>
            </w:r>
            <w:r w:rsidR="00D63CB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  <w:r w:rsidR="00376AE9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 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inner Broker Site Proto - Hotel Booking System for Xoriant, USA </w:t>
            </w:r>
            <w:r w:rsidR="00D63CB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(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Sep 2000</w:t>
            </w:r>
            <w:r w:rsidR="00D63CB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640F84C5" w14:textId="5C389C87" w:rsidR="003F270C" w:rsidRPr="00786D93" w:rsidRDefault="00660AE1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Xoriant’s Corporate Intranet for Xoriant, Bangalore </w:t>
            </w:r>
            <w:r w:rsidR="00D63CB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(</w:t>
            </w:r>
            <w:r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Jun 2000 – Aug 2000</w:t>
            </w:r>
            <w:r w:rsidR="00D63CB2" w:rsidRPr="00786D93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</w:tc>
      </w:tr>
    </w:tbl>
    <w:p w14:paraId="59F0A62B" w14:textId="197ABF5E" w:rsidR="00060800" w:rsidRPr="00112A44" w:rsidRDefault="00060800" w:rsidP="005C3304">
      <w:pPr>
        <w:spacing w:line="240" w:lineRule="auto"/>
        <w:contextualSpacing/>
        <w:outlineLvl w:val="0"/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</w:pPr>
    </w:p>
    <w:tbl>
      <w:tblPr>
        <w:tblStyle w:val="TableGrid"/>
        <w:tblW w:w="9497" w:type="dxa"/>
        <w:tblInd w:w="817" w:type="dxa"/>
        <w:tblLook w:val="04A0" w:firstRow="1" w:lastRow="0" w:firstColumn="1" w:lastColumn="0" w:noHBand="0" w:noVBand="1"/>
      </w:tblPr>
      <w:tblGrid>
        <w:gridCol w:w="1150"/>
        <w:gridCol w:w="8347"/>
      </w:tblGrid>
      <w:tr w:rsidR="00B654DF" w:rsidRPr="009F78FA" w14:paraId="62681FA0" w14:textId="77777777" w:rsidTr="00836DC3">
        <w:tc>
          <w:tcPr>
            <w:tcW w:w="1056" w:type="dxa"/>
          </w:tcPr>
          <w:p w14:paraId="1123F043" w14:textId="77777777" w:rsidR="00B654DF" w:rsidRPr="00AE74D5" w:rsidRDefault="00B654DF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oject </w:t>
            </w:r>
          </w:p>
        </w:tc>
        <w:tc>
          <w:tcPr>
            <w:tcW w:w="8441" w:type="dxa"/>
          </w:tcPr>
          <w:p w14:paraId="2AC4FE9A" w14:textId="3C329C94" w:rsidR="00B654DF" w:rsidRPr="00AE74D5" w:rsidRDefault="00A045EA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ojects at </w:t>
            </w:r>
            <w:r w:rsidR="00984F8E" w:rsidRPr="0024004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SRC, </w:t>
            </w:r>
            <w:r w:rsidRPr="0024004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tis</w:t>
            </w:r>
            <w:r w:rsidR="00D10F0C"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633187"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>as Technical Project Lead / Manager</w:t>
            </w:r>
            <w:r w:rsidR="006B234D"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/ Architect</w:t>
            </w:r>
          </w:p>
        </w:tc>
      </w:tr>
      <w:tr w:rsidR="00B654DF" w:rsidRPr="009F78FA" w14:paraId="4E25FFFB" w14:textId="77777777" w:rsidTr="00836DC3">
        <w:trPr>
          <w:trHeight w:val="251"/>
        </w:trPr>
        <w:tc>
          <w:tcPr>
            <w:tcW w:w="1056" w:type="dxa"/>
          </w:tcPr>
          <w:p w14:paraId="4F923A7B" w14:textId="77777777" w:rsidR="00B654DF" w:rsidRPr="00AE74D5" w:rsidRDefault="00B654DF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>Technology</w:t>
            </w:r>
          </w:p>
        </w:tc>
        <w:tc>
          <w:tcPr>
            <w:tcW w:w="8441" w:type="dxa"/>
          </w:tcPr>
          <w:p w14:paraId="37DA561A" w14:textId="48F2B57E" w:rsidR="00B654DF" w:rsidRPr="00AE74D5" w:rsidRDefault="00DE72D1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>Microsoft ASP, MS SQL, IIS</w:t>
            </w:r>
            <w:r w:rsidR="005B5E2E"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>, Authorware, MS Access, VB, MTS COM and XML, JavaScript, VBScript</w:t>
            </w:r>
          </w:p>
        </w:tc>
      </w:tr>
      <w:tr w:rsidR="00B654DF" w:rsidRPr="009F78FA" w14:paraId="057E70A4" w14:textId="77777777" w:rsidTr="00836DC3">
        <w:trPr>
          <w:trHeight w:val="440"/>
        </w:trPr>
        <w:tc>
          <w:tcPr>
            <w:tcW w:w="1056" w:type="dxa"/>
          </w:tcPr>
          <w:p w14:paraId="22DA268A" w14:textId="77777777" w:rsidR="00B654DF" w:rsidRPr="00AE74D5" w:rsidRDefault="00B654DF" w:rsidP="009F78FA">
            <w:p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>Project Description</w:t>
            </w:r>
          </w:p>
        </w:tc>
        <w:tc>
          <w:tcPr>
            <w:tcW w:w="8441" w:type="dxa"/>
          </w:tcPr>
          <w:p w14:paraId="5F6D9DC2" w14:textId="12CE1052" w:rsidR="005B5E2E" w:rsidRPr="00AE74D5" w:rsidRDefault="00B654DF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>Sales Activity Management system for OTIS, Singapore</w:t>
            </w:r>
            <w:r w:rsidR="009713CD"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</w:t>
            </w:r>
            <w:r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>OTIS University Si</w:t>
            </w:r>
            <w:r w:rsidR="005B5E2E"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e for OTIS Elevators HQ – USA </w:t>
            </w:r>
          </w:p>
          <w:p w14:paraId="7202F45C" w14:textId="77777777" w:rsidR="003F270C" w:rsidRPr="00AE74D5" w:rsidRDefault="00B654DF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>Intranet Site for OTIS HQ – Singapore</w:t>
            </w:r>
            <w:r w:rsidR="009713CD"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</w:t>
            </w:r>
            <w:r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>Computer Based Training – Multimedia Titles for OTIS</w:t>
            </w:r>
            <w:r w:rsidR="00BF58A3"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</w:t>
            </w:r>
            <w:r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>Singapore</w:t>
            </w:r>
            <w:r w:rsidR="005B5E2E"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&amp; USA</w:t>
            </w:r>
            <w:r w:rsidR="009713CD"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</w:t>
            </w:r>
            <w:r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>Cali</w:t>
            </w:r>
            <w:r w:rsidR="005B5E2E"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ration System for Otis, India </w:t>
            </w:r>
          </w:p>
          <w:p w14:paraId="12814D48" w14:textId="18508A06" w:rsidR="00B654DF" w:rsidRPr="00AE74D5" w:rsidRDefault="003F270C" w:rsidP="00E94DC7">
            <w:pPr>
              <w:pStyle w:val="ListParagraph"/>
              <w:numPr>
                <w:ilvl w:val="0"/>
                <w:numId w:val="8"/>
              </w:numPr>
              <w:spacing w:after="80" w:line="240" w:lineRule="auto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>Presales and Proposal</w:t>
            </w:r>
            <w:r w:rsidR="00B654DF" w:rsidRPr="00AE74D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</w:tc>
      </w:tr>
    </w:tbl>
    <w:p w14:paraId="6AA23FEA" w14:textId="77777777" w:rsidR="00443265" w:rsidRDefault="00443265" w:rsidP="00414AF7">
      <w:pPr>
        <w:spacing w:after="0" w:line="240" w:lineRule="auto"/>
        <w:ind w:left="720"/>
        <w:outlineLvl w:val="0"/>
        <w:rPr>
          <w:rFonts w:asciiTheme="minorHAnsi" w:hAnsiTheme="minorHAnsi" w:cstheme="minorHAnsi"/>
          <w:b/>
          <w:bCs/>
          <w:color w:val="404040" w:themeColor="text1" w:themeTint="BF"/>
          <w:sz w:val="20"/>
          <w:szCs w:val="20"/>
        </w:rPr>
      </w:pPr>
    </w:p>
    <w:p w14:paraId="68539E4C" w14:textId="0524AA34" w:rsidR="00414AF7" w:rsidRPr="004E1B78" w:rsidRDefault="00414AF7" w:rsidP="00723796">
      <w:pPr>
        <w:spacing w:after="60" w:line="240" w:lineRule="auto"/>
        <w:ind w:left="720"/>
        <w:outlineLvl w:val="0"/>
        <w:rPr>
          <w:rFonts w:asciiTheme="minorHAnsi" w:hAnsiTheme="minorHAnsi" w:cstheme="minorHAnsi"/>
          <w:b/>
          <w:bCs/>
          <w:color w:val="404040" w:themeColor="text1" w:themeTint="BF"/>
        </w:rPr>
      </w:pPr>
      <w:r w:rsidRPr="004E1B78">
        <w:rPr>
          <w:rFonts w:asciiTheme="minorHAnsi" w:hAnsiTheme="minorHAnsi" w:cstheme="minorHAnsi"/>
          <w:b/>
          <w:bCs/>
          <w:color w:val="404040" w:themeColor="text1" w:themeTint="BF"/>
        </w:rPr>
        <w:t>Overseas Experience</w:t>
      </w:r>
    </w:p>
    <w:p w14:paraId="366C0048" w14:textId="1F36F818" w:rsidR="00414AF7" w:rsidRPr="00160A19" w:rsidRDefault="00414AF7" w:rsidP="00E94DC7">
      <w:pPr>
        <w:pStyle w:val="ListParagraph"/>
        <w:numPr>
          <w:ilvl w:val="0"/>
          <w:numId w:val="4"/>
        </w:numPr>
        <w:spacing w:after="0" w:line="240" w:lineRule="auto"/>
        <w:outlineLvl w:val="0"/>
        <w:rPr>
          <w:rFonts w:asciiTheme="minorHAnsi" w:hAnsiTheme="minorHAnsi" w:cstheme="minorHAnsi"/>
          <w:b/>
          <w:bCs/>
          <w:color w:val="404040" w:themeColor="text1" w:themeTint="BF"/>
          <w:sz w:val="20"/>
          <w:szCs w:val="20"/>
        </w:rPr>
      </w:pPr>
      <w:r w:rsidRPr="00357A70"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  <w:t>Long term and many short terms assignments</w:t>
      </w:r>
      <w:r w:rsidR="00913053" w:rsidRPr="00357A70"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  <w:t xml:space="preserve"> for project work such as design/architect,</w:t>
      </w:r>
      <w:r w:rsidR="00A12842" w:rsidRPr="00357A70"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  <w:t xml:space="preserve"> requirement capturing, pre-sales activities in the </w:t>
      </w:r>
      <w:r w:rsidR="00C16E34"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  <w:t xml:space="preserve">Myanmar, </w:t>
      </w:r>
      <w:r w:rsidR="00A12842" w:rsidRPr="00357A70">
        <w:rPr>
          <w:rFonts w:asciiTheme="minorHAnsi" w:hAnsiTheme="minorHAnsi" w:cstheme="minorHAnsi"/>
          <w:bCs/>
          <w:color w:val="404040" w:themeColor="text1" w:themeTint="BF"/>
          <w:sz w:val="20"/>
          <w:szCs w:val="20"/>
        </w:rPr>
        <w:t>UK, US, Singapore, Japan, Malaysia</w:t>
      </w:r>
    </w:p>
    <w:p w14:paraId="11749528" w14:textId="331E8B9C" w:rsidR="00160A19" w:rsidRDefault="00160A19" w:rsidP="00160A19">
      <w:pPr>
        <w:spacing w:after="0" w:line="240" w:lineRule="auto"/>
        <w:outlineLvl w:val="0"/>
        <w:rPr>
          <w:rFonts w:asciiTheme="minorHAnsi" w:hAnsiTheme="minorHAnsi" w:cstheme="minorHAnsi"/>
          <w:b/>
          <w:bCs/>
          <w:color w:val="404040" w:themeColor="text1" w:themeTint="BF"/>
          <w:sz w:val="20"/>
          <w:szCs w:val="20"/>
        </w:rPr>
      </w:pPr>
    </w:p>
    <w:p w14:paraId="12753594" w14:textId="77777777" w:rsidR="00160A19" w:rsidRPr="004E1B78" w:rsidRDefault="00160A19" w:rsidP="00723796">
      <w:pPr>
        <w:spacing w:after="60" w:line="240" w:lineRule="auto"/>
        <w:ind w:left="720"/>
        <w:outlineLvl w:val="0"/>
        <w:rPr>
          <w:rFonts w:asciiTheme="minorHAnsi" w:hAnsiTheme="minorHAnsi" w:cstheme="minorHAnsi"/>
          <w:b/>
          <w:bCs/>
          <w:color w:val="404040" w:themeColor="text1" w:themeTint="BF"/>
        </w:rPr>
      </w:pPr>
      <w:r w:rsidRPr="004E1B78">
        <w:rPr>
          <w:rFonts w:asciiTheme="minorHAnsi" w:hAnsiTheme="minorHAnsi" w:cstheme="minorHAnsi"/>
          <w:b/>
          <w:bCs/>
          <w:color w:val="404040" w:themeColor="text1" w:themeTint="BF"/>
        </w:rPr>
        <w:t xml:space="preserve">Education </w:t>
      </w:r>
    </w:p>
    <w:p w14:paraId="359519ED" w14:textId="09377485" w:rsidR="00160A19" w:rsidRPr="00F3524A" w:rsidRDefault="00160A19" w:rsidP="00E94DC7">
      <w:pPr>
        <w:pStyle w:val="ListParagraph"/>
        <w:numPr>
          <w:ilvl w:val="0"/>
          <w:numId w:val="3"/>
        </w:numPr>
        <w:spacing w:after="0" w:line="240" w:lineRule="auto"/>
        <w:outlineLvl w:val="0"/>
        <w:rPr>
          <w:rFonts w:asciiTheme="minorHAnsi" w:hAnsiTheme="minorHAnsi" w:cstheme="minorHAnsi"/>
          <w:bCs/>
          <w:color w:val="404040" w:themeColor="text1" w:themeTint="BF"/>
          <w:sz w:val="20"/>
          <w:szCs w:val="20"/>
          <w:lang w:val="en-US"/>
        </w:rPr>
      </w:pPr>
      <w:r w:rsidRPr="00F3524A">
        <w:rPr>
          <w:rFonts w:asciiTheme="minorHAnsi" w:hAnsiTheme="minorHAnsi" w:cstheme="minorHAnsi"/>
          <w:bCs/>
          <w:color w:val="404040" w:themeColor="text1" w:themeTint="BF"/>
          <w:sz w:val="20"/>
          <w:szCs w:val="20"/>
          <w:lang w:val="en-US"/>
        </w:rPr>
        <w:t>B.Sc.Tech (Electronics) from Mumbai University, In</w:t>
      </w:r>
      <w:r>
        <w:rPr>
          <w:rFonts w:asciiTheme="minorHAnsi" w:hAnsiTheme="minorHAnsi" w:cstheme="minorHAnsi"/>
          <w:bCs/>
          <w:color w:val="404040" w:themeColor="text1" w:themeTint="BF"/>
          <w:sz w:val="20"/>
          <w:szCs w:val="20"/>
          <w:lang w:val="en-US"/>
        </w:rPr>
        <w:t>dia  (BE equivalent)</w:t>
      </w:r>
      <w:r w:rsidR="00BC5112">
        <w:rPr>
          <w:rFonts w:asciiTheme="minorHAnsi" w:hAnsiTheme="minorHAnsi" w:cstheme="minorHAnsi"/>
          <w:bCs/>
          <w:color w:val="404040" w:themeColor="text1" w:themeTint="BF"/>
          <w:sz w:val="20"/>
          <w:szCs w:val="20"/>
          <w:lang w:val="en-US"/>
        </w:rPr>
        <w:t xml:space="preserve"> – Ist Class</w:t>
      </w:r>
      <w:r w:rsidR="004A0846">
        <w:rPr>
          <w:rFonts w:asciiTheme="minorHAnsi" w:hAnsiTheme="minorHAnsi" w:cstheme="minorHAnsi"/>
          <w:bCs/>
          <w:color w:val="404040" w:themeColor="text1" w:themeTint="BF"/>
          <w:sz w:val="20"/>
          <w:szCs w:val="20"/>
          <w:lang w:val="en-US"/>
        </w:rPr>
        <w:t xml:space="preserve">, </w:t>
      </w:r>
      <w:r w:rsidR="00E93E2E">
        <w:rPr>
          <w:rFonts w:asciiTheme="minorHAnsi" w:hAnsiTheme="minorHAnsi" w:cstheme="minorHAnsi"/>
          <w:bCs/>
          <w:color w:val="404040" w:themeColor="text1" w:themeTint="BF"/>
          <w:sz w:val="20"/>
          <w:szCs w:val="20"/>
          <w:lang w:val="en-US"/>
        </w:rPr>
        <w:t xml:space="preserve">1984 - </w:t>
      </w:r>
      <w:r w:rsidR="004A0846">
        <w:rPr>
          <w:rFonts w:asciiTheme="minorHAnsi" w:hAnsiTheme="minorHAnsi" w:cstheme="minorHAnsi"/>
          <w:bCs/>
          <w:color w:val="404040" w:themeColor="text1" w:themeTint="BF"/>
          <w:sz w:val="20"/>
          <w:szCs w:val="20"/>
          <w:lang w:val="en-US"/>
        </w:rPr>
        <w:t>1987</w:t>
      </w:r>
    </w:p>
    <w:p w14:paraId="2BF9350E" w14:textId="792666C1" w:rsidR="00160A19" w:rsidRPr="0001700B" w:rsidRDefault="00160A19" w:rsidP="00E94DC7">
      <w:pPr>
        <w:pStyle w:val="ListParagraph"/>
        <w:numPr>
          <w:ilvl w:val="0"/>
          <w:numId w:val="3"/>
        </w:numPr>
        <w:spacing w:after="0" w:line="240" w:lineRule="auto"/>
        <w:outlineLvl w:val="0"/>
        <w:rPr>
          <w:rFonts w:asciiTheme="minorHAnsi" w:hAnsiTheme="minorHAnsi" w:cstheme="minorHAnsi"/>
          <w:b/>
          <w:bCs/>
          <w:color w:val="404040" w:themeColor="text1" w:themeTint="BF"/>
          <w:sz w:val="20"/>
          <w:szCs w:val="20"/>
        </w:rPr>
      </w:pPr>
      <w:r w:rsidRPr="0001700B">
        <w:rPr>
          <w:rFonts w:asciiTheme="minorHAnsi" w:hAnsiTheme="minorHAnsi" w:cstheme="minorHAnsi"/>
          <w:bCs/>
          <w:color w:val="404040" w:themeColor="text1" w:themeTint="BF"/>
          <w:sz w:val="20"/>
          <w:szCs w:val="20"/>
          <w:lang w:val="en-US"/>
        </w:rPr>
        <w:t>B.Sc. (Physics) from Mumbai University, India</w:t>
      </w:r>
      <w:r w:rsidR="00BC5112">
        <w:rPr>
          <w:rFonts w:asciiTheme="minorHAnsi" w:hAnsiTheme="minorHAnsi" w:cstheme="minorHAnsi"/>
          <w:bCs/>
          <w:color w:val="404040" w:themeColor="text1" w:themeTint="BF"/>
          <w:sz w:val="20"/>
          <w:szCs w:val="20"/>
          <w:lang w:val="en-US"/>
        </w:rPr>
        <w:t xml:space="preserve"> – Ist Class</w:t>
      </w:r>
      <w:r w:rsidR="004A0846">
        <w:rPr>
          <w:rFonts w:asciiTheme="minorHAnsi" w:hAnsiTheme="minorHAnsi" w:cstheme="minorHAnsi"/>
          <w:bCs/>
          <w:color w:val="404040" w:themeColor="text1" w:themeTint="BF"/>
          <w:sz w:val="20"/>
          <w:szCs w:val="20"/>
          <w:lang w:val="en-US"/>
        </w:rPr>
        <w:t xml:space="preserve">, </w:t>
      </w:r>
      <w:r w:rsidR="00E93E2E">
        <w:rPr>
          <w:rFonts w:asciiTheme="minorHAnsi" w:hAnsiTheme="minorHAnsi" w:cstheme="minorHAnsi"/>
          <w:bCs/>
          <w:color w:val="404040" w:themeColor="text1" w:themeTint="BF"/>
          <w:sz w:val="20"/>
          <w:szCs w:val="20"/>
          <w:lang w:val="en-US"/>
        </w:rPr>
        <w:t xml:space="preserve">1982 - </w:t>
      </w:r>
      <w:r w:rsidR="004A0846">
        <w:rPr>
          <w:rFonts w:asciiTheme="minorHAnsi" w:hAnsiTheme="minorHAnsi" w:cstheme="minorHAnsi"/>
          <w:bCs/>
          <w:color w:val="404040" w:themeColor="text1" w:themeTint="BF"/>
          <w:sz w:val="20"/>
          <w:szCs w:val="20"/>
          <w:lang w:val="en-US"/>
        </w:rPr>
        <w:t>1984</w:t>
      </w:r>
    </w:p>
    <w:sectPr w:rsidR="00160A19" w:rsidRPr="0001700B" w:rsidSect="00081A61">
      <w:headerReference w:type="default" r:id="rId9"/>
      <w:footerReference w:type="default" r:id="rId10"/>
      <w:pgSz w:w="11900" w:h="16840"/>
      <w:pgMar w:top="720" w:right="720" w:bottom="720" w:left="720" w:header="62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F2E82F" w14:textId="77777777" w:rsidR="00070426" w:rsidRDefault="00070426" w:rsidP="00742822">
      <w:pPr>
        <w:spacing w:after="0" w:line="240" w:lineRule="auto"/>
      </w:pPr>
      <w:r>
        <w:separator/>
      </w:r>
    </w:p>
  </w:endnote>
  <w:endnote w:type="continuationSeparator" w:id="0">
    <w:p w14:paraId="6063DABF" w14:textId="77777777" w:rsidR="00070426" w:rsidRDefault="00070426" w:rsidP="007428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492570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18"/>
        <w:szCs w:val="18"/>
      </w:rPr>
    </w:sdtEndPr>
    <w:sdtContent>
      <w:p w14:paraId="3CAD06AE" w14:textId="7B1F4D20" w:rsidR="00081A61" w:rsidRPr="004123DE" w:rsidRDefault="00081A61" w:rsidP="00081A61">
        <w:pPr>
          <w:pStyle w:val="Footer"/>
          <w:pBdr>
            <w:top w:val="single" w:sz="4" w:space="0" w:color="D9D9D9" w:themeColor="background1" w:themeShade="D9"/>
          </w:pBdr>
          <w:jc w:val="right"/>
          <w:rPr>
            <w:sz w:val="18"/>
            <w:szCs w:val="18"/>
          </w:rPr>
        </w:pPr>
        <w:r w:rsidRPr="004123DE">
          <w:rPr>
            <w:sz w:val="18"/>
            <w:szCs w:val="18"/>
          </w:rPr>
          <w:fldChar w:fldCharType="begin"/>
        </w:r>
        <w:r w:rsidRPr="004123DE">
          <w:rPr>
            <w:sz w:val="18"/>
            <w:szCs w:val="18"/>
          </w:rPr>
          <w:instrText xml:space="preserve"> PAGE   \* MERGEFORMAT </w:instrText>
        </w:r>
        <w:r w:rsidRPr="004123DE">
          <w:rPr>
            <w:sz w:val="18"/>
            <w:szCs w:val="18"/>
          </w:rPr>
          <w:fldChar w:fldCharType="separate"/>
        </w:r>
        <w:r w:rsidR="00A71D08">
          <w:rPr>
            <w:noProof/>
            <w:sz w:val="18"/>
            <w:szCs w:val="18"/>
          </w:rPr>
          <w:t>2</w:t>
        </w:r>
        <w:r w:rsidRPr="004123DE">
          <w:rPr>
            <w:noProof/>
            <w:sz w:val="18"/>
            <w:szCs w:val="18"/>
          </w:rPr>
          <w:fldChar w:fldCharType="end"/>
        </w:r>
        <w:r w:rsidRPr="004123DE">
          <w:rPr>
            <w:sz w:val="18"/>
            <w:szCs w:val="18"/>
          </w:rPr>
          <w:t xml:space="preserve"> | </w:t>
        </w:r>
        <w:r w:rsidRPr="004123DE">
          <w:rPr>
            <w:color w:val="7F7F7F" w:themeColor="background1" w:themeShade="7F"/>
            <w:spacing w:val="60"/>
            <w:sz w:val="18"/>
            <w:szCs w:val="18"/>
          </w:rPr>
          <w:t>Page</w:t>
        </w:r>
      </w:p>
    </w:sdtContent>
  </w:sdt>
  <w:p w14:paraId="51C90C12" w14:textId="77777777" w:rsidR="00B071E3" w:rsidRDefault="00B071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4A9E50" w14:textId="77777777" w:rsidR="00070426" w:rsidRDefault="00070426" w:rsidP="00742822">
      <w:pPr>
        <w:spacing w:after="0" w:line="240" w:lineRule="auto"/>
      </w:pPr>
      <w:r>
        <w:separator/>
      </w:r>
    </w:p>
  </w:footnote>
  <w:footnote w:type="continuationSeparator" w:id="0">
    <w:p w14:paraId="7151CEC9" w14:textId="77777777" w:rsidR="00070426" w:rsidRDefault="00070426" w:rsidP="007428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0319D4" w14:textId="0A659BDB" w:rsidR="00742822" w:rsidRDefault="00742822" w:rsidP="0074282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14415"/>
    <w:multiLevelType w:val="hybridMultilevel"/>
    <w:tmpl w:val="3278824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1" w15:restartNumberingAfterBreak="0">
    <w:nsid w:val="170600DB"/>
    <w:multiLevelType w:val="hybridMultilevel"/>
    <w:tmpl w:val="FFE0CF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F0AC1"/>
    <w:multiLevelType w:val="hybridMultilevel"/>
    <w:tmpl w:val="91E8104C"/>
    <w:lvl w:ilvl="0" w:tplc="3FC24930">
      <w:start w:val="1"/>
      <w:numFmt w:val="bullet"/>
      <w:suff w:val="space"/>
      <w:lvlText w:val=""/>
      <w:lvlJc w:val="left"/>
      <w:pPr>
        <w:ind w:left="131" w:hanging="131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3" w15:restartNumberingAfterBreak="0">
    <w:nsid w:val="27F22E0E"/>
    <w:multiLevelType w:val="hybridMultilevel"/>
    <w:tmpl w:val="06E4A25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55353D"/>
    <w:multiLevelType w:val="hybridMultilevel"/>
    <w:tmpl w:val="2AFA28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5F24A56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3B851010"/>
    <w:multiLevelType w:val="hybridMultilevel"/>
    <w:tmpl w:val="E806F5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2C115D5"/>
    <w:multiLevelType w:val="hybridMultilevel"/>
    <w:tmpl w:val="73EE0F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9E06BDB"/>
    <w:multiLevelType w:val="hybridMultilevel"/>
    <w:tmpl w:val="DB34DA5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D422F47"/>
    <w:multiLevelType w:val="hybridMultilevel"/>
    <w:tmpl w:val="D07CD4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7"/>
  </w:num>
  <w:num w:numId="4">
    <w:abstractNumId w:val="3"/>
  </w:num>
  <w:num w:numId="5">
    <w:abstractNumId w:val="5"/>
  </w:num>
  <w:num w:numId="6">
    <w:abstractNumId w:val="0"/>
  </w:num>
  <w:num w:numId="7">
    <w:abstractNumId w:val="4"/>
  </w:num>
  <w:num w:numId="8">
    <w:abstractNumId w:val="2"/>
  </w:num>
  <w:num w:numId="9">
    <w:abstractNumId w:val="1"/>
  </w:num>
  <w:num w:numId="10">
    <w:abstractNumId w:val="8"/>
  </w:num>
  <w:num w:numId="11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DE3MDIwsDQ1MDJX0lEKTi0uzszPAykwqQUAVA4jySwAAAA="/>
  </w:docVars>
  <w:rsids>
    <w:rsidRoot w:val="00742822"/>
    <w:rsid w:val="000025AA"/>
    <w:rsid w:val="000073C3"/>
    <w:rsid w:val="00013307"/>
    <w:rsid w:val="00013DC4"/>
    <w:rsid w:val="00014CC6"/>
    <w:rsid w:val="0001676A"/>
    <w:rsid w:val="0001700B"/>
    <w:rsid w:val="000202C0"/>
    <w:rsid w:val="000208BD"/>
    <w:rsid w:val="00022927"/>
    <w:rsid w:val="00033E3C"/>
    <w:rsid w:val="0003569D"/>
    <w:rsid w:val="00037279"/>
    <w:rsid w:val="000516A9"/>
    <w:rsid w:val="00051776"/>
    <w:rsid w:val="00057CBE"/>
    <w:rsid w:val="00060800"/>
    <w:rsid w:val="00064CA4"/>
    <w:rsid w:val="0006696A"/>
    <w:rsid w:val="00070426"/>
    <w:rsid w:val="0007603C"/>
    <w:rsid w:val="00081A61"/>
    <w:rsid w:val="0008249E"/>
    <w:rsid w:val="00086311"/>
    <w:rsid w:val="00095D07"/>
    <w:rsid w:val="000A66F9"/>
    <w:rsid w:val="000B5F1C"/>
    <w:rsid w:val="000B7C94"/>
    <w:rsid w:val="000C6D76"/>
    <w:rsid w:val="000C7244"/>
    <w:rsid w:val="000C78E7"/>
    <w:rsid w:val="000D1681"/>
    <w:rsid w:val="000D50FF"/>
    <w:rsid w:val="000E272D"/>
    <w:rsid w:val="000E2C03"/>
    <w:rsid w:val="000E32BB"/>
    <w:rsid w:val="000E3C16"/>
    <w:rsid w:val="000E5381"/>
    <w:rsid w:val="000E56FF"/>
    <w:rsid w:val="00102216"/>
    <w:rsid w:val="0010393F"/>
    <w:rsid w:val="00105795"/>
    <w:rsid w:val="00107642"/>
    <w:rsid w:val="00107769"/>
    <w:rsid w:val="0010797C"/>
    <w:rsid w:val="00112A44"/>
    <w:rsid w:val="00114888"/>
    <w:rsid w:val="00123852"/>
    <w:rsid w:val="00127B64"/>
    <w:rsid w:val="001457EF"/>
    <w:rsid w:val="00155092"/>
    <w:rsid w:val="00156BE4"/>
    <w:rsid w:val="00157433"/>
    <w:rsid w:val="00160A19"/>
    <w:rsid w:val="00167BDE"/>
    <w:rsid w:val="001709E8"/>
    <w:rsid w:val="00174895"/>
    <w:rsid w:val="00175226"/>
    <w:rsid w:val="001807B8"/>
    <w:rsid w:val="0018679B"/>
    <w:rsid w:val="00186970"/>
    <w:rsid w:val="001A21C6"/>
    <w:rsid w:val="001A700A"/>
    <w:rsid w:val="001B2888"/>
    <w:rsid w:val="001B6FFF"/>
    <w:rsid w:val="001C025D"/>
    <w:rsid w:val="001C19F0"/>
    <w:rsid w:val="001C1F0A"/>
    <w:rsid w:val="001C282C"/>
    <w:rsid w:val="001D1D33"/>
    <w:rsid w:val="001D292D"/>
    <w:rsid w:val="001E552E"/>
    <w:rsid w:val="001F046B"/>
    <w:rsid w:val="001F5A31"/>
    <w:rsid w:val="002102F7"/>
    <w:rsid w:val="00210D2B"/>
    <w:rsid w:val="00212833"/>
    <w:rsid w:val="00220E13"/>
    <w:rsid w:val="002260E4"/>
    <w:rsid w:val="0023062E"/>
    <w:rsid w:val="0023070F"/>
    <w:rsid w:val="00236887"/>
    <w:rsid w:val="0024004C"/>
    <w:rsid w:val="00243BD1"/>
    <w:rsid w:val="00250CAB"/>
    <w:rsid w:val="00251399"/>
    <w:rsid w:val="00256B27"/>
    <w:rsid w:val="002574A7"/>
    <w:rsid w:val="00262A3B"/>
    <w:rsid w:val="00265661"/>
    <w:rsid w:val="00270140"/>
    <w:rsid w:val="002741C7"/>
    <w:rsid w:val="00276024"/>
    <w:rsid w:val="002767AC"/>
    <w:rsid w:val="00277434"/>
    <w:rsid w:val="00277EF4"/>
    <w:rsid w:val="00280E85"/>
    <w:rsid w:val="00281E92"/>
    <w:rsid w:val="00283776"/>
    <w:rsid w:val="00283B1F"/>
    <w:rsid w:val="00284AB8"/>
    <w:rsid w:val="00287D7A"/>
    <w:rsid w:val="0029160E"/>
    <w:rsid w:val="0029224E"/>
    <w:rsid w:val="00292AEA"/>
    <w:rsid w:val="00294FEA"/>
    <w:rsid w:val="002A1FC7"/>
    <w:rsid w:val="002A560E"/>
    <w:rsid w:val="002A60AC"/>
    <w:rsid w:val="002A7D7D"/>
    <w:rsid w:val="002B072D"/>
    <w:rsid w:val="002B72E1"/>
    <w:rsid w:val="002C5F5E"/>
    <w:rsid w:val="002D3CFD"/>
    <w:rsid w:val="002D5B7E"/>
    <w:rsid w:val="002E0C3F"/>
    <w:rsid w:val="002E132F"/>
    <w:rsid w:val="002E52D4"/>
    <w:rsid w:val="002E5AAD"/>
    <w:rsid w:val="002E6AFB"/>
    <w:rsid w:val="002F4D90"/>
    <w:rsid w:val="00302FA4"/>
    <w:rsid w:val="00316A68"/>
    <w:rsid w:val="00326FF1"/>
    <w:rsid w:val="00333F45"/>
    <w:rsid w:val="00341C11"/>
    <w:rsid w:val="0034676D"/>
    <w:rsid w:val="003472B8"/>
    <w:rsid w:val="00355C2E"/>
    <w:rsid w:val="00357A70"/>
    <w:rsid w:val="00360F2F"/>
    <w:rsid w:val="00361122"/>
    <w:rsid w:val="003671F5"/>
    <w:rsid w:val="00371E04"/>
    <w:rsid w:val="0037360F"/>
    <w:rsid w:val="003762BA"/>
    <w:rsid w:val="00376AE9"/>
    <w:rsid w:val="00382727"/>
    <w:rsid w:val="00387DE2"/>
    <w:rsid w:val="00392DC7"/>
    <w:rsid w:val="003A08A1"/>
    <w:rsid w:val="003A7BD1"/>
    <w:rsid w:val="003B7D1C"/>
    <w:rsid w:val="003C657E"/>
    <w:rsid w:val="003D152F"/>
    <w:rsid w:val="003D5767"/>
    <w:rsid w:val="003D6D1F"/>
    <w:rsid w:val="003E2D18"/>
    <w:rsid w:val="003F0207"/>
    <w:rsid w:val="003F22E5"/>
    <w:rsid w:val="003F270C"/>
    <w:rsid w:val="003F327D"/>
    <w:rsid w:val="003F3C20"/>
    <w:rsid w:val="003F5853"/>
    <w:rsid w:val="003F6971"/>
    <w:rsid w:val="00402578"/>
    <w:rsid w:val="00405702"/>
    <w:rsid w:val="00407A77"/>
    <w:rsid w:val="004123DE"/>
    <w:rsid w:val="00413248"/>
    <w:rsid w:val="0041406D"/>
    <w:rsid w:val="00414AF7"/>
    <w:rsid w:val="00423835"/>
    <w:rsid w:val="00426986"/>
    <w:rsid w:val="00427EA1"/>
    <w:rsid w:val="00434782"/>
    <w:rsid w:val="00435016"/>
    <w:rsid w:val="00435735"/>
    <w:rsid w:val="00436B69"/>
    <w:rsid w:val="00437769"/>
    <w:rsid w:val="00440372"/>
    <w:rsid w:val="00443265"/>
    <w:rsid w:val="00443EAA"/>
    <w:rsid w:val="00446B85"/>
    <w:rsid w:val="00447C5D"/>
    <w:rsid w:val="00450D3B"/>
    <w:rsid w:val="004523C1"/>
    <w:rsid w:val="004534A2"/>
    <w:rsid w:val="00457FAD"/>
    <w:rsid w:val="0046000C"/>
    <w:rsid w:val="0046454C"/>
    <w:rsid w:val="00466904"/>
    <w:rsid w:val="00466BD7"/>
    <w:rsid w:val="00466F1B"/>
    <w:rsid w:val="00484613"/>
    <w:rsid w:val="004850FD"/>
    <w:rsid w:val="0048551B"/>
    <w:rsid w:val="00485E01"/>
    <w:rsid w:val="00490741"/>
    <w:rsid w:val="004A0846"/>
    <w:rsid w:val="004B2BF5"/>
    <w:rsid w:val="004B5407"/>
    <w:rsid w:val="004C3676"/>
    <w:rsid w:val="004C61A8"/>
    <w:rsid w:val="004D0690"/>
    <w:rsid w:val="004D4873"/>
    <w:rsid w:val="004D645C"/>
    <w:rsid w:val="004E01AC"/>
    <w:rsid w:val="004E1B78"/>
    <w:rsid w:val="004E1E01"/>
    <w:rsid w:val="004E381C"/>
    <w:rsid w:val="004E38EE"/>
    <w:rsid w:val="004E6FEC"/>
    <w:rsid w:val="004E7900"/>
    <w:rsid w:val="004F4E45"/>
    <w:rsid w:val="00501F20"/>
    <w:rsid w:val="005047D3"/>
    <w:rsid w:val="0050502E"/>
    <w:rsid w:val="00517987"/>
    <w:rsid w:val="00517D83"/>
    <w:rsid w:val="00520725"/>
    <w:rsid w:val="005359D8"/>
    <w:rsid w:val="005364C7"/>
    <w:rsid w:val="005563B8"/>
    <w:rsid w:val="00567407"/>
    <w:rsid w:val="005715CC"/>
    <w:rsid w:val="00585305"/>
    <w:rsid w:val="00585FE7"/>
    <w:rsid w:val="005946CD"/>
    <w:rsid w:val="005948FD"/>
    <w:rsid w:val="0059543F"/>
    <w:rsid w:val="005A50EE"/>
    <w:rsid w:val="005B07DA"/>
    <w:rsid w:val="005B5E2E"/>
    <w:rsid w:val="005C2AFD"/>
    <w:rsid w:val="005C3304"/>
    <w:rsid w:val="005C7715"/>
    <w:rsid w:val="005D070B"/>
    <w:rsid w:val="005D7847"/>
    <w:rsid w:val="005E16A7"/>
    <w:rsid w:val="005F2E5F"/>
    <w:rsid w:val="00603C94"/>
    <w:rsid w:val="0061116F"/>
    <w:rsid w:val="00620FA6"/>
    <w:rsid w:val="00623B0D"/>
    <w:rsid w:val="00631E87"/>
    <w:rsid w:val="00633187"/>
    <w:rsid w:val="00641C63"/>
    <w:rsid w:val="00643116"/>
    <w:rsid w:val="00644977"/>
    <w:rsid w:val="00651378"/>
    <w:rsid w:val="00654037"/>
    <w:rsid w:val="00660AE1"/>
    <w:rsid w:val="00663A21"/>
    <w:rsid w:val="00665971"/>
    <w:rsid w:val="00667C25"/>
    <w:rsid w:val="0067026A"/>
    <w:rsid w:val="00672C75"/>
    <w:rsid w:val="00675D1D"/>
    <w:rsid w:val="0068017B"/>
    <w:rsid w:val="00680EF1"/>
    <w:rsid w:val="00692330"/>
    <w:rsid w:val="0069339D"/>
    <w:rsid w:val="00693558"/>
    <w:rsid w:val="006946C0"/>
    <w:rsid w:val="006969E3"/>
    <w:rsid w:val="00696DD2"/>
    <w:rsid w:val="006971C3"/>
    <w:rsid w:val="006A2A16"/>
    <w:rsid w:val="006A5212"/>
    <w:rsid w:val="006A5BC3"/>
    <w:rsid w:val="006B234D"/>
    <w:rsid w:val="006B5266"/>
    <w:rsid w:val="006B6BD4"/>
    <w:rsid w:val="006B73D5"/>
    <w:rsid w:val="006C05DF"/>
    <w:rsid w:val="006C0CC7"/>
    <w:rsid w:val="006C3A82"/>
    <w:rsid w:val="006C5DF9"/>
    <w:rsid w:val="006C740C"/>
    <w:rsid w:val="006D264C"/>
    <w:rsid w:val="006D50A1"/>
    <w:rsid w:val="006D51B6"/>
    <w:rsid w:val="006E60E4"/>
    <w:rsid w:val="006E613F"/>
    <w:rsid w:val="006E7BEA"/>
    <w:rsid w:val="006F1149"/>
    <w:rsid w:val="006F1631"/>
    <w:rsid w:val="006F2081"/>
    <w:rsid w:val="006F3C49"/>
    <w:rsid w:val="006F68E5"/>
    <w:rsid w:val="006F79DE"/>
    <w:rsid w:val="00702377"/>
    <w:rsid w:val="00706112"/>
    <w:rsid w:val="007131F0"/>
    <w:rsid w:val="0071478F"/>
    <w:rsid w:val="00723796"/>
    <w:rsid w:val="00723899"/>
    <w:rsid w:val="007250C3"/>
    <w:rsid w:val="00727ED4"/>
    <w:rsid w:val="00734184"/>
    <w:rsid w:val="0074146D"/>
    <w:rsid w:val="00742822"/>
    <w:rsid w:val="0074633A"/>
    <w:rsid w:val="00746917"/>
    <w:rsid w:val="00750BD0"/>
    <w:rsid w:val="0075485A"/>
    <w:rsid w:val="007601E1"/>
    <w:rsid w:val="007620CD"/>
    <w:rsid w:val="00763FBC"/>
    <w:rsid w:val="007649F5"/>
    <w:rsid w:val="00771AFB"/>
    <w:rsid w:val="0078021C"/>
    <w:rsid w:val="00783C1E"/>
    <w:rsid w:val="00786D93"/>
    <w:rsid w:val="0079307B"/>
    <w:rsid w:val="00793E5E"/>
    <w:rsid w:val="00797796"/>
    <w:rsid w:val="007A3341"/>
    <w:rsid w:val="007A475E"/>
    <w:rsid w:val="007B0C01"/>
    <w:rsid w:val="007B396F"/>
    <w:rsid w:val="007B68CC"/>
    <w:rsid w:val="007D0B50"/>
    <w:rsid w:val="007D1746"/>
    <w:rsid w:val="007E5586"/>
    <w:rsid w:val="007F5AE2"/>
    <w:rsid w:val="007F7DC9"/>
    <w:rsid w:val="008009B5"/>
    <w:rsid w:val="008011BA"/>
    <w:rsid w:val="00801DAA"/>
    <w:rsid w:val="00811918"/>
    <w:rsid w:val="00814278"/>
    <w:rsid w:val="008217D4"/>
    <w:rsid w:val="00826A65"/>
    <w:rsid w:val="00827E2D"/>
    <w:rsid w:val="00830DCA"/>
    <w:rsid w:val="008358B7"/>
    <w:rsid w:val="00836DC3"/>
    <w:rsid w:val="00840076"/>
    <w:rsid w:val="0084179A"/>
    <w:rsid w:val="00842A8D"/>
    <w:rsid w:val="00842CC7"/>
    <w:rsid w:val="00847383"/>
    <w:rsid w:val="00854F9D"/>
    <w:rsid w:val="00861889"/>
    <w:rsid w:val="00863E17"/>
    <w:rsid w:val="0086622A"/>
    <w:rsid w:val="00867601"/>
    <w:rsid w:val="008712B7"/>
    <w:rsid w:val="00872A6A"/>
    <w:rsid w:val="008746A4"/>
    <w:rsid w:val="008747FE"/>
    <w:rsid w:val="008764D1"/>
    <w:rsid w:val="00880491"/>
    <w:rsid w:val="00884F03"/>
    <w:rsid w:val="0088692C"/>
    <w:rsid w:val="00890E18"/>
    <w:rsid w:val="0089238E"/>
    <w:rsid w:val="008A4EE0"/>
    <w:rsid w:val="008B56A7"/>
    <w:rsid w:val="008B6010"/>
    <w:rsid w:val="008B708E"/>
    <w:rsid w:val="008C6142"/>
    <w:rsid w:val="008D2F26"/>
    <w:rsid w:val="008D6368"/>
    <w:rsid w:val="008D6691"/>
    <w:rsid w:val="008D6EDD"/>
    <w:rsid w:val="008E0B13"/>
    <w:rsid w:val="008E2A8A"/>
    <w:rsid w:val="0090412A"/>
    <w:rsid w:val="00904CB9"/>
    <w:rsid w:val="00910074"/>
    <w:rsid w:val="009121D8"/>
    <w:rsid w:val="00913053"/>
    <w:rsid w:val="009158F5"/>
    <w:rsid w:val="0091687F"/>
    <w:rsid w:val="00917908"/>
    <w:rsid w:val="00917D23"/>
    <w:rsid w:val="0092004E"/>
    <w:rsid w:val="00924C1F"/>
    <w:rsid w:val="00926E19"/>
    <w:rsid w:val="0093027A"/>
    <w:rsid w:val="0093570A"/>
    <w:rsid w:val="00935AB1"/>
    <w:rsid w:val="009416E7"/>
    <w:rsid w:val="00942722"/>
    <w:rsid w:val="00953387"/>
    <w:rsid w:val="009551D9"/>
    <w:rsid w:val="0097120C"/>
    <w:rsid w:val="009713CD"/>
    <w:rsid w:val="0097665A"/>
    <w:rsid w:val="0098036A"/>
    <w:rsid w:val="00984F8E"/>
    <w:rsid w:val="0098692A"/>
    <w:rsid w:val="0098770C"/>
    <w:rsid w:val="009878D2"/>
    <w:rsid w:val="00992C45"/>
    <w:rsid w:val="00994CF6"/>
    <w:rsid w:val="009B6A1A"/>
    <w:rsid w:val="009C41F3"/>
    <w:rsid w:val="009C4533"/>
    <w:rsid w:val="009D4240"/>
    <w:rsid w:val="009D5144"/>
    <w:rsid w:val="009D578C"/>
    <w:rsid w:val="009E2D2B"/>
    <w:rsid w:val="009E2E6F"/>
    <w:rsid w:val="009E6280"/>
    <w:rsid w:val="009E7126"/>
    <w:rsid w:val="009F2CE1"/>
    <w:rsid w:val="009F672B"/>
    <w:rsid w:val="009F6A21"/>
    <w:rsid w:val="009F78FA"/>
    <w:rsid w:val="00A004C2"/>
    <w:rsid w:val="00A045EA"/>
    <w:rsid w:val="00A05B53"/>
    <w:rsid w:val="00A0649E"/>
    <w:rsid w:val="00A06A8A"/>
    <w:rsid w:val="00A113D2"/>
    <w:rsid w:val="00A12842"/>
    <w:rsid w:val="00A2106A"/>
    <w:rsid w:val="00A25167"/>
    <w:rsid w:val="00A25EFC"/>
    <w:rsid w:val="00A32101"/>
    <w:rsid w:val="00A36ADD"/>
    <w:rsid w:val="00A377E0"/>
    <w:rsid w:val="00A4104C"/>
    <w:rsid w:val="00A410FA"/>
    <w:rsid w:val="00A449A2"/>
    <w:rsid w:val="00A53F2A"/>
    <w:rsid w:val="00A617DD"/>
    <w:rsid w:val="00A62300"/>
    <w:rsid w:val="00A62678"/>
    <w:rsid w:val="00A63A58"/>
    <w:rsid w:val="00A6627C"/>
    <w:rsid w:val="00A716B5"/>
    <w:rsid w:val="00A71D08"/>
    <w:rsid w:val="00A76C35"/>
    <w:rsid w:val="00A76E8B"/>
    <w:rsid w:val="00A849AB"/>
    <w:rsid w:val="00A8756C"/>
    <w:rsid w:val="00A92AC9"/>
    <w:rsid w:val="00A93BEF"/>
    <w:rsid w:val="00A95671"/>
    <w:rsid w:val="00A97ABC"/>
    <w:rsid w:val="00AA03A0"/>
    <w:rsid w:val="00AB4ACA"/>
    <w:rsid w:val="00AB6B4C"/>
    <w:rsid w:val="00AC0A2D"/>
    <w:rsid w:val="00AC2926"/>
    <w:rsid w:val="00AC2C47"/>
    <w:rsid w:val="00AC4085"/>
    <w:rsid w:val="00AC4538"/>
    <w:rsid w:val="00AC4989"/>
    <w:rsid w:val="00AC6B15"/>
    <w:rsid w:val="00AD2534"/>
    <w:rsid w:val="00AE4DC6"/>
    <w:rsid w:val="00AE74D5"/>
    <w:rsid w:val="00B043A0"/>
    <w:rsid w:val="00B04A77"/>
    <w:rsid w:val="00B071E3"/>
    <w:rsid w:val="00B22FFD"/>
    <w:rsid w:val="00B265F9"/>
    <w:rsid w:val="00B33B70"/>
    <w:rsid w:val="00B37DD5"/>
    <w:rsid w:val="00B42780"/>
    <w:rsid w:val="00B470BD"/>
    <w:rsid w:val="00B47BA6"/>
    <w:rsid w:val="00B47CDB"/>
    <w:rsid w:val="00B503EE"/>
    <w:rsid w:val="00B51193"/>
    <w:rsid w:val="00B518AE"/>
    <w:rsid w:val="00B52613"/>
    <w:rsid w:val="00B654DF"/>
    <w:rsid w:val="00B656BD"/>
    <w:rsid w:val="00B6627D"/>
    <w:rsid w:val="00B704A0"/>
    <w:rsid w:val="00B736F6"/>
    <w:rsid w:val="00B7491C"/>
    <w:rsid w:val="00B75665"/>
    <w:rsid w:val="00B808F8"/>
    <w:rsid w:val="00B83007"/>
    <w:rsid w:val="00B9272A"/>
    <w:rsid w:val="00B94E05"/>
    <w:rsid w:val="00BA221E"/>
    <w:rsid w:val="00BB2B82"/>
    <w:rsid w:val="00BB4D86"/>
    <w:rsid w:val="00BC050F"/>
    <w:rsid w:val="00BC5112"/>
    <w:rsid w:val="00BC7170"/>
    <w:rsid w:val="00BD0D88"/>
    <w:rsid w:val="00BD1D12"/>
    <w:rsid w:val="00BD2DFA"/>
    <w:rsid w:val="00BD44F4"/>
    <w:rsid w:val="00BE4E07"/>
    <w:rsid w:val="00BF17A2"/>
    <w:rsid w:val="00BF2014"/>
    <w:rsid w:val="00BF58A3"/>
    <w:rsid w:val="00BF6CA7"/>
    <w:rsid w:val="00C02819"/>
    <w:rsid w:val="00C04518"/>
    <w:rsid w:val="00C07546"/>
    <w:rsid w:val="00C105B7"/>
    <w:rsid w:val="00C13454"/>
    <w:rsid w:val="00C16AC7"/>
    <w:rsid w:val="00C16E34"/>
    <w:rsid w:val="00C174E1"/>
    <w:rsid w:val="00C2082F"/>
    <w:rsid w:val="00C3404A"/>
    <w:rsid w:val="00C35288"/>
    <w:rsid w:val="00C36AC8"/>
    <w:rsid w:val="00C411E5"/>
    <w:rsid w:val="00C50204"/>
    <w:rsid w:val="00C5198E"/>
    <w:rsid w:val="00C57A7F"/>
    <w:rsid w:val="00C62A39"/>
    <w:rsid w:val="00C64148"/>
    <w:rsid w:val="00C73453"/>
    <w:rsid w:val="00C80FEF"/>
    <w:rsid w:val="00C85679"/>
    <w:rsid w:val="00C9047B"/>
    <w:rsid w:val="00CA11EA"/>
    <w:rsid w:val="00CA168F"/>
    <w:rsid w:val="00CA6278"/>
    <w:rsid w:val="00CB03D2"/>
    <w:rsid w:val="00CB0A6F"/>
    <w:rsid w:val="00CB3234"/>
    <w:rsid w:val="00CC7297"/>
    <w:rsid w:val="00CC7852"/>
    <w:rsid w:val="00CD23DD"/>
    <w:rsid w:val="00CD2541"/>
    <w:rsid w:val="00CD3618"/>
    <w:rsid w:val="00CD39AE"/>
    <w:rsid w:val="00CE1DE7"/>
    <w:rsid w:val="00CE20DF"/>
    <w:rsid w:val="00CE2A85"/>
    <w:rsid w:val="00CE6CD0"/>
    <w:rsid w:val="00CF14A8"/>
    <w:rsid w:val="00CF2260"/>
    <w:rsid w:val="00CF2791"/>
    <w:rsid w:val="00CF7443"/>
    <w:rsid w:val="00CF7DDD"/>
    <w:rsid w:val="00D00705"/>
    <w:rsid w:val="00D01B07"/>
    <w:rsid w:val="00D032E9"/>
    <w:rsid w:val="00D03963"/>
    <w:rsid w:val="00D06EA9"/>
    <w:rsid w:val="00D10F0C"/>
    <w:rsid w:val="00D13E5F"/>
    <w:rsid w:val="00D179F9"/>
    <w:rsid w:val="00D2495C"/>
    <w:rsid w:val="00D25E2F"/>
    <w:rsid w:val="00D305A5"/>
    <w:rsid w:val="00D32155"/>
    <w:rsid w:val="00D333EA"/>
    <w:rsid w:val="00D43E85"/>
    <w:rsid w:val="00D46A6B"/>
    <w:rsid w:val="00D5141E"/>
    <w:rsid w:val="00D63CB2"/>
    <w:rsid w:val="00D662C3"/>
    <w:rsid w:val="00D7087B"/>
    <w:rsid w:val="00D71D34"/>
    <w:rsid w:val="00D73DBE"/>
    <w:rsid w:val="00D7416F"/>
    <w:rsid w:val="00D7705C"/>
    <w:rsid w:val="00D82F74"/>
    <w:rsid w:val="00D83504"/>
    <w:rsid w:val="00D84BC6"/>
    <w:rsid w:val="00D91291"/>
    <w:rsid w:val="00D91771"/>
    <w:rsid w:val="00D91880"/>
    <w:rsid w:val="00D93F1F"/>
    <w:rsid w:val="00D95FC1"/>
    <w:rsid w:val="00D97CC2"/>
    <w:rsid w:val="00DA2857"/>
    <w:rsid w:val="00DA2AB6"/>
    <w:rsid w:val="00DA730B"/>
    <w:rsid w:val="00DA7386"/>
    <w:rsid w:val="00DB27EE"/>
    <w:rsid w:val="00DB48C7"/>
    <w:rsid w:val="00DB5E0B"/>
    <w:rsid w:val="00DC3C0E"/>
    <w:rsid w:val="00DC642A"/>
    <w:rsid w:val="00DD3E00"/>
    <w:rsid w:val="00DD4B1F"/>
    <w:rsid w:val="00DE3B38"/>
    <w:rsid w:val="00DE6C74"/>
    <w:rsid w:val="00DE72D1"/>
    <w:rsid w:val="00DF0DE5"/>
    <w:rsid w:val="00DF1140"/>
    <w:rsid w:val="00DF153A"/>
    <w:rsid w:val="00DF358E"/>
    <w:rsid w:val="00DF7C7F"/>
    <w:rsid w:val="00E005D3"/>
    <w:rsid w:val="00E04004"/>
    <w:rsid w:val="00E05348"/>
    <w:rsid w:val="00E05C08"/>
    <w:rsid w:val="00E0721D"/>
    <w:rsid w:val="00E127EF"/>
    <w:rsid w:val="00E1361F"/>
    <w:rsid w:val="00E16177"/>
    <w:rsid w:val="00E23DC1"/>
    <w:rsid w:val="00E31D50"/>
    <w:rsid w:val="00E506B7"/>
    <w:rsid w:val="00E57C20"/>
    <w:rsid w:val="00E62FC2"/>
    <w:rsid w:val="00E64C35"/>
    <w:rsid w:val="00E66E42"/>
    <w:rsid w:val="00E76A85"/>
    <w:rsid w:val="00E76FF8"/>
    <w:rsid w:val="00E81788"/>
    <w:rsid w:val="00E82155"/>
    <w:rsid w:val="00E82B2A"/>
    <w:rsid w:val="00E83BB9"/>
    <w:rsid w:val="00E85961"/>
    <w:rsid w:val="00E9000F"/>
    <w:rsid w:val="00E921C9"/>
    <w:rsid w:val="00E93E2E"/>
    <w:rsid w:val="00E94DC7"/>
    <w:rsid w:val="00E97A94"/>
    <w:rsid w:val="00EA4ACD"/>
    <w:rsid w:val="00EA4F2E"/>
    <w:rsid w:val="00EA7919"/>
    <w:rsid w:val="00EB4F18"/>
    <w:rsid w:val="00EB5BB0"/>
    <w:rsid w:val="00EB604F"/>
    <w:rsid w:val="00EB798A"/>
    <w:rsid w:val="00EC3E86"/>
    <w:rsid w:val="00ED2707"/>
    <w:rsid w:val="00ED4E44"/>
    <w:rsid w:val="00ED510B"/>
    <w:rsid w:val="00ED72E3"/>
    <w:rsid w:val="00ED79D6"/>
    <w:rsid w:val="00EE0329"/>
    <w:rsid w:val="00EE6F3D"/>
    <w:rsid w:val="00EF089E"/>
    <w:rsid w:val="00EF1083"/>
    <w:rsid w:val="00EF1658"/>
    <w:rsid w:val="00EF65EB"/>
    <w:rsid w:val="00EF73DA"/>
    <w:rsid w:val="00F03BF3"/>
    <w:rsid w:val="00F0622D"/>
    <w:rsid w:val="00F1284D"/>
    <w:rsid w:val="00F1457B"/>
    <w:rsid w:val="00F14690"/>
    <w:rsid w:val="00F164F6"/>
    <w:rsid w:val="00F21D27"/>
    <w:rsid w:val="00F237DB"/>
    <w:rsid w:val="00F23FB0"/>
    <w:rsid w:val="00F30EB7"/>
    <w:rsid w:val="00F316AF"/>
    <w:rsid w:val="00F334A3"/>
    <w:rsid w:val="00F3428E"/>
    <w:rsid w:val="00F3524A"/>
    <w:rsid w:val="00F35902"/>
    <w:rsid w:val="00F41F2F"/>
    <w:rsid w:val="00F4433E"/>
    <w:rsid w:val="00F463F5"/>
    <w:rsid w:val="00F46683"/>
    <w:rsid w:val="00F55651"/>
    <w:rsid w:val="00F63942"/>
    <w:rsid w:val="00F67D49"/>
    <w:rsid w:val="00F77263"/>
    <w:rsid w:val="00F77B9B"/>
    <w:rsid w:val="00F77BDA"/>
    <w:rsid w:val="00F80AB5"/>
    <w:rsid w:val="00F81F99"/>
    <w:rsid w:val="00F84AC5"/>
    <w:rsid w:val="00F9012E"/>
    <w:rsid w:val="00F91A3B"/>
    <w:rsid w:val="00F93FD9"/>
    <w:rsid w:val="00F96243"/>
    <w:rsid w:val="00FA0226"/>
    <w:rsid w:val="00FA285D"/>
    <w:rsid w:val="00FA32EA"/>
    <w:rsid w:val="00FA684E"/>
    <w:rsid w:val="00FB0C5E"/>
    <w:rsid w:val="00FB1549"/>
    <w:rsid w:val="00FB166A"/>
    <w:rsid w:val="00FC315B"/>
    <w:rsid w:val="00FC5BC5"/>
    <w:rsid w:val="00FD0B01"/>
    <w:rsid w:val="00FD3347"/>
    <w:rsid w:val="00FE5182"/>
    <w:rsid w:val="00FF0D1F"/>
    <w:rsid w:val="00FF1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90D3C8"/>
  <w15:docId w15:val="{B34C02BB-7D47-41E3-893A-F4C8CC2BF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2822"/>
    <w:pPr>
      <w:spacing w:after="200" w:line="276" w:lineRule="auto"/>
    </w:pPr>
    <w:rPr>
      <w:rFonts w:ascii="Calibri" w:eastAsia="Times New Roman" w:hAnsi="Calibri" w:cs="Times New Roman"/>
      <w:sz w:val="22"/>
      <w:szCs w:val="22"/>
      <w:lang w:val="en-IN"/>
    </w:rPr>
  </w:style>
  <w:style w:type="paragraph" w:styleId="Heading2">
    <w:name w:val="heading 2"/>
    <w:basedOn w:val="Normal"/>
    <w:next w:val="Normal"/>
    <w:link w:val="Heading2Char"/>
    <w:qFormat/>
    <w:rsid w:val="00783C1E"/>
    <w:pPr>
      <w:keepNext/>
      <w:spacing w:after="0" w:line="240" w:lineRule="auto"/>
      <w:jc w:val="both"/>
      <w:outlineLvl w:val="1"/>
    </w:pPr>
    <w:rPr>
      <w:rFonts w:ascii="Times New Roman" w:hAnsi="Times New Roman"/>
      <w:b/>
      <w:sz w:val="28"/>
      <w:szCs w:val="20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28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822"/>
    <w:rPr>
      <w:rFonts w:ascii="Calibri" w:eastAsia="Times New Roman" w:hAnsi="Calibri" w:cs="Times New Roman"/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7428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822"/>
    <w:rPr>
      <w:rFonts w:ascii="Calibri" w:eastAsia="Times New Roman" w:hAnsi="Calibri" w:cs="Times New Roman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E859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1">
    <w:name w:val="Grid Table 2 - Accent 31"/>
    <w:basedOn w:val="TableNormal"/>
    <w:uiPriority w:val="47"/>
    <w:rsid w:val="00E85961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Light1">
    <w:name w:val="Table Grid Light1"/>
    <w:basedOn w:val="TableNormal"/>
    <w:uiPriority w:val="40"/>
    <w:rsid w:val="00E8596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">
    <w:name w:val="Body Text"/>
    <w:basedOn w:val="Normal"/>
    <w:link w:val="BodyTextChar"/>
    <w:rsid w:val="00E85961"/>
    <w:pPr>
      <w:spacing w:after="180" w:line="240" w:lineRule="auto"/>
    </w:pPr>
    <w:rPr>
      <w:rFonts w:ascii="Century Gothic" w:eastAsia="MS PGothic" w:hAnsi="Century Gothic"/>
      <w:color w:val="7F7F7F"/>
      <w:sz w:val="18"/>
      <w:lang w:val="en-US"/>
    </w:rPr>
  </w:style>
  <w:style w:type="character" w:customStyle="1" w:styleId="BodyTextChar">
    <w:name w:val="Body Text Char"/>
    <w:basedOn w:val="DefaultParagraphFont"/>
    <w:link w:val="BodyText"/>
    <w:rsid w:val="00E85961"/>
    <w:rPr>
      <w:rFonts w:ascii="Century Gothic" w:eastAsia="MS PGothic" w:hAnsi="Century Gothic" w:cs="Times New Roman"/>
      <w:color w:val="7F7F7F"/>
      <w:sz w:val="18"/>
      <w:szCs w:val="22"/>
    </w:rPr>
  </w:style>
  <w:style w:type="table" w:customStyle="1" w:styleId="PlainTable41">
    <w:name w:val="Plain Table 41"/>
    <w:basedOn w:val="TableNormal"/>
    <w:uiPriority w:val="44"/>
    <w:rsid w:val="00E8596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5961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5961"/>
    <w:rPr>
      <w:rFonts w:ascii="Calibri" w:eastAsia="Times New Roman" w:hAnsi="Calibri" w:cs="Times New Roman"/>
      <w:i/>
      <w:iCs/>
      <w:color w:val="5B9BD5" w:themeColor="accent1"/>
      <w:sz w:val="22"/>
      <w:szCs w:val="22"/>
      <w:lang w:val="en-IN"/>
    </w:rPr>
  </w:style>
  <w:style w:type="paragraph" w:styleId="Title">
    <w:name w:val="Title"/>
    <w:basedOn w:val="Normal"/>
    <w:next w:val="Normal"/>
    <w:link w:val="TitleChar"/>
    <w:uiPriority w:val="10"/>
    <w:qFormat/>
    <w:rsid w:val="00E8596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5961"/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character" w:styleId="IntenseEmphasis">
    <w:name w:val="Intense Emphasis"/>
    <w:basedOn w:val="DefaultParagraphFont"/>
    <w:uiPriority w:val="21"/>
    <w:qFormat/>
    <w:rsid w:val="00BC7170"/>
    <w:rPr>
      <w:i/>
      <w:iCs/>
      <w:color w:val="5B9BD5" w:themeColor="accent1"/>
    </w:rPr>
  </w:style>
  <w:style w:type="character" w:styleId="BookTitle">
    <w:name w:val="Book Title"/>
    <w:basedOn w:val="DefaultParagraphFont"/>
    <w:uiPriority w:val="33"/>
    <w:qFormat/>
    <w:rsid w:val="00BC7170"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BC7170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BC7170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BC7170"/>
    <w:rPr>
      <w:b/>
      <w:bCs/>
    </w:rPr>
  </w:style>
  <w:style w:type="paragraph" w:styleId="Revision">
    <w:name w:val="Revision"/>
    <w:hidden/>
    <w:uiPriority w:val="99"/>
    <w:semiHidden/>
    <w:rsid w:val="00466F1B"/>
    <w:rPr>
      <w:rFonts w:ascii="Calibri" w:eastAsia="Times New Roman" w:hAnsi="Calibri" w:cs="Times New Roman"/>
      <w:sz w:val="22"/>
      <w:szCs w:val="22"/>
      <w:lang w:val="en-IN"/>
    </w:rPr>
  </w:style>
  <w:style w:type="paragraph" w:customStyle="1" w:styleId="ResumeText">
    <w:name w:val="Resume Text"/>
    <w:basedOn w:val="Normal"/>
    <w:qFormat/>
    <w:rsid w:val="00CF14A8"/>
    <w:pPr>
      <w:spacing w:before="40" w:after="40" w:line="288" w:lineRule="auto"/>
      <w:ind w:right="1440"/>
    </w:pPr>
    <w:rPr>
      <w:rFonts w:ascii="Cambria" w:eastAsia="Cambria" w:hAnsi="Cambria"/>
      <w:color w:val="595959"/>
      <w:kern w:val="20"/>
      <w:sz w:val="20"/>
      <w:szCs w:val="20"/>
      <w:lang w:val="en-US" w:eastAsia="ja-JP"/>
    </w:rPr>
  </w:style>
  <w:style w:type="paragraph" w:styleId="ListParagraph">
    <w:name w:val="List Paragraph"/>
    <w:basedOn w:val="Normal"/>
    <w:uiPriority w:val="34"/>
    <w:qFormat/>
    <w:rsid w:val="00CF14A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783C1E"/>
    <w:rPr>
      <w:rFonts w:ascii="Times New Roman" w:eastAsia="Times New Roman" w:hAnsi="Times New Roman" w:cs="Times New Roman"/>
      <w:b/>
      <w:sz w:val="28"/>
      <w:szCs w:val="20"/>
      <w:u w:val="single"/>
    </w:rPr>
  </w:style>
  <w:style w:type="paragraph" w:styleId="ListBullet2">
    <w:name w:val="List Bullet 2"/>
    <w:basedOn w:val="Normal"/>
    <w:autoRedefine/>
    <w:rsid w:val="00466904"/>
    <w:pPr>
      <w:spacing w:after="0" w:line="240" w:lineRule="auto"/>
      <w:ind w:left="720" w:hanging="360"/>
    </w:pPr>
    <w:rPr>
      <w:rFonts w:ascii="Times New Roman" w:hAnsi="Times New Roman"/>
      <w:sz w:val="24"/>
      <w:szCs w:val="20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4269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42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ilbb23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43EE2E1-F5DE-45B9-AA24-49C5F7AAD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3</TotalTime>
  <Pages>5</Pages>
  <Words>2381</Words>
  <Characters>13572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am agarwal</dc:creator>
  <cp:lastModifiedBy>Windows User</cp:lastModifiedBy>
  <cp:revision>618</cp:revision>
  <dcterms:created xsi:type="dcterms:W3CDTF">2017-07-18T09:15:00Z</dcterms:created>
  <dcterms:modified xsi:type="dcterms:W3CDTF">2019-07-28T06:42:00Z</dcterms:modified>
</cp:coreProperties>
</file>